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484B8" w14:textId="6223CAD3" w:rsidR="0093120B" w:rsidRPr="008C6CD1" w:rsidRDefault="00870F88" w:rsidP="00000A6E">
      <w:pPr>
        <w:pStyle w:val="Heading1"/>
      </w:pPr>
      <w:r>
        <w:t xml:space="preserve">Technology </w:t>
      </w:r>
      <w:r w:rsidR="00705FE3">
        <w:t xml:space="preserve">Readiness Level (TRL) </w:t>
      </w:r>
      <w:r w:rsidR="002761BB">
        <w:t xml:space="preserve">- </w:t>
      </w:r>
      <w:r w:rsidR="00E376C9">
        <w:t xml:space="preserve">PI </w:t>
      </w:r>
      <w:r w:rsidR="00E319FC">
        <w:t>Questionnaire</w:t>
      </w:r>
    </w:p>
    <w:p w14:paraId="2B043779" w14:textId="77777777" w:rsidR="00EC5730" w:rsidRDefault="00EC5730" w:rsidP="00000A6E">
      <w:pPr>
        <w:spacing w:after="0"/>
      </w:pPr>
    </w:p>
    <w:p w14:paraId="5BD0F260" w14:textId="77777777" w:rsidR="005C2030" w:rsidRDefault="005C2030" w:rsidP="00000A6E">
      <w:pPr>
        <w:pStyle w:val="Heading2"/>
        <w:sectPr w:rsidR="005C2030" w:rsidSect="00000A6E">
          <w:headerReference w:type="default" r:id="rId8"/>
          <w:footerReference w:type="default" r:id="rId9"/>
          <w:type w:val="continuous"/>
          <w:pgSz w:w="12240" w:h="15840"/>
          <w:pgMar w:top="1440" w:right="1440" w:bottom="1440" w:left="1440" w:header="396" w:footer="720" w:gutter="0"/>
          <w:cols w:space="720"/>
          <w:docGrid w:linePitch="360"/>
        </w:sectPr>
      </w:pPr>
    </w:p>
    <w:p w14:paraId="79EF4069" w14:textId="7E38D002" w:rsidR="00050DB8" w:rsidRPr="00AF3BFA" w:rsidRDefault="00AF3BFA" w:rsidP="00000A6E">
      <w:pPr>
        <w:pStyle w:val="Heading2"/>
        <w:rPr>
          <w:b/>
        </w:rPr>
      </w:pPr>
      <w:r w:rsidRPr="00AF3BFA">
        <w:rPr>
          <w:b/>
        </w:rPr>
        <w:t>Context</w:t>
      </w:r>
    </w:p>
    <w:p w14:paraId="5047AE58" w14:textId="71DD1350" w:rsidR="007F371E" w:rsidRDefault="0058614C" w:rsidP="007F371E">
      <w:pPr>
        <w:jc w:val="both"/>
        <w:rPr>
          <w:sz w:val="20"/>
          <w:szCs w:val="20"/>
        </w:rPr>
      </w:pPr>
      <w:r w:rsidRPr="00CC6478">
        <w:rPr>
          <w:sz w:val="20"/>
          <w:szCs w:val="20"/>
        </w:rPr>
        <w:t xml:space="preserve">As per the </w:t>
      </w:r>
      <w:r w:rsidR="00963494" w:rsidRPr="00CC6478">
        <w:rPr>
          <w:sz w:val="20"/>
          <w:szCs w:val="20"/>
        </w:rPr>
        <w:t xml:space="preserve">Tran-SET </w:t>
      </w:r>
      <w:r w:rsidRPr="00CC6478">
        <w:rPr>
          <w:sz w:val="20"/>
          <w:szCs w:val="20"/>
        </w:rPr>
        <w:t xml:space="preserve">Center-wide Technology Transfer (T2) Plan, a Technology Readiness Level (TRL) Assessment should be conducted </w:t>
      </w:r>
      <w:r w:rsidR="00A35D3C" w:rsidRPr="00CC6478">
        <w:rPr>
          <w:sz w:val="20"/>
          <w:szCs w:val="20"/>
        </w:rPr>
        <w:t xml:space="preserve">to </w:t>
      </w:r>
      <w:r w:rsidR="00A35D3C" w:rsidRPr="00CC6478">
        <w:rPr>
          <w:b/>
          <w:bCs/>
          <w:i/>
          <w:iCs/>
          <w:sz w:val="20"/>
          <w:szCs w:val="20"/>
        </w:rPr>
        <w:t xml:space="preserve">evaluate the readiness of the developed </w:t>
      </w:r>
      <w:r w:rsidR="00622C74" w:rsidRPr="00CC6478">
        <w:rPr>
          <w:b/>
          <w:bCs/>
          <w:i/>
          <w:iCs/>
          <w:sz w:val="20"/>
          <w:szCs w:val="20"/>
        </w:rPr>
        <w:t>out</w:t>
      </w:r>
      <w:r w:rsidR="00AA5818">
        <w:rPr>
          <w:b/>
          <w:bCs/>
          <w:i/>
          <w:iCs/>
          <w:sz w:val="20"/>
          <w:szCs w:val="20"/>
        </w:rPr>
        <w:t>put</w:t>
      </w:r>
      <w:r w:rsidR="00A11254" w:rsidRPr="00CC6478">
        <w:rPr>
          <w:b/>
          <w:bCs/>
          <w:i/>
          <w:iCs/>
          <w:sz w:val="20"/>
          <w:szCs w:val="20"/>
        </w:rPr>
        <w:t>*</w:t>
      </w:r>
      <w:r w:rsidR="00622C74" w:rsidRPr="00CC6478">
        <w:rPr>
          <w:b/>
          <w:bCs/>
          <w:i/>
          <w:iCs/>
          <w:sz w:val="20"/>
          <w:szCs w:val="20"/>
        </w:rPr>
        <w:t xml:space="preserve"> from</w:t>
      </w:r>
      <w:r w:rsidR="00FA164F" w:rsidRPr="00CC6478">
        <w:rPr>
          <w:b/>
          <w:bCs/>
          <w:i/>
          <w:iCs/>
          <w:sz w:val="20"/>
          <w:szCs w:val="20"/>
        </w:rPr>
        <w:t xml:space="preserve"> each project </w:t>
      </w:r>
      <w:r w:rsidR="00A35D3C" w:rsidRPr="00CC6478">
        <w:rPr>
          <w:b/>
          <w:bCs/>
          <w:i/>
          <w:iCs/>
          <w:sz w:val="20"/>
          <w:szCs w:val="20"/>
        </w:rPr>
        <w:t>for implementation</w:t>
      </w:r>
      <w:r w:rsidRPr="00CC6478">
        <w:rPr>
          <w:sz w:val="20"/>
          <w:szCs w:val="20"/>
        </w:rPr>
        <w:t xml:space="preserve">. In order to </w:t>
      </w:r>
      <w:r w:rsidR="00EF5AF0" w:rsidRPr="00CC6478">
        <w:rPr>
          <w:sz w:val="20"/>
          <w:szCs w:val="20"/>
        </w:rPr>
        <w:t>conduct</w:t>
      </w:r>
      <w:r w:rsidRPr="00CC6478">
        <w:rPr>
          <w:sz w:val="20"/>
          <w:szCs w:val="20"/>
        </w:rPr>
        <w:t xml:space="preserve"> the TRL Assessment, the </w:t>
      </w:r>
      <w:r w:rsidR="00C549A9" w:rsidRPr="00CC6478">
        <w:rPr>
          <w:sz w:val="20"/>
          <w:szCs w:val="20"/>
        </w:rPr>
        <w:t xml:space="preserve">Principal Investigator (PI) </w:t>
      </w:r>
      <w:r w:rsidRPr="00CC6478">
        <w:rPr>
          <w:sz w:val="20"/>
          <w:szCs w:val="20"/>
        </w:rPr>
        <w:t>of each project</w:t>
      </w:r>
      <w:r w:rsidR="007F371E">
        <w:rPr>
          <w:sz w:val="20"/>
          <w:szCs w:val="20"/>
        </w:rPr>
        <w:t xml:space="preserve"> will complete and submit </w:t>
      </w:r>
      <w:r w:rsidR="00CD6726">
        <w:rPr>
          <w:sz w:val="20"/>
          <w:szCs w:val="20"/>
        </w:rPr>
        <w:t>the</w:t>
      </w:r>
      <w:r w:rsidR="007F371E">
        <w:rPr>
          <w:sz w:val="20"/>
          <w:szCs w:val="20"/>
        </w:rPr>
        <w:t xml:space="preserve"> PI Questionnaire and then prepare a presentation to be delivered to the Project Review Committee (PRC) of this project during </w:t>
      </w:r>
      <w:r w:rsidR="007F371E" w:rsidRPr="00B2404E">
        <w:rPr>
          <w:b/>
          <w:bCs/>
          <w:i/>
          <w:iCs/>
          <w:sz w:val="20"/>
          <w:szCs w:val="20"/>
        </w:rPr>
        <w:t>PRC Meeting #2</w:t>
      </w:r>
      <w:r w:rsidR="00347BDF">
        <w:rPr>
          <w:sz w:val="20"/>
          <w:szCs w:val="20"/>
        </w:rPr>
        <w:t>.</w:t>
      </w:r>
    </w:p>
    <w:p w14:paraId="258EDD43" w14:textId="22488571" w:rsidR="00347BDF" w:rsidRDefault="00347BDF" w:rsidP="00347BDF">
      <w:pPr>
        <w:jc w:val="both"/>
        <w:rPr>
          <w:sz w:val="20"/>
          <w:szCs w:val="20"/>
        </w:rPr>
      </w:pPr>
      <w:r w:rsidRPr="00347BDF">
        <w:rPr>
          <w:sz w:val="20"/>
          <w:szCs w:val="20"/>
        </w:rPr>
        <w:t xml:space="preserve">This Questionnaire is intended for use by the research team </w:t>
      </w:r>
      <w:r w:rsidRPr="00347BDF">
        <w:rPr>
          <w:b/>
          <w:bCs/>
          <w:i/>
          <w:iCs/>
          <w:sz w:val="20"/>
          <w:szCs w:val="20"/>
          <w:u w:val="single"/>
        </w:rPr>
        <w:t xml:space="preserve">at the </w:t>
      </w:r>
      <w:r w:rsidRPr="00347BDF">
        <w:rPr>
          <w:b/>
          <w:bCs/>
          <w:i/>
          <w:iCs/>
          <w:sz w:val="20"/>
          <w:szCs w:val="20"/>
          <w:u w:val="single"/>
        </w:rPr>
        <w:t>end</w:t>
      </w:r>
      <w:r w:rsidRPr="00347BDF">
        <w:rPr>
          <w:b/>
          <w:bCs/>
          <w:i/>
          <w:iCs/>
          <w:sz w:val="20"/>
          <w:szCs w:val="20"/>
          <w:u w:val="single"/>
        </w:rPr>
        <w:t xml:space="preserve"> of the technical phase</w:t>
      </w:r>
      <w:r w:rsidRPr="00347BDF">
        <w:rPr>
          <w:sz w:val="20"/>
          <w:szCs w:val="20"/>
        </w:rPr>
        <w:t xml:space="preserve"> of the project as a tool for identifying and organizing the specific information that PRC members need to know about the project’s output </w:t>
      </w:r>
      <w:r w:rsidRPr="00B2404E">
        <w:rPr>
          <w:b/>
          <w:bCs/>
          <w:i/>
          <w:iCs/>
          <w:sz w:val="20"/>
          <w:szCs w:val="20"/>
          <w:u w:val="single"/>
        </w:rPr>
        <w:t>before</w:t>
      </w:r>
      <w:r w:rsidRPr="00B2404E">
        <w:rPr>
          <w:b/>
          <w:bCs/>
          <w:i/>
          <w:iCs/>
          <w:sz w:val="20"/>
          <w:szCs w:val="20"/>
        </w:rPr>
        <w:t xml:space="preserve"> PRC Meeting #</w:t>
      </w:r>
      <w:r w:rsidR="00CD6726" w:rsidRPr="00B2404E">
        <w:rPr>
          <w:b/>
          <w:bCs/>
          <w:i/>
          <w:iCs/>
          <w:sz w:val="20"/>
          <w:szCs w:val="20"/>
        </w:rPr>
        <w:t>2</w:t>
      </w:r>
      <w:r w:rsidRPr="00B2404E">
        <w:rPr>
          <w:sz w:val="20"/>
          <w:szCs w:val="20"/>
        </w:rPr>
        <w:t>.</w:t>
      </w:r>
    </w:p>
    <w:p w14:paraId="762F4A97" w14:textId="0C074608" w:rsidR="00DF0DDF" w:rsidRPr="00AF3BFA" w:rsidRDefault="00DF0DDF" w:rsidP="00000A6E">
      <w:pPr>
        <w:pStyle w:val="Heading2"/>
        <w:rPr>
          <w:b/>
        </w:rPr>
      </w:pPr>
      <w:r>
        <w:rPr>
          <w:b/>
        </w:rPr>
        <w:t>Instructions</w:t>
      </w:r>
    </w:p>
    <w:p w14:paraId="0F4D848F" w14:textId="21DB9F36" w:rsidR="00D12263" w:rsidRDefault="00C33F0D" w:rsidP="00000A6E">
      <w:pPr>
        <w:jc w:val="both"/>
        <w:rPr>
          <w:sz w:val="20"/>
          <w:szCs w:val="20"/>
        </w:rPr>
      </w:pPr>
      <w:r w:rsidRPr="009A53F1">
        <w:rPr>
          <w:sz w:val="20"/>
          <w:szCs w:val="20"/>
        </w:rPr>
        <w:t>Principal Investigators</w:t>
      </w:r>
      <w:r>
        <w:rPr>
          <w:sz w:val="20"/>
          <w:szCs w:val="20"/>
        </w:rPr>
        <w:t xml:space="preserve"> (PIs) are required </w:t>
      </w:r>
      <w:r w:rsidR="0025424C">
        <w:rPr>
          <w:sz w:val="20"/>
          <w:szCs w:val="20"/>
        </w:rPr>
        <w:t xml:space="preserve">to utilize the following </w:t>
      </w:r>
      <w:r w:rsidR="009A53F1">
        <w:rPr>
          <w:sz w:val="20"/>
          <w:szCs w:val="20"/>
        </w:rPr>
        <w:t>questionnaire</w:t>
      </w:r>
      <w:r w:rsidR="0025424C">
        <w:rPr>
          <w:sz w:val="20"/>
          <w:szCs w:val="20"/>
        </w:rPr>
        <w:t xml:space="preserve"> </w:t>
      </w:r>
      <w:r w:rsidR="009A53F1">
        <w:rPr>
          <w:sz w:val="20"/>
          <w:szCs w:val="20"/>
        </w:rPr>
        <w:t>to</w:t>
      </w:r>
      <w:r w:rsidR="00403FC7">
        <w:rPr>
          <w:sz w:val="20"/>
          <w:szCs w:val="20"/>
        </w:rPr>
        <w:t xml:space="preserve"> provide the </w:t>
      </w:r>
      <w:r w:rsidR="007E1C61">
        <w:rPr>
          <w:sz w:val="20"/>
          <w:szCs w:val="20"/>
        </w:rPr>
        <w:t xml:space="preserve">requested </w:t>
      </w:r>
      <w:r w:rsidR="00403FC7">
        <w:rPr>
          <w:sz w:val="20"/>
          <w:szCs w:val="20"/>
        </w:rPr>
        <w:t>information</w:t>
      </w:r>
      <w:r w:rsidR="009A53F1">
        <w:rPr>
          <w:sz w:val="20"/>
          <w:szCs w:val="20"/>
        </w:rPr>
        <w:t xml:space="preserve"> that </w:t>
      </w:r>
      <w:r w:rsidR="00DC1E75">
        <w:rPr>
          <w:sz w:val="20"/>
          <w:szCs w:val="20"/>
        </w:rPr>
        <w:t>PRC members</w:t>
      </w:r>
      <w:r w:rsidR="009A53F1">
        <w:rPr>
          <w:sz w:val="20"/>
          <w:szCs w:val="20"/>
        </w:rPr>
        <w:t xml:space="preserve"> need to know</w:t>
      </w:r>
      <w:r w:rsidR="007A120A">
        <w:rPr>
          <w:sz w:val="20"/>
          <w:szCs w:val="20"/>
        </w:rPr>
        <w:t xml:space="preserve"> about the out</w:t>
      </w:r>
      <w:r w:rsidR="00AA5818">
        <w:rPr>
          <w:sz w:val="20"/>
          <w:szCs w:val="20"/>
        </w:rPr>
        <w:t>put</w:t>
      </w:r>
      <w:r w:rsidR="007A120A">
        <w:rPr>
          <w:sz w:val="20"/>
          <w:szCs w:val="20"/>
        </w:rPr>
        <w:t xml:space="preserve"> of the project</w:t>
      </w:r>
      <w:r w:rsidR="009A53F1">
        <w:rPr>
          <w:sz w:val="20"/>
          <w:szCs w:val="20"/>
        </w:rPr>
        <w:t xml:space="preserve"> before </w:t>
      </w:r>
      <w:r w:rsidR="00DC1E75">
        <w:rPr>
          <w:sz w:val="20"/>
          <w:szCs w:val="20"/>
        </w:rPr>
        <w:t>PRC Meeting #2</w:t>
      </w:r>
      <w:r w:rsidR="007A120A">
        <w:rPr>
          <w:sz w:val="20"/>
          <w:szCs w:val="20"/>
        </w:rPr>
        <w:t xml:space="preserve"> for the </w:t>
      </w:r>
      <w:r w:rsidR="009A53F1">
        <w:rPr>
          <w:sz w:val="20"/>
          <w:szCs w:val="20"/>
        </w:rPr>
        <w:t>TRL assessment</w:t>
      </w:r>
      <w:r w:rsidR="00403FC7">
        <w:rPr>
          <w:sz w:val="20"/>
          <w:szCs w:val="20"/>
        </w:rPr>
        <w:t>.</w:t>
      </w:r>
      <w:r w:rsidR="00DE29B5">
        <w:rPr>
          <w:sz w:val="20"/>
          <w:szCs w:val="20"/>
        </w:rPr>
        <w:t xml:space="preserve"> General requirements </w:t>
      </w:r>
      <w:r w:rsidR="00D12263">
        <w:rPr>
          <w:sz w:val="20"/>
          <w:szCs w:val="20"/>
        </w:rPr>
        <w:t xml:space="preserve">and a basic timeline </w:t>
      </w:r>
      <w:r w:rsidR="007A0CC6">
        <w:rPr>
          <w:sz w:val="20"/>
          <w:szCs w:val="20"/>
        </w:rPr>
        <w:t xml:space="preserve">are </w:t>
      </w:r>
      <w:r w:rsidR="00D12263">
        <w:rPr>
          <w:sz w:val="20"/>
          <w:szCs w:val="20"/>
        </w:rPr>
        <w:t>as follows:</w:t>
      </w:r>
    </w:p>
    <w:p w14:paraId="6542017B" w14:textId="1F422FDC" w:rsidR="00DC1E75" w:rsidRPr="00DC1E75" w:rsidRDefault="00DC1E75" w:rsidP="00DC1E75">
      <w:pPr>
        <w:pStyle w:val="ListParagraph"/>
        <w:numPr>
          <w:ilvl w:val="0"/>
          <w:numId w:val="19"/>
        </w:numPr>
        <w:ind w:left="1080"/>
        <w:jc w:val="both"/>
        <w:rPr>
          <w:sz w:val="20"/>
          <w:szCs w:val="20"/>
        </w:rPr>
      </w:pPr>
      <w:r w:rsidRPr="00DC1E75">
        <w:rPr>
          <w:sz w:val="20"/>
          <w:szCs w:val="20"/>
        </w:rPr>
        <w:t xml:space="preserve">PI and research team </w:t>
      </w:r>
      <w:r w:rsidRPr="00DC1E75">
        <w:rPr>
          <w:b/>
          <w:bCs/>
          <w:i/>
          <w:iCs/>
          <w:sz w:val="20"/>
          <w:szCs w:val="20"/>
        </w:rPr>
        <w:t>complete and submit the PI Questionnaire</w:t>
      </w:r>
      <w:r w:rsidRPr="00DC1E75">
        <w:rPr>
          <w:sz w:val="20"/>
          <w:szCs w:val="20"/>
        </w:rPr>
        <w:t xml:space="preserve"> (utilizing this template) to Tran-SET T2 Coordinator </w:t>
      </w:r>
      <w:r w:rsidRPr="00DC1E75">
        <w:rPr>
          <w:b/>
          <w:bCs/>
          <w:i/>
          <w:iCs/>
          <w:sz w:val="20"/>
          <w:szCs w:val="20"/>
        </w:rPr>
        <w:t>before PRC Meeting #</w:t>
      </w:r>
      <w:r w:rsidRPr="00A61F26">
        <w:rPr>
          <w:b/>
          <w:bCs/>
          <w:i/>
          <w:iCs/>
          <w:sz w:val="20"/>
          <w:szCs w:val="20"/>
        </w:rPr>
        <w:t>2</w:t>
      </w:r>
      <w:r w:rsidRPr="00DC1E75">
        <w:rPr>
          <w:sz w:val="20"/>
          <w:szCs w:val="20"/>
        </w:rPr>
        <w:t xml:space="preserve"> and by the due date specified in the award letter (i.e., Reporting Requirements).</w:t>
      </w:r>
    </w:p>
    <w:p w14:paraId="303FB197" w14:textId="00401D46" w:rsidR="00DC1E75" w:rsidRPr="00DC1E75" w:rsidRDefault="00DC1E75" w:rsidP="00DC1E75">
      <w:pPr>
        <w:pStyle w:val="ListParagraph"/>
        <w:numPr>
          <w:ilvl w:val="0"/>
          <w:numId w:val="19"/>
        </w:numPr>
        <w:ind w:left="1080"/>
        <w:jc w:val="both"/>
        <w:rPr>
          <w:sz w:val="20"/>
          <w:szCs w:val="20"/>
        </w:rPr>
      </w:pPr>
      <w:r w:rsidRPr="00DC1E75">
        <w:rPr>
          <w:sz w:val="20"/>
          <w:szCs w:val="20"/>
        </w:rPr>
        <w:t xml:space="preserve">A </w:t>
      </w:r>
      <w:r w:rsidR="008A5C73">
        <w:rPr>
          <w:sz w:val="20"/>
          <w:szCs w:val="20"/>
        </w:rPr>
        <w:t>90</w:t>
      </w:r>
      <w:r w:rsidRPr="00DC1E75">
        <w:rPr>
          <w:sz w:val="20"/>
          <w:szCs w:val="20"/>
        </w:rPr>
        <w:t>-minute web (or in-person) meeting (i.e., PRC Meeting #</w:t>
      </w:r>
      <w:r w:rsidR="00A61F26">
        <w:rPr>
          <w:sz w:val="20"/>
          <w:szCs w:val="20"/>
        </w:rPr>
        <w:t>2</w:t>
      </w:r>
      <w:r w:rsidRPr="00DC1E75">
        <w:rPr>
          <w:sz w:val="20"/>
          <w:szCs w:val="20"/>
        </w:rPr>
        <w:t xml:space="preserve">) facilitated by the T2 Coordinator will be scheduled and conducted </w:t>
      </w:r>
      <w:r w:rsidRPr="00DC1E75">
        <w:rPr>
          <w:b/>
          <w:bCs/>
          <w:i/>
          <w:iCs/>
          <w:sz w:val="20"/>
          <w:szCs w:val="20"/>
        </w:rPr>
        <w:t xml:space="preserve">within one month of the </w:t>
      </w:r>
      <w:r w:rsidR="00A61F26" w:rsidRPr="00A61F26">
        <w:rPr>
          <w:b/>
          <w:bCs/>
          <w:i/>
          <w:iCs/>
          <w:sz w:val="20"/>
          <w:szCs w:val="20"/>
        </w:rPr>
        <w:t>technical phase</w:t>
      </w:r>
      <w:r w:rsidRPr="00DC1E75">
        <w:rPr>
          <w:b/>
          <w:bCs/>
          <w:i/>
          <w:iCs/>
          <w:sz w:val="20"/>
          <w:szCs w:val="20"/>
        </w:rPr>
        <w:t xml:space="preserve"> </w:t>
      </w:r>
      <w:r w:rsidR="00A61F26" w:rsidRPr="00A61F26">
        <w:rPr>
          <w:b/>
          <w:bCs/>
          <w:i/>
          <w:iCs/>
          <w:sz w:val="20"/>
          <w:szCs w:val="20"/>
        </w:rPr>
        <w:t>end</w:t>
      </w:r>
      <w:r w:rsidRPr="00DC1E75">
        <w:rPr>
          <w:b/>
          <w:bCs/>
          <w:i/>
          <w:iCs/>
          <w:sz w:val="20"/>
          <w:szCs w:val="20"/>
        </w:rPr>
        <w:t xml:space="preserve"> date</w:t>
      </w:r>
      <w:r w:rsidRPr="00DC1E75">
        <w:rPr>
          <w:sz w:val="20"/>
          <w:szCs w:val="20"/>
        </w:rPr>
        <w:t>. The meeting will include:</w:t>
      </w:r>
    </w:p>
    <w:p w14:paraId="168CADFF" w14:textId="133356C1" w:rsidR="00DC1E75" w:rsidRPr="00DC1E75" w:rsidRDefault="00DC1E75" w:rsidP="00A61F26">
      <w:pPr>
        <w:numPr>
          <w:ilvl w:val="1"/>
          <w:numId w:val="19"/>
        </w:numPr>
        <w:ind w:left="1980"/>
        <w:jc w:val="both"/>
        <w:rPr>
          <w:sz w:val="20"/>
          <w:szCs w:val="20"/>
        </w:rPr>
      </w:pPr>
      <w:r w:rsidRPr="00DC1E75">
        <w:rPr>
          <w:sz w:val="20"/>
          <w:szCs w:val="20"/>
        </w:rPr>
        <w:t>A PowerPoint presentation (</w:t>
      </w:r>
      <w:r w:rsidR="008A5C73">
        <w:rPr>
          <w:sz w:val="20"/>
          <w:szCs w:val="20"/>
        </w:rPr>
        <w:t>40</w:t>
      </w:r>
      <w:r w:rsidRPr="00DC1E75">
        <w:rPr>
          <w:sz w:val="20"/>
          <w:szCs w:val="20"/>
        </w:rPr>
        <w:t xml:space="preserve"> min) by the PI to present: </w:t>
      </w:r>
      <w:r w:rsidRPr="00DC1E75">
        <w:rPr>
          <w:b/>
          <w:bCs/>
          <w:i/>
          <w:iCs/>
          <w:sz w:val="20"/>
          <w:szCs w:val="20"/>
        </w:rPr>
        <w:t>the project’s objectives</w:t>
      </w:r>
      <w:r w:rsidR="00A61F26">
        <w:rPr>
          <w:b/>
          <w:bCs/>
          <w:i/>
          <w:iCs/>
          <w:sz w:val="20"/>
          <w:szCs w:val="20"/>
        </w:rPr>
        <w:t>,</w:t>
      </w:r>
      <w:r w:rsidRPr="00DC1E75">
        <w:rPr>
          <w:b/>
          <w:bCs/>
          <w:i/>
          <w:iCs/>
          <w:sz w:val="20"/>
          <w:szCs w:val="20"/>
        </w:rPr>
        <w:t xml:space="preserve"> methodology</w:t>
      </w:r>
      <w:r w:rsidR="00A61F26">
        <w:rPr>
          <w:b/>
          <w:bCs/>
          <w:i/>
          <w:iCs/>
          <w:sz w:val="20"/>
          <w:szCs w:val="20"/>
        </w:rPr>
        <w:t>, and results</w:t>
      </w:r>
      <w:r w:rsidRPr="00DC1E75">
        <w:rPr>
          <w:b/>
          <w:bCs/>
          <w:i/>
          <w:iCs/>
          <w:sz w:val="20"/>
          <w:szCs w:val="20"/>
        </w:rPr>
        <w:t xml:space="preserve"> (</w:t>
      </w:r>
      <w:r w:rsidR="00A61F26">
        <w:rPr>
          <w:b/>
          <w:bCs/>
          <w:i/>
          <w:iCs/>
          <w:sz w:val="20"/>
          <w:szCs w:val="20"/>
        </w:rPr>
        <w:t>20</w:t>
      </w:r>
      <w:r w:rsidRPr="00DC1E75">
        <w:rPr>
          <w:b/>
          <w:bCs/>
          <w:i/>
          <w:iCs/>
          <w:sz w:val="20"/>
          <w:szCs w:val="20"/>
        </w:rPr>
        <w:t xml:space="preserve"> min), the </w:t>
      </w:r>
      <w:r w:rsidR="00A61F26">
        <w:rPr>
          <w:b/>
          <w:bCs/>
          <w:i/>
          <w:iCs/>
          <w:sz w:val="20"/>
          <w:szCs w:val="20"/>
        </w:rPr>
        <w:t>Revised</w:t>
      </w:r>
      <w:r w:rsidRPr="00DC1E75">
        <w:rPr>
          <w:b/>
          <w:bCs/>
          <w:i/>
          <w:iCs/>
          <w:sz w:val="20"/>
          <w:szCs w:val="20"/>
        </w:rPr>
        <w:t xml:space="preserve"> Project-Specific T2 Plan (</w:t>
      </w:r>
      <w:r w:rsidR="008A5C73">
        <w:rPr>
          <w:b/>
          <w:bCs/>
          <w:i/>
          <w:iCs/>
          <w:sz w:val="20"/>
          <w:szCs w:val="20"/>
        </w:rPr>
        <w:t>10</w:t>
      </w:r>
      <w:r w:rsidRPr="00DC1E75">
        <w:rPr>
          <w:b/>
          <w:bCs/>
          <w:i/>
          <w:iCs/>
          <w:sz w:val="20"/>
          <w:szCs w:val="20"/>
        </w:rPr>
        <w:t xml:space="preserve"> min), and the information identified in the PI Questionnaire (</w:t>
      </w:r>
      <w:r w:rsidR="00A61F26">
        <w:rPr>
          <w:b/>
          <w:bCs/>
          <w:i/>
          <w:iCs/>
          <w:sz w:val="20"/>
          <w:szCs w:val="20"/>
        </w:rPr>
        <w:t>10</w:t>
      </w:r>
      <w:r w:rsidRPr="00DC1E75">
        <w:rPr>
          <w:b/>
          <w:bCs/>
          <w:i/>
          <w:iCs/>
          <w:sz w:val="20"/>
          <w:szCs w:val="20"/>
        </w:rPr>
        <w:t xml:space="preserve"> min). </w:t>
      </w:r>
    </w:p>
    <w:p w14:paraId="2DFBD5B2" w14:textId="4A1D7F1E" w:rsidR="00DC1E75" w:rsidRPr="00DC1E75" w:rsidRDefault="00DC1E75" w:rsidP="00A61F26">
      <w:pPr>
        <w:numPr>
          <w:ilvl w:val="1"/>
          <w:numId w:val="19"/>
        </w:numPr>
        <w:ind w:left="1980"/>
        <w:jc w:val="both"/>
        <w:rPr>
          <w:sz w:val="20"/>
          <w:szCs w:val="20"/>
        </w:rPr>
      </w:pPr>
      <w:r w:rsidRPr="00DC1E75">
        <w:rPr>
          <w:sz w:val="20"/>
          <w:szCs w:val="20"/>
        </w:rPr>
        <w:t>The PRC members will discuss the presented information about the project, the level of readiness of the output, give feedback, and provide recommendations (</w:t>
      </w:r>
      <w:r w:rsidR="008A5C73">
        <w:rPr>
          <w:sz w:val="20"/>
          <w:szCs w:val="20"/>
        </w:rPr>
        <w:t>40</w:t>
      </w:r>
      <w:r w:rsidRPr="00DC1E75">
        <w:rPr>
          <w:sz w:val="20"/>
          <w:szCs w:val="20"/>
        </w:rPr>
        <w:t xml:space="preserve"> min).</w:t>
      </w:r>
    </w:p>
    <w:p w14:paraId="3141E123" w14:textId="5D42EBE2" w:rsidR="00DC1E75" w:rsidRPr="00DC1E75" w:rsidRDefault="00DC1E75" w:rsidP="00A61F26">
      <w:pPr>
        <w:numPr>
          <w:ilvl w:val="1"/>
          <w:numId w:val="19"/>
        </w:numPr>
        <w:ind w:left="1980"/>
        <w:jc w:val="both"/>
        <w:rPr>
          <w:sz w:val="20"/>
          <w:szCs w:val="20"/>
        </w:rPr>
      </w:pPr>
      <w:r w:rsidRPr="00DC1E75">
        <w:rPr>
          <w:sz w:val="20"/>
          <w:szCs w:val="20"/>
        </w:rPr>
        <w:t>Wrapping-up and summarizing the main discussed points (</w:t>
      </w:r>
      <w:r w:rsidR="008A5C73">
        <w:rPr>
          <w:sz w:val="20"/>
          <w:szCs w:val="20"/>
        </w:rPr>
        <w:t>10</w:t>
      </w:r>
      <w:r w:rsidRPr="00DC1E75">
        <w:rPr>
          <w:sz w:val="20"/>
          <w:szCs w:val="20"/>
        </w:rPr>
        <w:t xml:space="preserve"> min).</w:t>
      </w:r>
    </w:p>
    <w:p w14:paraId="07E779BE" w14:textId="77777777" w:rsidR="00D15C71" w:rsidRDefault="00D15C71" w:rsidP="00000A6E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Please review Tran-SET’s </w:t>
      </w:r>
      <w:hyperlink r:id="rId10" w:history="1">
        <w:r w:rsidRPr="00DF0DDF">
          <w:rPr>
            <w:rStyle w:val="Hyperlink"/>
            <w:i/>
            <w:sz w:val="20"/>
            <w:szCs w:val="20"/>
          </w:rPr>
          <w:t>T2 Plan</w:t>
        </w:r>
      </w:hyperlink>
      <w:r>
        <w:rPr>
          <w:sz w:val="20"/>
          <w:szCs w:val="20"/>
        </w:rPr>
        <w:t xml:space="preserve"> for additional information. </w:t>
      </w:r>
    </w:p>
    <w:p w14:paraId="56361A4E" w14:textId="1ACC6782" w:rsidR="00E92F2F" w:rsidRPr="00AF3BFA" w:rsidRDefault="00E92F2F" w:rsidP="00000A6E">
      <w:pPr>
        <w:pStyle w:val="Heading2"/>
        <w:rPr>
          <w:b/>
        </w:rPr>
      </w:pPr>
      <w:r>
        <w:rPr>
          <w:b/>
        </w:rPr>
        <w:t>Contact</w:t>
      </w:r>
    </w:p>
    <w:p w14:paraId="749C0996" w14:textId="71AD990D" w:rsidR="00A11254" w:rsidRDefault="00E92F2F" w:rsidP="00000A6E">
      <w:r>
        <w:rPr>
          <w:sz w:val="20"/>
          <w:szCs w:val="20"/>
        </w:rPr>
        <w:t>Please contact</w:t>
      </w:r>
      <w:r w:rsidR="008B496D">
        <w:rPr>
          <w:sz w:val="20"/>
          <w:szCs w:val="20"/>
        </w:rPr>
        <w:t xml:space="preserve"> the Tran-SET T2 Coordinator –</w:t>
      </w:r>
      <w:r>
        <w:rPr>
          <w:sz w:val="20"/>
          <w:szCs w:val="20"/>
        </w:rPr>
        <w:t xml:space="preserve"> </w:t>
      </w:r>
      <w:r w:rsidR="00370D7B">
        <w:rPr>
          <w:sz w:val="20"/>
          <w:szCs w:val="20"/>
        </w:rPr>
        <w:t>D</w:t>
      </w:r>
      <w:r w:rsidR="00872E53">
        <w:rPr>
          <w:sz w:val="20"/>
          <w:szCs w:val="20"/>
        </w:rPr>
        <w:t xml:space="preserve">r. </w:t>
      </w:r>
      <w:r w:rsidR="00370D7B">
        <w:rPr>
          <w:sz w:val="20"/>
          <w:szCs w:val="20"/>
        </w:rPr>
        <w:t>Husam Sadek</w:t>
      </w:r>
      <w:r w:rsidR="00872E53">
        <w:rPr>
          <w:sz w:val="20"/>
          <w:szCs w:val="20"/>
        </w:rPr>
        <w:t xml:space="preserve"> (at</w:t>
      </w:r>
      <w:r w:rsidR="0003642E">
        <w:rPr>
          <w:sz w:val="20"/>
          <w:szCs w:val="20"/>
        </w:rPr>
        <w:t xml:space="preserve"> </w:t>
      </w:r>
      <w:hyperlink r:id="rId11" w:history="1">
        <w:r w:rsidR="0003642E" w:rsidRPr="009B76F6">
          <w:rPr>
            <w:rStyle w:val="Hyperlink"/>
            <w:sz w:val="20"/>
            <w:szCs w:val="20"/>
          </w:rPr>
          <w:t>transet@lsu.edu</w:t>
        </w:r>
      </w:hyperlink>
      <w:r w:rsidR="0003642E">
        <w:rPr>
          <w:sz w:val="20"/>
          <w:szCs w:val="20"/>
        </w:rPr>
        <w:t xml:space="preserve"> </w:t>
      </w:r>
      <w:r w:rsidR="00872E53">
        <w:rPr>
          <w:sz w:val="20"/>
          <w:szCs w:val="20"/>
        </w:rPr>
        <w:t>or 225-578-</w:t>
      </w:r>
      <w:r w:rsidR="00370D7B">
        <w:rPr>
          <w:sz w:val="20"/>
          <w:szCs w:val="20"/>
        </w:rPr>
        <w:t>0131</w:t>
      </w:r>
      <w:r w:rsidR="00872E53">
        <w:rPr>
          <w:sz w:val="20"/>
          <w:szCs w:val="20"/>
        </w:rPr>
        <w:t>) if you have any questions or would like additional information.</w:t>
      </w:r>
    </w:p>
    <w:p w14:paraId="560BD1EF" w14:textId="0AEB836B" w:rsidR="00A11254" w:rsidRDefault="00A11254" w:rsidP="00000A6E"/>
    <w:p w14:paraId="081D48DC" w14:textId="6680E11C" w:rsidR="00CA19DC" w:rsidRDefault="00CA19DC" w:rsidP="00000A6E"/>
    <w:p w14:paraId="7948CA0F" w14:textId="787C87F3" w:rsidR="00CA19DC" w:rsidRDefault="00CA19DC" w:rsidP="00000A6E"/>
    <w:p w14:paraId="344F462F" w14:textId="77777777" w:rsidR="00CA19DC" w:rsidRPr="00A11254" w:rsidRDefault="00CA19DC" w:rsidP="00000A6E"/>
    <w:p w14:paraId="4D59C558" w14:textId="77777777" w:rsidR="00CA19DC" w:rsidRPr="00030242" w:rsidRDefault="00CA19DC" w:rsidP="00CA19DC">
      <w:pPr>
        <w:tabs>
          <w:tab w:val="left" w:pos="508"/>
        </w:tabs>
        <w:rPr>
          <w:color w:val="808080" w:themeColor="background1" w:themeShade="80"/>
        </w:rPr>
        <w:sectPr w:rsidR="00CA19DC" w:rsidRPr="00030242" w:rsidSect="00000A6E">
          <w:type w:val="continuous"/>
          <w:pgSz w:w="12240" w:h="15840"/>
          <w:pgMar w:top="1440" w:right="1440" w:bottom="1440" w:left="1440" w:header="396" w:footer="720" w:gutter="0"/>
          <w:cols w:space="720"/>
          <w:titlePg/>
          <w:docGrid w:linePitch="360"/>
        </w:sectPr>
      </w:pPr>
      <w:r w:rsidRPr="00030242">
        <w:rPr>
          <w:i/>
          <w:iCs/>
          <w:color w:val="808080" w:themeColor="background1" w:themeShade="80"/>
          <w:sz w:val="16"/>
          <w:szCs w:val="16"/>
        </w:rPr>
        <w:t xml:space="preserve">*Project output can </w:t>
      </w:r>
      <w:proofErr w:type="gramStart"/>
      <w:r w:rsidRPr="00030242">
        <w:rPr>
          <w:i/>
          <w:iCs/>
          <w:color w:val="808080" w:themeColor="background1" w:themeShade="80"/>
          <w:sz w:val="16"/>
          <w:szCs w:val="16"/>
        </w:rPr>
        <w:t>be:</w:t>
      </w:r>
      <w:proofErr w:type="gramEnd"/>
      <w:r w:rsidRPr="00030242">
        <w:rPr>
          <w:i/>
          <w:iCs/>
          <w:color w:val="808080" w:themeColor="background1" w:themeShade="80"/>
          <w:sz w:val="16"/>
          <w:szCs w:val="16"/>
        </w:rPr>
        <w:t xml:space="preserve"> product, technology, guidelines, technique, approach, concept, tool, or any other kind of output from the project.</w:t>
      </w:r>
      <w:r w:rsidRPr="00030242">
        <w:rPr>
          <w:color w:val="808080" w:themeColor="background1" w:themeShade="80"/>
        </w:rPr>
        <w:tab/>
      </w:r>
    </w:p>
    <w:p w14:paraId="6E4D9349" w14:textId="77777777" w:rsidR="00A11254" w:rsidRPr="00A11254" w:rsidRDefault="00A11254" w:rsidP="00000A6E"/>
    <w:p w14:paraId="2F49CFB6" w14:textId="750968CE" w:rsidR="00124483" w:rsidRPr="00D121F6" w:rsidRDefault="00286027" w:rsidP="00D121F6">
      <w:pPr>
        <w:pStyle w:val="Heading2"/>
        <w:rPr>
          <w:b/>
        </w:rPr>
      </w:pPr>
      <w:r w:rsidRPr="00BA2895">
        <w:rPr>
          <w:b/>
        </w:rPr>
        <w:t xml:space="preserve">Technology </w:t>
      </w:r>
      <w:r w:rsidR="00F30BF3">
        <w:rPr>
          <w:b/>
        </w:rPr>
        <w:t>Readiness Level</w:t>
      </w:r>
      <w:r w:rsidRPr="00BA2895">
        <w:rPr>
          <w:b/>
        </w:rPr>
        <w:t xml:space="preserve"> (T</w:t>
      </w:r>
      <w:r w:rsidR="00F30BF3">
        <w:rPr>
          <w:b/>
        </w:rPr>
        <w:t>RL</w:t>
      </w:r>
      <w:r w:rsidRPr="00BA2895">
        <w:rPr>
          <w:b/>
        </w:rPr>
        <w:t>)</w:t>
      </w:r>
      <w:r w:rsidR="00370D7B">
        <w:rPr>
          <w:b/>
        </w:rPr>
        <w:t xml:space="preserve"> – PI Questionnaire</w:t>
      </w:r>
    </w:p>
    <w:p w14:paraId="3DB244A5" w14:textId="5574BC1E" w:rsidR="00182D87" w:rsidRPr="00B21A9E" w:rsidRDefault="003749A7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182D87" w:rsidRPr="00B21A9E">
        <w:rPr>
          <w:b/>
          <w:color w:val="133579"/>
          <w:sz w:val="20"/>
          <w:szCs w:val="20"/>
        </w:rPr>
        <w:t xml:space="preserve"> </w:t>
      </w:r>
      <w:r w:rsidR="00C43282">
        <w:rPr>
          <w:b/>
          <w:color w:val="133579"/>
          <w:sz w:val="20"/>
          <w:szCs w:val="20"/>
        </w:rPr>
        <w:t>0</w:t>
      </w:r>
      <w:r w:rsidR="00182D87" w:rsidRPr="00B21A9E">
        <w:rPr>
          <w:b/>
          <w:color w:val="133579"/>
          <w:sz w:val="20"/>
          <w:szCs w:val="20"/>
        </w:rPr>
        <w:t>. Project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that includes basic project information: project title, project number, PI, participating universities, and date."/>
      </w:tblPr>
      <w:tblGrid>
        <w:gridCol w:w="2340"/>
        <w:gridCol w:w="7256"/>
      </w:tblGrid>
      <w:tr w:rsidR="00182D87" w14:paraId="41776BCF" w14:textId="77777777" w:rsidTr="00D121F6">
        <w:trPr>
          <w:trHeight w:val="215"/>
          <w:tblHeader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7B004B60" w14:textId="77777777" w:rsidR="00182D87" w:rsidRPr="000D38B1" w:rsidRDefault="00182D87" w:rsidP="00000A6E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55588F1F" w14:textId="77777777" w:rsidR="00182D87" w:rsidRPr="000D38B1" w:rsidRDefault="00E10B39" w:rsidP="00000A6E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182D87" w14:paraId="1D0A7514" w14:textId="77777777" w:rsidTr="00CD56DA">
        <w:trPr>
          <w:trHeight w:val="495"/>
        </w:trPr>
        <w:tc>
          <w:tcPr>
            <w:tcW w:w="234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D6FABFC" w14:textId="77777777" w:rsidR="00182D87" w:rsidRPr="00182D87" w:rsidRDefault="00182D87" w:rsidP="00000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tle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0259678" w14:textId="047D4039" w:rsidR="00182D87" w:rsidRPr="00182D87" w:rsidRDefault="00182D87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182D87" w14:paraId="39E53FD0" w14:textId="77777777" w:rsidTr="00CD56DA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353A40EE" w14:textId="77777777" w:rsidR="00182D87" w:rsidRPr="00182D87" w:rsidRDefault="00182D87" w:rsidP="00000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Numb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6D9BAF0" w14:textId="54158CA5" w:rsidR="00182D87" w:rsidRPr="00182D87" w:rsidRDefault="00182D87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11AF6371" w14:textId="77777777" w:rsidTr="00CD56DA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2ACDD200" w14:textId="77777777" w:rsidR="00E360DE" w:rsidRDefault="00E360DE" w:rsidP="00000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ipal Investigator(s)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4FE0FC2" w14:textId="59C169C9" w:rsidR="00E360DE" w:rsidRPr="00182D87" w:rsidRDefault="00E360DE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42399B56" w14:textId="77777777" w:rsidTr="00CD56DA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08690FD" w14:textId="77777777" w:rsidR="00E360DE" w:rsidRDefault="00E360DE" w:rsidP="00000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ting University/Institutions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574F076" w14:textId="6C0427AC" w:rsidR="00E360DE" w:rsidRPr="00182D87" w:rsidRDefault="00E360DE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65EF6FA6" w14:textId="77777777" w:rsidTr="00CD56DA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8FC1F" w14:textId="69D9E187" w:rsidR="00E360DE" w:rsidRDefault="003A16CC" w:rsidP="00000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Questionnaire </w:t>
            </w:r>
            <w:r w:rsidR="00E360DE">
              <w:rPr>
                <w:sz w:val="20"/>
                <w:szCs w:val="20"/>
              </w:rPr>
              <w:t>Date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BD0ED8" w14:textId="7672E1A6" w:rsidR="00E360DE" w:rsidRPr="00182D87" w:rsidRDefault="00E360DE" w:rsidP="00000A6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D9B24D3" w14:textId="77777777" w:rsidR="00182D87" w:rsidRDefault="00182D87" w:rsidP="00000A6E">
      <w:pPr>
        <w:rPr>
          <w:b/>
          <w:color w:val="133579"/>
          <w:sz w:val="20"/>
          <w:szCs w:val="20"/>
        </w:rPr>
      </w:pPr>
    </w:p>
    <w:p w14:paraId="33E06D3F" w14:textId="03EEA1E6" w:rsidR="00E10B39" w:rsidRDefault="003749A7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E10B39" w:rsidRPr="00B21A9E">
        <w:rPr>
          <w:b/>
          <w:color w:val="133579"/>
          <w:sz w:val="20"/>
          <w:szCs w:val="20"/>
        </w:rPr>
        <w:t xml:space="preserve"> </w:t>
      </w:r>
      <w:r w:rsidR="00C43282">
        <w:rPr>
          <w:b/>
          <w:color w:val="133579"/>
          <w:sz w:val="20"/>
          <w:szCs w:val="20"/>
        </w:rPr>
        <w:t>1</w:t>
      </w:r>
      <w:r w:rsidR="00E10B39" w:rsidRPr="00B21A9E">
        <w:rPr>
          <w:b/>
          <w:color w:val="133579"/>
          <w:sz w:val="20"/>
          <w:szCs w:val="20"/>
        </w:rPr>
        <w:t xml:space="preserve">. Describe the </w:t>
      </w:r>
      <w:r w:rsidR="00616148">
        <w:rPr>
          <w:b/>
          <w:color w:val="133579"/>
          <w:sz w:val="20"/>
          <w:szCs w:val="20"/>
        </w:rPr>
        <w:t>Out</w:t>
      </w:r>
      <w:r w:rsidR="00CA19DC">
        <w:rPr>
          <w:b/>
          <w:color w:val="133579"/>
          <w:sz w:val="20"/>
          <w:szCs w:val="20"/>
        </w:rPr>
        <w:t>put</w:t>
      </w:r>
      <w:r w:rsidR="002C2529">
        <w:rPr>
          <w:b/>
          <w:color w:val="133579"/>
          <w:sz w:val="20"/>
          <w:szCs w:val="20"/>
        </w:rPr>
        <w:t xml:space="preserve"> Developed in this Project</w:t>
      </w:r>
    </w:p>
    <w:p w14:paraId="43CBE560" w14:textId="419D738C" w:rsidR="00856E21" w:rsidRPr="00856E21" w:rsidRDefault="00856E21" w:rsidP="00000A6E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56E21">
        <w:rPr>
          <w:i/>
          <w:color w:val="808080" w:themeColor="background1" w:themeShade="80"/>
          <w:sz w:val="20"/>
          <w:szCs w:val="20"/>
        </w:rPr>
        <w:t xml:space="preserve">Please succinctly </w:t>
      </w:r>
      <w:r w:rsidR="00F8719C">
        <w:rPr>
          <w:i/>
          <w:color w:val="808080" w:themeColor="background1" w:themeShade="80"/>
          <w:sz w:val="20"/>
          <w:szCs w:val="20"/>
        </w:rPr>
        <w:t xml:space="preserve">answer the following questions to </w:t>
      </w:r>
      <w:r w:rsidRPr="00856E21">
        <w:rPr>
          <w:i/>
          <w:color w:val="808080" w:themeColor="background1" w:themeShade="80"/>
          <w:sz w:val="20"/>
          <w:szCs w:val="20"/>
        </w:rPr>
        <w:t xml:space="preserve">describe the </w:t>
      </w:r>
      <w:r w:rsidR="00616148">
        <w:rPr>
          <w:i/>
          <w:color w:val="808080" w:themeColor="background1" w:themeShade="80"/>
          <w:sz w:val="20"/>
          <w:szCs w:val="20"/>
        </w:rPr>
        <w:t>out</w:t>
      </w:r>
      <w:r w:rsidR="00CA19DC">
        <w:rPr>
          <w:i/>
          <w:color w:val="808080" w:themeColor="background1" w:themeShade="80"/>
          <w:sz w:val="20"/>
          <w:szCs w:val="20"/>
        </w:rPr>
        <w:t>put</w:t>
      </w:r>
      <w:r w:rsidRPr="00856E21">
        <w:rPr>
          <w:i/>
          <w:color w:val="808080" w:themeColor="background1" w:themeShade="80"/>
          <w:sz w:val="20"/>
          <w:szCs w:val="20"/>
        </w:rPr>
        <w:t xml:space="preserve"> </w:t>
      </w:r>
      <w:r w:rsidR="002C2529">
        <w:rPr>
          <w:i/>
          <w:color w:val="808080" w:themeColor="background1" w:themeShade="80"/>
          <w:sz w:val="20"/>
          <w:szCs w:val="20"/>
        </w:rPr>
        <w:t xml:space="preserve">developed in your project and </w:t>
      </w:r>
      <w:r w:rsidRPr="00856E21">
        <w:rPr>
          <w:i/>
          <w:color w:val="808080" w:themeColor="background1" w:themeShade="80"/>
          <w:sz w:val="20"/>
          <w:szCs w:val="20"/>
        </w:rPr>
        <w:t>aims to solve</w:t>
      </w:r>
      <w:r w:rsidR="00F8719C">
        <w:rPr>
          <w:i/>
          <w:color w:val="808080" w:themeColor="background1" w:themeShade="80"/>
          <w:sz w:val="20"/>
          <w:szCs w:val="20"/>
        </w:rPr>
        <w:t xml:space="preserve"> </w:t>
      </w:r>
      <w:r w:rsidR="002C2529">
        <w:rPr>
          <w:i/>
          <w:color w:val="808080" w:themeColor="background1" w:themeShade="80"/>
          <w:sz w:val="20"/>
          <w:szCs w:val="20"/>
        </w:rPr>
        <w:t>a specific</w:t>
      </w:r>
      <w:r w:rsidR="00F8719C">
        <w:rPr>
          <w:i/>
          <w:color w:val="808080" w:themeColor="background1" w:themeShade="80"/>
          <w:sz w:val="20"/>
          <w:szCs w:val="20"/>
        </w:rPr>
        <w:t xml:space="preserve"> problem</w:t>
      </w:r>
      <w:r w:rsidRPr="00856E21">
        <w:rPr>
          <w:i/>
          <w:color w:val="808080" w:themeColor="background1" w:themeShade="80"/>
          <w:sz w:val="20"/>
          <w:szCs w:val="20"/>
        </w:rPr>
        <w:t>.</w:t>
      </w:r>
    </w:p>
    <w:tbl>
      <w:tblPr>
        <w:tblStyle w:val="TableGrid"/>
        <w:tblW w:w="5000" w:type="pct"/>
        <w:shd w:val="clear" w:color="auto" w:fill="F1F1F2"/>
        <w:tblLook w:val="04A0" w:firstRow="1" w:lastRow="0" w:firstColumn="1" w:lastColumn="0" w:noHBand="0" w:noVBand="1"/>
        <w:tblDescription w:val="Table that contains a series of questions to describe the outcome developed from this project."/>
      </w:tblPr>
      <w:tblGrid>
        <w:gridCol w:w="350"/>
        <w:gridCol w:w="4056"/>
        <w:gridCol w:w="4944"/>
      </w:tblGrid>
      <w:tr w:rsidR="00CC6478" w14:paraId="587BA00D" w14:textId="77777777" w:rsidTr="00FE2A1C">
        <w:trPr>
          <w:trHeight w:val="2456"/>
          <w:tblHeader/>
        </w:trPr>
        <w:tc>
          <w:tcPr>
            <w:tcW w:w="187" w:type="pct"/>
            <w:shd w:val="clear" w:color="auto" w:fill="F1F1F2"/>
          </w:tcPr>
          <w:p w14:paraId="0C8471C9" w14:textId="3C4B9675" w:rsidR="00CC6478" w:rsidRPr="00F30BF3" w:rsidRDefault="00CC6478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2169" w:type="pct"/>
            <w:shd w:val="clear" w:color="auto" w:fill="F1F1F2"/>
          </w:tcPr>
          <w:p w14:paraId="766095CC" w14:textId="77777777" w:rsidR="00CC6478" w:rsidRDefault="00CC6478" w:rsidP="00000A6E">
            <w:pPr>
              <w:spacing w:after="0"/>
              <w:rPr>
                <w:sz w:val="20"/>
                <w:szCs w:val="20"/>
              </w:rPr>
            </w:pPr>
            <w:r w:rsidRPr="00F30BF3">
              <w:rPr>
                <w:sz w:val="20"/>
                <w:szCs w:val="20"/>
              </w:rPr>
              <w:t xml:space="preserve">What is the </w:t>
            </w:r>
            <w:r>
              <w:rPr>
                <w:sz w:val="20"/>
                <w:szCs w:val="20"/>
              </w:rPr>
              <w:t>out</w:t>
            </w:r>
            <w:r w:rsidR="00CA19DC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developed </w:t>
            </w:r>
            <w:r w:rsidR="00CA19DC">
              <w:rPr>
                <w:sz w:val="20"/>
                <w:szCs w:val="20"/>
              </w:rPr>
              <w:t xml:space="preserve">from the technical phase of </w:t>
            </w:r>
            <w:r>
              <w:rPr>
                <w:sz w:val="20"/>
                <w:szCs w:val="20"/>
              </w:rPr>
              <w:t>your project</w:t>
            </w:r>
            <w:r w:rsidRPr="00F30BF3">
              <w:rPr>
                <w:sz w:val="20"/>
                <w:szCs w:val="20"/>
              </w:rPr>
              <w:t>?</w:t>
            </w:r>
          </w:p>
          <w:p w14:paraId="0F0025A3" w14:textId="77777777" w:rsidR="00CA19DC" w:rsidRDefault="00CA19DC" w:rsidP="00000A6E">
            <w:pPr>
              <w:spacing w:after="0"/>
              <w:rPr>
                <w:i/>
                <w:iCs/>
                <w:sz w:val="18"/>
                <w:szCs w:val="18"/>
              </w:rPr>
            </w:pPr>
          </w:p>
          <w:p w14:paraId="51E0E371" w14:textId="20F26B03" w:rsidR="00CA19DC" w:rsidRPr="00CA19DC" w:rsidRDefault="00CA19DC" w:rsidP="00000A6E">
            <w:pPr>
              <w:spacing w:after="0"/>
              <w:rPr>
                <w:i/>
                <w:iCs/>
                <w:sz w:val="20"/>
                <w:szCs w:val="20"/>
              </w:rPr>
            </w:pPr>
            <w:r w:rsidRPr="00CA19DC">
              <w:rPr>
                <w:i/>
                <w:iCs/>
                <w:sz w:val="18"/>
                <w:szCs w:val="18"/>
              </w:rPr>
              <w:t>(</w:t>
            </w:r>
            <w:r w:rsidRPr="00CA19DC">
              <w:rPr>
                <w:i/>
                <w:iCs/>
                <w:sz w:val="18"/>
                <w:szCs w:val="18"/>
              </w:rPr>
              <w:t xml:space="preserve">Project output can </w:t>
            </w:r>
            <w:proofErr w:type="gramStart"/>
            <w:r w:rsidRPr="00CA19DC">
              <w:rPr>
                <w:i/>
                <w:iCs/>
                <w:sz w:val="18"/>
                <w:szCs w:val="18"/>
              </w:rPr>
              <w:t>be:</w:t>
            </w:r>
            <w:proofErr w:type="gramEnd"/>
            <w:r w:rsidRPr="00CA19DC">
              <w:rPr>
                <w:i/>
                <w:iCs/>
                <w:sz w:val="18"/>
                <w:szCs w:val="18"/>
              </w:rPr>
              <w:t xml:space="preserve"> product, technology, guidelines, technique, approach, concept, tool, or any other kind of output from the project</w:t>
            </w:r>
            <w:r w:rsidRPr="00CA19DC">
              <w:rPr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644" w:type="pct"/>
            <w:shd w:val="clear" w:color="auto" w:fill="F1F1F2"/>
          </w:tcPr>
          <w:p w14:paraId="25EEE2B2" w14:textId="30479A5C" w:rsidR="00CC6478" w:rsidRPr="00161251" w:rsidRDefault="00CC6478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CC6478" w14:paraId="2DA884F0" w14:textId="77777777" w:rsidTr="00FE2A1C">
        <w:trPr>
          <w:trHeight w:val="2600"/>
          <w:tblHeader/>
        </w:trPr>
        <w:tc>
          <w:tcPr>
            <w:tcW w:w="187" w:type="pct"/>
            <w:shd w:val="clear" w:color="auto" w:fill="F1F1F2"/>
          </w:tcPr>
          <w:p w14:paraId="4262F8DB" w14:textId="4E53DA70" w:rsidR="00CC6478" w:rsidRPr="00161251" w:rsidRDefault="00CC6478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2169" w:type="pct"/>
            <w:shd w:val="clear" w:color="auto" w:fill="F1F1F2"/>
          </w:tcPr>
          <w:p w14:paraId="00E2B616" w14:textId="165D7C64" w:rsidR="00CC6478" w:rsidRPr="00F30BF3" w:rsidRDefault="00CC6478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 xml:space="preserve">What are the </w:t>
            </w:r>
            <w:r>
              <w:rPr>
                <w:sz w:val="20"/>
                <w:szCs w:val="20"/>
              </w:rPr>
              <w:t xml:space="preserve">main </w:t>
            </w:r>
            <w:r w:rsidRPr="00161251">
              <w:rPr>
                <w:sz w:val="20"/>
                <w:szCs w:val="20"/>
              </w:rPr>
              <w:t xml:space="preserve">components of the </w:t>
            </w:r>
            <w:r>
              <w:rPr>
                <w:sz w:val="20"/>
                <w:szCs w:val="20"/>
              </w:rPr>
              <w:t>out</w:t>
            </w:r>
            <w:r w:rsidR="00CA19DC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developed in this project</w:t>
            </w:r>
            <w:r w:rsidRPr="00161251">
              <w:rPr>
                <w:sz w:val="20"/>
                <w:szCs w:val="20"/>
              </w:rPr>
              <w:t>? What is the status of those components?</w:t>
            </w:r>
          </w:p>
        </w:tc>
        <w:tc>
          <w:tcPr>
            <w:tcW w:w="2644" w:type="pct"/>
            <w:shd w:val="clear" w:color="auto" w:fill="F1F1F2"/>
          </w:tcPr>
          <w:p w14:paraId="14702783" w14:textId="77777777" w:rsidR="00CC6478" w:rsidRDefault="00CC6478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CC6478" w14:paraId="55342830" w14:textId="77777777" w:rsidTr="00FE2A1C">
        <w:trPr>
          <w:trHeight w:val="2789"/>
          <w:tblHeader/>
        </w:trPr>
        <w:tc>
          <w:tcPr>
            <w:tcW w:w="187" w:type="pct"/>
            <w:shd w:val="clear" w:color="auto" w:fill="F1F1F2"/>
          </w:tcPr>
          <w:p w14:paraId="7B99E972" w14:textId="01EFD5F4" w:rsidR="00CC6478" w:rsidRPr="00F30BF3" w:rsidRDefault="00CC6478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2169" w:type="pct"/>
            <w:shd w:val="clear" w:color="auto" w:fill="F1F1F2"/>
          </w:tcPr>
          <w:p w14:paraId="22F86DB1" w14:textId="7B370031" w:rsidR="00CC6478" w:rsidRDefault="00CA19DC" w:rsidP="00000A6E">
            <w:pPr>
              <w:spacing w:after="0"/>
              <w:rPr>
                <w:sz w:val="20"/>
                <w:szCs w:val="20"/>
              </w:rPr>
            </w:pPr>
            <w:r w:rsidRPr="00F30BF3">
              <w:rPr>
                <w:sz w:val="20"/>
                <w:szCs w:val="20"/>
              </w:rPr>
              <w:t>Are there remaining technical challenges</w:t>
            </w:r>
            <w:r>
              <w:rPr>
                <w:sz w:val="20"/>
                <w:szCs w:val="20"/>
              </w:rPr>
              <w:t xml:space="preserve"> that may affect implementation</w:t>
            </w:r>
            <w:r w:rsidRPr="00F30BF3">
              <w:rPr>
                <w:sz w:val="20"/>
                <w:szCs w:val="20"/>
              </w:rPr>
              <w:t>? Please describe.</w:t>
            </w:r>
          </w:p>
        </w:tc>
        <w:tc>
          <w:tcPr>
            <w:tcW w:w="2644" w:type="pct"/>
            <w:shd w:val="clear" w:color="auto" w:fill="F1F1F2"/>
          </w:tcPr>
          <w:p w14:paraId="3C925784" w14:textId="3CA50D35" w:rsidR="00CC6478" w:rsidRDefault="00CC6478" w:rsidP="00000A6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41B7D071" w14:textId="3071C7A4" w:rsidR="00B364BB" w:rsidRDefault="003749A7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>Step</w:t>
      </w:r>
      <w:r w:rsidR="00B364BB">
        <w:rPr>
          <w:b/>
          <w:color w:val="133579"/>
          <w:sz w:val="20"/>
          <w:szCs w:val="20"/>
        </w:rPr>
        <w:t xml:space="preserve"> </w:t>
      </w:r>
      <w:r w:rsidR="00CD56DA">
        <w:rPr>
          <w:b/>
          <w:color w:val="133579"/>
          <w:sz w:val="20"/>
          <w:szCs w:val="20"/>
        </w:rPr>
        <w:t>2</w:t>
      </w:r>
      <w:r w:rsidR="00B364BB">
        <w:rPr>
          <w:b/>
          <w:color w:val="133579"/>
          <w:sz w:val="20"/>
          <w:szCs w:val="20"/>
        </w:rPr>
        <w:t xml:space="preserve">. </w:t>
      </w:r>
      <w:r w:rsidR="003C740B" w:rsidRPr="003C740B">
        <w:rPr>
          <w:b/>
          <w:color w:val="133579"/>
          <w:sz w:val="20"/>
          <w:szCs w:val="20"/>
        </w:rPr>
        <w:t xml:space="preserve">Describe the </w:t>
      </w:r>
      <w:r w:rsidR="004C4BC5">
        <w:rPr>
          <w:b/>
          <w:color w:val="133579"/>
          <w:sz w:val="20"/>
          <w:szCs w:val="20"/>
        </w:rPr>
        <w:t>E</w:t>
      </w:r>
      <w:r w:rsidR="003C740B" w:rsidRPr="003C740B">
        <w:rPr>
          <w:b/>
          <w:color w:val="133579"/>
          <w:sz w:val="20"/>
          <w:szCs w:val="20"/>
        </w:rPr>
        <w:t xml:space="preserve">nvisioned </w:t>
      </w:r>
      <w:r w:rsidR="004C4BC5">
        <w:rPr>
          <w:b/>
          <w:color w:val="133579"/>
          <w:sz w:val="20"/>
          <w:szCs w:val="20"/>
        </w:rPr>
        <w:t>D</w:t>
      </w:r>
      <w:r w:rsidR="003C740B" w:rsidRPr="003C740B">
        <w:rPr>
          <w:b/>
          <w:color w:val="133579"/>
          <w:sz w:val="20"/>
          <w:szCs w:val="20"/>
        </w:rPr>
        <w:t>eployment</w:t>
      </w:r>
      <w:r w:rsidR="003C740B">
        <w:rPr>
          <w:b/>
          <w:color w:val="133579"/>
          <w:sz w:val="20"/>
          <w:szCs w:val="20"/>
        </w:rPr>
        <w:t xml:space="preserve"> </w:t>
      </w:r>
      <w:r w:rsidR="003C740B" w:rsidRPr="003C740B">
        <w:rPr>
          <w:b/>
          <w:color w:val="133579"/>
          <w:sz w:val="20"/>
          <w:szCs w:val="20"/>
        </w:rPr>
        <w:t xml:space="preserve">of this </w:t>
      </w:r>
      <w:r w:rsidR="009F6B5C" w:rsidRPr="009F6B5C">
        <w:rPr>
          <w:b/>
          <w:color w:val="133579"/>
          <w:sz w:val="20"/>
          <w:szCs w:val="20"/>
        </w:rPr>
        <w:t>Out</w:t>
      </w:r>
      <w:r w:rsidR="00CA19DC">
        <w:rPr>
          <w:b/>
          <w:color w:val="133579"/>
          <w:sz w:val="20"/>
          <w:szCs w:val="20"/>
        </w:rPr>
        <w:t>put</w:t>
      </w:r>
    </w:p>
    <w:p w14:paraId="29962513" w14:textId="721348DE" w:rsidR="00022E1E" w:rsidRDefault="004C4BC5" w:rsidP="00000A6E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Please </w:t>
      </w:r>
      <w:r w:rsidR="00964FBD" w:rsidRPr="00E15D54">
        <w:rPr>
          <w:i/>
          <w:color w:val="808080" w:themeColor="background1" w:themeShade="80"/>
          <w:sz w:val="20"/>
          <w:szCs w:val="20"/>
        </w:rPr>
        <w:t>concisely</w:t>
      </w:r>
      <w:r w:rsidRPr="00E15D54">
        <w:rPr>
          <w:i/>
          <w:color w:val="808080" w:themeColor="background1" w:themeShade="80"/>
          <w:sz w:val="20"/>
          <w:szCs w:val="20"/>
        </w:rPr>
        <w:t xml:space="preserve"> </w:t>
      </w:r>
      <w:r>
        <w:rPr>
          <w:i/>
          <w:color w:val="808080" w:themeColor="background1" w:themeShade="80"/>
          <w:sz w:val="20"/>
          <w:szCs w:val="20"/>
        </w:rPr>
        <w:t xml:space="preserve">answer the following questions and </w:t>
      </w:r>
      <w:r w:rsidRPr="00E15D54">
        <w:rPr>
          <w:i/>
          <w:color w:val="808080" w:themeColor="background1" w:themeShade="80"/>
          <w:sz w:val="20"/>
          <w:szCs w:val="20"/>
        </w:rPr>
        <w:t>describe</w:t>
      </w:r>
      <w:r>
        <w:rPr>
          <w:i/>
          <w:color w:val="808080" w:themeColor="background1" w:themeShade="80"/>
          <w:sz w:val="20"/>
          <w:szCs w:val="20"/>
        </w:rPr>
        <w:t xml:space="preserve"> where the </w:t>
      </w:r>
      <w:r w:rsidR="00545AFA">
        <w:rPr>
          <w:i/>
          <w:color w:val="808080" w:themeColor="background1" w:themeShade="80"/>
          <w:sz w:val="20"/>
          <w:szCs w:val="20"/>
        </w:rPr>
        <w:t>out</w:t>
      </w:r>
      <w:r w:rsidR="00FE2A1C">
        <w:rPr>
          <w:i/>
          <w:color w:val="808080" w:themeColor="background1" w:themeShade="80"/>
          <w:sz w:val="20"/>
          <w:szCs w:val="20"/>
        </w:rPr>
        <w:t>put</w:t>
      </w:r>
      <w:r>
        <w:rPr>
          <w:i/>
          <w:color w:val="808080" w:themeColor="background1" w:themeShade="80"/>
          <w:sz w:val="20"/>
          <w:szCs w:val="20"/>
        </w:rPr>
        <w:t xml:space="preserve"> of your project will be deployed, what problems will it solve, in which environment</w:t>
      </w:r>
      <w:r w:rsidR="004F3346">
        <w:rPr>
          <w:i/>
          <w:color w:val="808080" w:themeColor="background1" w:themeShade="80"/>
          <w:sz w:val="20"/>
          <w:szCs w:val="20"/>
        </w:rPr>
        <w:t xml:space="preserve"> it will be used</w:t>
      </w:r>
      <w:r>
        <w:rPr>
          <w:i/>
          <w:color w:val="808080" w:themeColor="background1" w:themeShade="80"/>
          <w:sz w:val="20"/>
          <w:szCs w:val="20"/>
        </w:rPr>
        <w:t>, and how the end users will utilize it</w:t>
      </w:r>
      <w:r w:rsidR="00964FBD">
        <w:rPr>
          <w:i/>
          <w:color w:val="808080" w:themeColor="background1" w:themeShade="80"/>
          <w:sz w:val="20"/>
          <w:szCs w:val="20"/>
        </w:rPr>
        <w:t xml:space="preserve"> effectively</w:t>
      </w:r>
      <w:r>
        <w:rPr>
          <w:i/>
          <w:color w:val="808080" w:themeColor="background1" w:themeShade="80"/>
          <w:sz w:val="20"/>
          <w:szCs w:val="20"/>
        </w:rPr>
        <w:t>.</w:t>
      </w:r>
    </w:p>
    <w:tbl>
      <w:tblPr>
        <w:tblStyle w:val="TableGrid"/>
        <w:tblW w:w="5000" w:type="pct"/>
        <w:shd w:val="clear" w:color="auto" w:fill="F1F1F2"/>
        <w:tblLook w:val="04A0" w:firstRow="1" w:lastRow="0" w:firstColumn="1" w:lastColumn="0" w:noHBand="0" w:noVBand="1"/>
        <w:tblDescription w:val="Table that contains a series of questions to describe the envisioned deployment of the project outcome."/>
      </w:tblPr>
      <w:tblGrid>
        <w:gridCol w:w="350"/>
        <w:gridCol w:w="4015"/>
        <w:gridCol w:w="4985"/>
      </w:tblGrid>
      <w:tr w:rsidR="007A120A" w14:paraId="0E2930AE" w14:textId="77777777" w:rsidTr="00D121F6">
        <w:trPr>
          <w:trHeight w:val="1584"/>
          <w:tblHeader/>
        </w:trPr>
        <w:tc>
          <w:tcPr>
            <w:tcW w:w="187" w:type="pct"/>
            <w:shd w:val="clear" w:color="auto" w:fill="F1F1F2"/>
          </w:tcPr>
          <w:p w14:paraId="53A8A6C4" w14:textId="3AD94DD4" w:rsidR="007A120A" w:rsidRPr="00DD58B8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2147" w:type="pct"/>
            <w:shd w:val="clear" w:color="auto" w:fill="F1F1F2"/>
          </w:tcPr>
          <w:p w14:paraId="3F8C6B25" w14:textId="2D305F56" w:rsidR="007A120A" w:rsidRDefault="007A120A" w:rsidP="00000A6E">
            <w:pPr>
              <w:spacing w:after="0"/>
              <w:rPr>
                <w:sz w:val="20"/>
                <w:szCs w:val="20"/>
              </w:rPr>
            </w:pPr>
            <w:r w:rsidRPr="00DD58B8">
              <w:rPr>
                <w:sz w:val="20"/>
                <w:szCs w:val="20"/>
              </w:rPr>
              <w:t>W</w:t>
            </w:r>
            <w:r>
              <w:rPr>
                <w:sz w:val="20"/>
                <w:szCs w:val="20"/>
              </w:rPr>
              <w:t xml:space="preserve">ho would deploy </w:t>
            </w:r>
            <w:r w:rsidRPr="00DD58B8">
              <w:rPr>
                <w:sz w:val="20"/>
                <w:szCs w:val="20"/>
              </w:rPr>
              <w:t>th</w:t>
            </w:r>
            <w:r>
              <w:rPr>
                <w:sz w:val="20"/>
                <w:szCs w:val="20"/>
              </w:rPr>
              <w:t>is</w:t>
            </w:r>
            <w:r w:rsidRPr="00DD58B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ut</w:t>
            </w:r>
            <w:r w:rsidR="00E95C75">
              <w:rPr>
                <w:sz w:val="20"/>
                <w:szCs w:val="20"/>
              </w:rPr>
              <w:t>put</w:t>
            </w:r>
            <w:r w:rsidRPr="00DD58B8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</w:t>
            </w:r>
            <w:r w:rsidRPr="004C4BC5">
              <w:rPr>
                <w:sz w:val="20"/>
                <w:szCs w:val="20"/>
              </w:rPr>
              <w:t xml:space="preserve">Describe the end users of </w:t>
            </w:r>
            <w:r>
              <w:rPr>
                <w:sz w:val="20"/>
                <w:szCs w:val="20"/>
              </w:rPr>
              <w:t>it</w:t>
            </w:r>
            <w:r w:rsidRPr="004C4BC5">
              <w:rPr>
                <w:sz w:val="20"/>
                <w:szCs w:val="20"/>
              </w:rPr>
              <w:t>, and</w:t>
            </w:r>
            <w:r>
              <w:rPr>
                <w:sz w:val="20"/>
                <w:szCs w:val="20"/>
              </w:rPr>
              <w:t xml:space="preserve"> </w:t>
            </w:r>
            <w:r w:rsidRPr="004C4BC5">
              <w:rPr>
                <w:sz w:val="20"/>
                <w:szCs w:val="20"/>
              </w:rPr>
              <w:t>how they will use it.</w:t>
            </w:r>
          </w:p>
        </w:tc>
        <w:tc>
          <w:tcPr>
            <w:tcW w:w="2666" w:type="pct"/>
            <w:shd w:val="clear" w:color="auto" w:fill="F1F1F2"/>
          </w:tcPr>
          <w:p w14:paraId="08F73141" w14:textId="77777777" w:rsidR="007A120A" w:rsidRPr="00161251" w:rsidRDefault="007A120A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7A120A" w14:paraId="481655C1" w14:textId="77777777" w:rsidTr="00D121F6">
        <w:trPr>
          <w:trHeight w:val="2016"/>
          <w:tblHeader/>
        </w:trPr>
        <w:tc>
          <w:tcPr>
            <w:tcW w:w="187" w:type="pct"/>
            <w:shd w:val="clear" w:color="auto" w:fill="F1F1F2"/>
          </w:tcPr>
          <w:p w14:paraId="4D85381F" w14:textId="0EC452D4" w:rsidR="007A120A" w:rsidRPr="00DD58B8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2147" w:type="pct"/>
            <w:shd w:val="clear" w:color="auto" w:fill="F1F1F2"/>
          </w:tcPr>
          <w:p w14:paraId="5D3D412D" w14:textId="35CB5C5F" w:rsidR="007A120A" w:rsidRDefault="007A120A" w:rsidP="00000A6E">
            <w:pPr>
              <w:spacing w:after="0"/>
              <w:rPr>
                <w:sz w:val="20"/>
                <w:szCs w:val="20"/>
              </w:rPr>
            </w:pPr>
            <w:r w:rsidRPr="00DD58B8">
              <w:rPr>
                <w:sz w:val="20"/>
                <w:szCs w:val="20"/>
              </w:rPr>
              <w:t>What problem(s) has this</w:t>
            </w:r>
            <w:r>
              <w:rPr>
                <w:sz w:val="20"/>
                <w:szCs w:val="20"/>
              </w:rPr>
              <w:t xml:space="preserve"> out</w:t>
            </w:r>
            <w:r w:rsidR="00E95C75">
              <w:rPr>
                <w:sz w:val="20"/>
                <w:szCs w:val="20"/>
              </w:rPr>
              <w:t>put</w:t>
            </w:r>
            <w:r w:rsidRPr="00DD58B8">
              <w:rPr>
                <w:sz w:val="20"/>
                <w:szCs w:val="20"/>
              </w:rPr>
              <w:t xml:space="preserve"> been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>developed to solve or address? At the point of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>implementation, will this</w:t>
            </w:r>
            <w:r>
              <w:rPr>
                <w:sz w:val="20"/>
                <w:szCs w:val="20"/>
              </w:rPr>
              <w:t xml:space="preserve"> out</w:t>
            </w:r>
            <w:r w:rsidR="00E95C75">
              <w:rPr>
                <w:sz w:val="20"/>
                <w:szCs w:val="20"/>
              </w:rPr>
              <w:t>put</w:t>
            </w:r>
            <w:r w:rsidRPr="00DD58B8">
              <w:rPr>
                <w:sz w:val="20"/>
                <w:szCs w:val="20"/>
              </w:rPr>
              <w:t xml:space="preserve"> address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>these problems sufficiently (if not, why not)?</w:t>
            </w:r>
          </w:p>
        </w:tc>
        <w:tc>
          <w:tcPr>
            <w:tcW w:w="2666" w:type="pct"/>
            <w:shd w:val="clear" w:color="auto" w:fill="F1F1F2"/>
          </w:tcPr>
          <w:p w14:paraId="11FA3D82" w14:textId="77777777" w:rsidR="007A120A" w:rsidRDefault="007A120A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7A120A" w14:paraId="0681EA44" w14:textId="77777777" w:rsidTr="00D121F6">
        <w:trPr>
          <w:trHeight w:val="2448"/>
          <w:tblHeader/>
        </w:trPr>
        <w:tc>
          <w:tcPr>
            <w:tcW w:w="187" w:type="pct"/>
            <w:shd w:val="clear" w:color="auto" w:fill="F1F1F2"/>
          </w:tcPr>
          <w:p w14:paraId="072E8987" w14:textId="1CAA50A8" w:rsidR="007A120A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2147" w:type="pct"/>
            <w:shd w:val="clear" w:color="auto" w:fill="F1F1F2"/>
          </w:tcPr>
          <w:p w14:paraId="71FBA1BF" w14:textId="4EDF1CD2" w:rsidR="007A120A" w:rsidRPr="00DD58B8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out</w:t>
            </w:r>
            <w:r w:rsidR="00E95C75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of this project is deployed/implemented, what is the expected/calculated percentage of improvement in durability and service life of the transportation infrastructure? Specify </w:t>
            </w:r>
            <w:r w:rsidRPr="00E95C75">
              <w:rPr>
                <w:b/>
                <w:bCs/>
                <w:i/>
                <w:iCs/>
                <w:sz w:val="20"/>
                <w:szCs w:val="20"/>
                <w:u w:val="single"/>
              </w:rPr>
              <w:t>% increase in service life</w:t>
            </w:r>
            <w:r>
              <w:rPr>
                <w:sz w:val="20"/>
                <w:szCs w:val="20"/>
              </w:rPr>
              <w:t xml:space="preserve">. </w:t>
            </w:r>
          </w:p>
        </w:tc>
        <w:tc>
          <w:tcPr>
            <w:tcW w:w="2666" w:type="pct"/>
            <w:shd w:val="clear" w:color="auto" w:fill="F1F1F2"/>
          </w:tcPr>
          <w:p w14:paraId="5D790356" w14:textId="77777777" w:rsidR="007A120A" w:rsidRDefault="007A120A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7A120A" w14:paraId="66D6B9ED" w14:textId="77777777" w:rsidTr="00D121F6">
        <w:trPr>
          <w:trHeight w:val="3168"/>
          <w:tblHeader/>
        </w:trPr>
        <w:tc>
          <w:tcPr>
            <w:tcW w:w="187" w:type="pct"/>
            <w:shd w:val="clear" w:color="auto" w:fill="F1F1F2"/>
          </w:tcPr>
          <w:p w14:paraId="11950A69" w14:textId="4CE4F501" w:rsidR="007A120A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2147" w:type="pct"/>
            <w:shd w:val="clear" w:color="auto" w:fill="F1F1F2"/>
          </w:tcPr>
          <w:p w14:paraId="66EE9B29" w14:textId="474078D7" w:rsidR="007A120A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out</w:t>
            </w:r>
            <w:r w:rsidR="00E95C75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of this project is deployed/implemented, what is the expected/calculated cost reduction associated with repair and upgrade of the transportation infrastructure in Region 6? Specify </w:t>
            </w:r>
            <w:r w:rsidRPr="00E95C75">
              <w:rPr>
                <w:b/>
                <w:bCs/>
                <w:i/>
                <w:iCs/>
                <w:sz w:val="20"/>
                <w:szCs w:val="20"/>
                <w:u w:val="single"/>
              </w:rPr>
              <w:t>$ amount reduction per lane-mil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666" w:type="pct"/>
            <w:shd w:val="clear" w:color="auto" w:fill="F1F1F2"/>
          </w:tcPr>
          <w:p w14:paraId="6AC37119" w14:textId="77777777" w:rsidR="007A120A" w:rsidRDefault="007A120A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7A120A" w14:paraId="0DF904EE" w14:textId="77777777" w:rsidTr="00D121F6">
        <w:trPr>
          <w:trHeight w:val="2736"/>
        </w:trPr>
        <w:tc>
          <w:tcPr>
            <w:tcW w:w="187" w:type="pct"/>
            <w:shd w:val="clear" w:color="auto" w:fill="F1F1F2"/>
          </w:tcPr>
          <w:p w14:paraId="7AC6E202" w14:textId="0697F525" w:rsidR="007A120A" w:rsidRPr="00DD58B8" w:rsidRDefault="007A120A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</w:tc>
        <w:tc>
          <w:tcPr>
            <w:tcW w:w="2147" w:type="pct"/>
            <w:shd w:val="clear" w:color="auto" w:fill="F1F1F2"/>
          </w:tcPr>
          <w:p w14:paraId="49AC769C" w14:textId="5A1428C8" w:rsidR="007A120A" w:rsidRPr="00DD58B8" w:rsidRDefault="007A120A" w:rsidP="00000A6E">
            <w:pPr>
              <w:spacing w:after="0"/>
              <w:rPr>
                <w:sz w:val="20"/>
                <w:szCs w:val="20"/>
              </w:rPr>
            </w:pPr>
            <w:r w:rsidRPr="00DD58B8">
              <w:rPr>
                <w:sz w:val="20"/>
                <w:szCs w:val="20"/>
              </w:rPr>
              <w:t xml:space="preserve">What needs to be done to or with the </w:t>
            </w:r>
            <w:r>
              <w:rPr>
                <w:sz w:val="20"/>
                <w:szCs w:val="20"/>
              </w:rPr>
              <w:t>out</w:t>
            </w:r>
            <w:r w:rsidR="00E95C75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of your project</w:t>
            </w:r>
            <w:r w:rsidRPr="00DD58B8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>as it exists today,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 xml:space="preserve">before </w:t>
            </w:r>
            <w:r>
              <w:rPr>
                <w:sz w:val="20"/>
                <w:szCs w:val="20"/>
              </w:rPr>
              <w:t>it</w:t>
            </w:r>
            <w:r w:rsidRPr="00DD58B8">
              <w:rPr>
                <w:sz w:val="20"/>
                <w:szCs w:val="20"/>
              </w:rPr>
              <w:t xml:space="preserve"> can be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>deployed in the manner</w:t>
            </w:r>
            <w:r>
              <w:rPr>
                <w:sz w:val="20"/>
                <w:szCs w:val="20"/>
              </w:rPr>
              <w:t xml:space="preserve"> </w:t>
            </w:r>
            <w:r w:rsidRPr="00DD58B8">
              <w:rPr>
                <w:sz w:val="20"/>
                <w:szCs w:val="20"/>
              </w:rPr>
              <w:t>envisioned?</w:t>
            </w:r>
          </w:p>
        </w:tc>
        <w:tc>
          <w:tcPr>
            <w:tcW w:w="2666" w:type="pct"/>
            <w:shd w:val="clear" w:color="auto" w:fill="F1F1F2"/>
          </w:tcPr>
          <w:p w14:paraId="784F1C2E" w14:textId="77777777" w:rsidR="007A120A" w:rsidRDefault="007A120A" w:rsidP="00000A6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76E1DDCB" w14:textId="674F85B0" w:rsidR="00722D66" w:rsidRDefault="00722D66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 xml:space="preserve">Step </w:t>
      </w:r>
      <w:r w:rsidR="00CD56DA">
        <w:rPr>
          <w:b/>
          <w:color w:val="133579"/>
          <w:sz w:val="20"/>
          <w:szCs w:val="20"/>
        </w:rPr>
        <w:t>3</w:t>
      </w:r>
      <w:r>
        <w:rPr>
          <w:b/>
          <w:color w:val="133579"/>
          <w:sz w:val="20"/>
          <w:szCs w:val="20"/>
        </w:rPr>
        <w:t xml:space="preserve">. </w:t>
      </w:r>
      <w:r w:rsidR="004C4BC5">
        <w:rPr>
          <w:b/>
          <w:color w:val="133579"/>
          <w:sz w:val="20"/>
          <w:szCs w:val="20"/>
        </w:rPr>
        <w:t xml:space="preserve">Describe </w:t>
      </w:r>
      <w:r w:rsidR="007A120A">
        <w:rPr>
          <w:b/>
          <w:color w:val="133579"/>
          <w:sz w:val="20"/>
          <w:szCs w:val="20"/>
        </w:rPr>
        <w:t>the Experiments/Trials</w:t>
      </w:r>
      <w:r w:rsidR="00005CCE">
        <w:rPr>
          <w:b/>
          <w:color w:val="133579"/>
          <w:sz w:val="20"/>
          <w:szCs w:val="20"/>
        </w:rPr>
        <w:t>/Tests</w:t>
      </w:r>
      <w:r w:rsidR="007A120A">
        <w:rPr>
          <w:b/>
          <w:color w:val="133579"/>
          <w:sz w:val="20"/>
          <w:szCs w:val="20"/>
        </w:rPr>
        <w:t xml:space="preserve"> Conducted on </w:t>
      </w:r>
      <w:r w:rsidR="00DD58B8" w:rsidRPr="00DD58B8">
        <w:rPr>
          <w:b/>
          <w:color w:val="133579"/>
          <w:sz w:val="20"/>
          <w:szCs w:val="20"/>
        </w:rPr>
        <w:t xml:space="preserve">the </w:t>
      </w:r>
      <w:r w:rsidR="002D6AEC">
        <w:rPr>
          <w:b/>
          <w:color w:val="133579"/>
          <w:sz w:val="20"/>
          <w:szCs w:val="20"/>
        </w:rPr>
        <w:t xml:space="preserve">Project </w:t>
      </w:r>
      <w:r w:rsidR="007A120A">
        <w:rPr>
          <w:b/>
          <w:color w:val="133579"/>
          <w:sz w:val="20"/>
          <w:szCs w:val="20"/>
        </w:rPr>
        <w:t>Out</w:t>
      </w:r>
      <w:r w:rsidR="00E95C75">
        <w:rPr>
          <w:b/>
          <w:color w:val="133579"/>
          <w:sz w:val="20"/>
          <w:szCs w:val="20"/>
        </w:rPr>
        <w:t>put</w:t>
      </w:r>
    </w:p>
    <w:p w14:paraId="1C0D56FE" w14:textId="15338334" w:rsidR="0070539B" w:rsidRDefault="004C4BC5" w:rsidP="00000A6E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4C4BC5">
        <w:rPr>
          <w:i/>
          <w:color w:val="808080" w:themeColor="background1" w:themeShade="80"/>
          <w:sz w:val="20"/>
          <w:szCs w:val="20"/>
        </w:rPr>
        <w:t xml:space="preserve">Please </w:t>
      </w:r>
      <w:r w:rsidR="00AD1190" w:rsidRPr="00E15D54">
        <w:rPr>
          <w:i/>
          <w:color w:val="808080" w:themeColor="background1" w:themeShade="80"/>
          <w:sz w:val="20"/>
          <w:szCs w:val="20"/>
        </w:rPr>
        <w:t xml:space="preserve">succinctly </w:t>
      </w:r>
      <w:r w:rsidR="00AD1190">
        <w:rPr>
          <w:i/>
          <w:color w:val="808080" w:themeColor="background1" w:themeShade="80"/>
          <w:sz w:val="20"/>
          <w:szCs w:val="20"/>
        </w:rPr>
        <w:t xml:space="preserve">explain if the developed </w:t>
      </w:r>
      <w:r w:rsidR="002D6AEC">
        <w:rPr>
          <w:i/>
          <w:color w:val="808080" w:themeColor="background1" w:themeShade="80"/>
          <w:sz w:val="20"/>
          <w:szCs w:val="20"/>
        </w:rPr>
        <w:t>out</w:t>
      </w:r>
      <w:r w:rsidR="00E95C75">
        <w:rPr>
          <w:i/>
          <w:color w:val="808080" w:themeColor="background1" w:themeShade="80"/>
          <w:sz w:val="20"/>
          <w:szCs w:val="20"/>
        </w:rPr>
        <w:t>put</w:t>
      </w:r>
      <w:r w:rsidR="00AD1190">
        <w:rPr>
          <w:i/>
          <w:color w:val="808080" w:themeColor="background1" w:themeShade="80"/>
          <w:sz w:val="20"/>
          <w:szCs w:val="20"/>
        </w:rPr>
        <w:t xml:space="preserve"> has been tested and in what settings/conditions. Also, d</w:t>
      </w:r>
      <w:r w:rsidRPr="004C4BC5">
        <w:rPr>
          <w:i/>
          <w:color w:val="808080" w:themeColor="background1" w:themeShade="80"/>
          <w:sz w:val="20"/>
          <w:szCs w:val="20"/>
        </w:rPr>
        <w:t xml:space="preserve">escribe the </w:t>
      </w:r>
      <w:r w:rsidR="00AD1190">
        <w:rPr>
          <w:i/>
          <w:color w:val="808080" w:themeColor="background1" w:themeShade="80"/>
          <w:sz w:val="20"/>
          <w:szCs w:val="20"/>
        </w:rPr>
        <w:t>r</w:t>
      </w:r>
      <w:r w:rsidRPr="004C4BC5">
        <w:rPr>
          <w:i/>
          <w:color w:val="808080" w:themeColor="background1" w:themeShade="80"/>
          <w:sz w:val="20"/>
          <w:szCs w:val="20"/>
        </w:rPr>
        <w:t>esults</w:t>
      </w:r>
      <w:r w:rsidR="00AD1190">
        <w:rPr>
          <w:i/>
          <w:color w:val="808080" w:themeColor="background1" w:themeShade="80"/>
          <w:sz w:val="20"/>
          <w:szCs w:val="20"/>
        </w:rPr>
        <w:t xml:space="preserve"> obtained from this experiment</w:t>
      </w:r>
      <w:r w:rsidR="00722D66" w:rsidRPr="00532FF6">
        <w:rPr>
          <w:i/>
          <w:color w:val="808080" w:themeColor="background1" w:themeShade="80"/>
          <w:sz w:val="20"/>
          <w:szCs w:val="20"/>
        </w:rPr>
        <w:t xml:space="preserve">. </w:t>
      </w:r>
    </w:p>
    <w:tbl>
      <w:tblPr>
        <w:tblStyle w:val="TableGrid"/>
        <w:tblW w:w="5000" w:type="pct"/>
        <w:shd w:val="clear" w:color="auto" w:fill="F1F1F2"/>
        <w:tblLook w:val="04A0" w:firstRow="1" w:lastRow="0" w:firstColumn="1" w:lastColumn="0" w:noHBand="0" w:noVBand="1"/>
        <w:tblDescription w:val="Table that contains a series of questions to describe the exeriments/trials/tests conducted on the project outcome."/>
      </w:tblPr>
      <w:tblGrid>
        <w:gridCol w:w="349"/>
        <w:gridCol w:w="4059"/>
        <w:gridCol w:w="4942"/>
      </w:tblGrid>
      <w:tr w:rsidR="004F27FD" w14:paraId="49FD2AE6" w14:textId="77777777" w:rsidTr="00D121F6">
        <w:trPr>
          <w:trHeight w:val="3888"/>
          <w:tblHeader/>
        </w:trPr>
        <w:tc>
          <w:tcPr>
            <w:tcW w:w="182" w:type="pct"/>
            <w:shd w:val="clear" w:color="auto" w:fill="F1F1F2"/>
          </w:tcPr>
          <w:p w14:paraId="5E7B5D4A" w14:textId="006A1003" w:rsidR="004F27FD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2173" w:type="pct"/>
            <w:shd w:val="clear" w:color="auto" w:fill="F1F1F2"/>
          </w:tcPr>
          <w:p w14:paraId="17956323" w14:textId="3778DCC0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s an experiment/test on the out</w:t>
            </w:r>
            <w:r w:rsidR="003B5F45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been conducted? </w:t>
            </w:r>
            <w:r w:rsidRPr="00161251">
              <w:rPr>
                <w:sz w:val="20"/>
                <w:szCs w:val="20"/>
              </w:rPr>
              <w:t xml:space="preserve">What was the scale and setting of the </w:t>
            </w:r>
            <w:r>
              <w:rPr>
                <w:sz w:val="20"/>
                <w:szCs w:val="20"/>
              </w:rPr>
              <w:t>experiment</w:t>
            </w:r>
            <w:r w:rsidRPr="00161251">
              <w:rPr>
                <w:sz w:val="20"/>
                <w:szCs w:val="20"/>
              </w:rPr>
              <w:t xml:space="preserve">, compared to the envisioned deployment of this </w:t>
            </w:r>
            <w:r>
              <w:rPr>
                <w:sz w:val="20"/>
                <w:szCs w:val="20"/>
              </w:rPr>
              <w:t>out</w:t>
            </w:r>
            <w:r w:rsidR="003B5F45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 xml:space="preserve">? Was this </w:t>
            </w:r>
            <w:r>
              <w:rPr>
                <w:sz w:val="20"/>
                <w:szCs w:val="20"/>
              </w:rPr>
              <w:t>experiment</w:t>
            </w:r>
            <w:r w:rsidRPr="00161251">
              <w:rPr>
                <w:sz w:val="20"/>
                <w:szCs w:val="20"/>
              </w:rPr>
              <w:t xml:space="preserve"> indicative of how the final </w:t>
            </w:r>
            <w:r>
              <w:rPr>
                <w:sz w:val="20"/>
                <w:szCs w:val="20"/>
              </w:rPr>
              <w:t>out</w:t>
            </w:r>
            <w:r w:rsidR="003B5F45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 xml:space="preserve"> may be expected to perform in the field</w:t>
            </w:r>
            <w:r>
              <w:rPr>
                <w:sz w:val="20"/>
                <w:szCs w:val="20"/>
              </w:rPr>
              <w:t>/real-life</w:t>
            </w:r>
            <w:r w:rsidRPr="00161251">
              <w:rPr>
                <w:sz w:val="20"/>
                <w:szCs w:val="20"/>
              </w:rPr>
              <w:t>?</w:t>
            </w:r>
          </w:p>
        </w:tc>
        <w:tc>
          <w:tcPr>
            <w:tcW w:w="2644" w:type="pct"/>
            <w:shd w:val="clear" w:color="auto" w:fill="F1F1F2"/>
          </w:tcPr>
          <w:p w14:paraId="59090477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4F27FD" w14:paraId="411156CD" w14:textId="77777777" w:rsidTr="00D121F6">
        <w:trPr>
          <w:trHeight w:val="2448"/>
          <w:tblHeader/>
        </w:trPr>
        <w:tc>
          <w:tcPr>
            <w:tcW w:w="182" w:type="pct"/>
            <w:shd w:val="clear" w:color="auto" w:fill="F1F1F2"/>
          </w:tcPr>
          <w:p w14:paraId="29D6D3A7" w14:textId="31C20896" w:rsidR="004F27FD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2173" w:type="pct"/>
            <w:shd w:val="clear" w:color="auto" w:fill="F1F1F2"/>
          </w:tcPr>
          <w:p w14:paraId="3C8F6933" w14:textId="40F5ED6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experiments/trials/tests on the out</w:t>
            </w:r>
            <w:r w:rsidR="003B5F45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have not been conducted, h</w:t>
            </w:r>
            <w:r w:rsidRPr="00161251">
              <w:rPr>
                <w:sz w:val="20"/>
                <w:szCs w:val="20"/>
              </w:rPr>
              <w:t>ow will the expected functionality</w:t>
            </w:r>
            <w:r>
              <w:rPr>
                <w:sz w:val="20"/>
                <w:szCs w:val="20"/>
              </w:rPr>
              <w:t>/applicability of out</w:t>
            </w:r>
            <w:r w:rsidR="003B5F45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 xml:space="preserve"> be confirmed?</w:t>
            </w:r>
          </w:p>
        </w:tc>
        <w:tc>
          <w:tcPr>
            <w:tcW w:w="2644" w:type="pct"/>
            <w:shd w:val="clear" w:color="auto" w:fill="F1F1F2"/>
          </w:tcPr>
          <w:p w14:paraId="64C3A803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4F27FD" w14:paraId="55410233" w14:textId="77777777" w:rsidTr="00D121F6">
        <w:trPr>
          <w:trHeight w:val="2880"/>
          <w:tblHeader/>
        </w:trPr>
        <w:tc>
          <w:tcPr>
            <w:tcW w:w="182" w:type="pct"/>
            <w:shd w:val="clear" w:color="auto" w:fill="F1F1F2"/>
          </w:tcPr>
          <w:p w14:paraId="7345898F" w14:textId="6F04D14D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2173" w:type="pct"/>
            <w:shd w:val="clear" w:color="auto" w:fill="F1F1F2"/>
          </w:tcPr>
          <w:p w14:paraId="102015F5" w14:textId="1E989940" w:rsidR="004F27FD" w:rsidRDefault="004F27FD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>Have computer simulations</w:t>
            </w:r>
            <w:r>
              <w:rPr>
                <w:sz w:val="20"/>
                <w:szCs w:val="20"/>
              </w:rPr>
              <w:t>/modeling</w:t>
            </w:r>
            <w:r w:rsidRPr="00161251">
              <w:rPr>
                <w:sz w:val="20"/>
                <w:szCs w:val="20"/>
              </w:rPr>
              <w:t xml:space="preserve"> for design, construction, or operations been conducted? Have case studies been conducted for </w:t>
            </w:r>
            <w:r>
              <w:rPr>
                <w:sz w:val="20"/>
                <w:szCs w:val="20"/>
              </w:rPr>
              <w:t>the project out</w:t>
            </w:r>
            <w:r w:rsidR="003B5F45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>? Please describe the results.</w:t>
            </w:r>
          </w:p>
        </w:tc>
        <w:tc>
          <w:tcPr>
            <w:tcW w:w="2644" w:type="pct"/>
            <w:shd w:val="clear" w:color="auto" w:fill="F1F1F2"/>
          </w:tcPr>
          <w:p w14:paraId="39F709D5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4F27FD" w14:paraId="756873CD" w14:textId="77777777" w:rsidTr="00D121F6">
        <w:trPr>
          <w:trHeight w:val="2016"/>
          <w:tblHeader/>
        </w:trPr>
        <w:tc>
          <w:tcPr>
            <w:tcW w:w="182" w:type="pct"/>
            <w:shd w:val="clear" w:color="auto" w:fill="F1F1F2"/>
          </w:tcPr>
          <w:p w14:paraId="1D45235B" w14:textId="7FFAFFC0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2173" w:type="pct"/>
            <w:shd w:val="clear" w:color="auto" w:fill="F1F1F2"/>
          </w:tcPr>
          <w:p w14:paraId="7BB0A8FF" w14:textId="62B8475F" w:rsidR="004F27FD" w:rsidRDefault="004F27FD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 xml:space="preserve">What metrics exist for defining the development’s progress for </w:t>
            </w:r>
            <w:r>
              <w:rPr>
                <w:sz w:val="20"/>
                <w:szCs w:val="20"/>
              </w:rPr>
              <w:t>out</w:t>
            </w:r>
            <w:r w:rsidR="003B5F45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of this project</w:t>
            </w:r>
            <w:r w:rsidRPr="00161251">
              <w:rPr>
                <w:sz w:val="20"/>
                <w:szCs w:val="20"/>
              </w:rPr>
              <w:t>?</w:t>
            </w:r>
          </w:p>
        </w:tc>
        <w:tc>
          <w:tcPr>
            <w:tcW w:w="2644" w:type="pct"/>
            <w:shd w:val="clear" w:color="auto" w:fill="F1F1F2"/>
          </w:tcPr>
          <w:p w14:paraId="43502A02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5B2980CC" w14:textId="77777777" w:rsidR="007145CE" w:rsidRDefault="007145CE" w:rsidP="00000A6E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07E376BC" w14:textId="77777777" w:rsidR="00D121F6" w:rsidRDefault="00D121F6">
      <w:pPr>
        <w:spacing w:after="160" w:line="259" w:lineRule="auto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br w:type="page"/>
      </w:r>
    </w:p>
    <w:p w14:paraId="6E6568E6" w14:textId="72BDBE58" w:rsidR="00423BC6" w:rsidRDefault="00423BC6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 xml:space="preserve">Step </w:t>
      </w:r>
      <w:r w:rsidR="004E17C1">
        <w:rPr>
          <w:b/>
          <w:color w:val="133579"/>
          <w:sz w:val="20"/>
          <w:szCs w:val="20"/>
        </w:rPr>
        <w:t>4</w:t>
      </w:r>
      <w:r>
        <w:rPr>
          <w:b/>
          <w:color w:val="133579"/>
          <w:sz w:val="20"/>
          <w:szCs w:val="20"/>
        </w:rPr>
        <w:t xml:space="preserve">. </w:t>
      </w:r>
      <w:r w:rsidR="007145CE">
        <w:rPr>
          <w:b/>
          <w:color w:val="133579"/>
          <w:sz w:val="20"/>
          <w:szCs w:val="20"/>
        </w:rPr>
        <w:t xml:space="preserve">Describe the Involvement of </w:t>
      </w:r>
      <w:r w:rsidR="007145CE" w:rsidRPr="007145CE">
        <w:rPr>
          <w:b/>
          <w:color w:val="133579"/>
          <w:sz w:val="20"/>
          <w:szCs w:val="20"/>
        </w:rPr>
        <w:t xml:space="preserve">the </w:t>
      </w:r>
      <w:r w:rsidR="007145CE">
        <w:rPr>
          <w:b/>
          <w:color w:val="133579"/>
          <w:sz w:val="20"/>
          <w:szCs w:val="20"/>
        </w:rPr>
        <w:t>U</w:t>
      </w:r>
      <w:r w:rsidR="007145CE" w:rsidRPr="007145CE">
        <w:rPr>
          <w:b/>
          <w:color w:val="133579"/>
          <w:sz w:val="20"/>
          <w:szCs w:val="20"/>
        </w:rPr>
        <w:t xml:space="preserve">ser </w:t>
      </w:r>
      <w:r w:rsidR="007145CE">
        <w:rPr>
          <w:b/>
          <w:color w:val="133579"/>
          <w:sz w:val="20"/>
          <w:szCs w:val="20"/>
        </w:rPr>
        <w:t>C</w:t>
      </w:r>
      <w:r w:rsidR="007145CE" w:rsidRPr="007145CE">
        <w:rPr>
          <w:b/>
          <w:color w:val="133579"/>
          <w:sz w:val="20"/>
          <w:szCs w:val="20"/>
        </w:rPr>
        <w:t>ommunity</w:t>
      </w:r>
      <w:r w:rsidR="007145CE">
        <w:rPr>
          <w:b/>
          <w:color w:val="133579"/>
          <w:sz w:val="20"/>
          <w:szCs w:val="20"/>
        </w:rPr>
        <w:t xml:space="preserve"> </w:t>
      </w:r>
      <w:r w:rsidR="007145CE" w:rsidRPr="007145CE">
        <w:rPr>
          <w:b/>
          <w:color w:val="133579"/>
          <w:sz w:val="20"/>
          <w:szCs w:val="20"/>
        </w:rPr>
        <w:t xml:space="preserve">in the </w:t>
      </w:r>
      <w:r w:rsidR="00A56E7C">
        <w:rPr>
          <w:b/>
          <w:color w:val="133579"/>
          <w:sz w:val="20"/>
          <w:szCs w:val="20"/>
        </w:rPr>
        <w:t>Out</w:t>
      </w:r>
      <w:r w:rsidR="003B5F45">
        <w:rPr>
          <w:b/>
          <w:color w:val="133579"/>
          <w:sz w:val="20"/>
          <w:szCs w:val="20"/>
        </w:rPr>
        <w:t>put</w:t>
      </w:r>
      <w:r w:rsidR="007145CE">
        <w:rPr>
          <w:b/>
          <w:color w:val="133579"/>
          <w:sz w:val="20"/>
          <w:szCs w:val="20"/>
        </w:rPr>
        <w:t xml:space="preserve"> D</w:t>
      </w:r>
      <w:r w:rsidR="007145CE" w:rsidRPr="007145CE">
        <w:rPr>
          <w:b/>
          <w:color w:val="133579"/>
          <w:sz w:val="20"/>
          <w:szCs w:val="20"/>
        </w:rPr>
        <w:t xml:space="preserve">evelopment </w:t>
      </w:r>
      <w:r w:rsidR="007145CE">
        <w:rPr>
          <w:b/>
          <w:color w:val="133579"/>
          <w:sz w:val="20"/>
          <w:szCs w:val="20"/>
        </w:rPr>
        <w:t>P</w:t>
      </w:r>
      <w:r w:rsidR="007145CE" w:rsidRPr="007145CE">
        <w:rPr>
          <w:b/>
          <w:color w:val="133579"/>
          <w:sz w:val="20"/>
          <w:szCs w:val="20"/>
        </w:rPr>
        <w:t>rocess</w:t>
      </w:r>
    </w:p>
    <w:p w14:paraId="3F8D5ED8" w14:textId="7F3AA479" w:rsidR="007145CE" w:rsidRDefault="007145CE" w:rsidP="00000A6E">
      <w:pPr>
        <w:spacing w:after="240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In this step, please </w:t>
      </w:r>
      <w:r w:rsidR="004D0801">
        <w:rPr>
          <w:i/>
          <w:color w:val="808080" w:themeColor="background1" w:themeShade="80"/>
          <w:sz w:val="20"/>
          <w:szCs w:val="20"/>
        </w:rPr>
        <w:t xml:space="preserve">answer the following questions and </w:t>
      </w:r>
      <w:r>
        <w:rPr>
          <w:i/>
          <w:color w:val="808080" w:themeColor="background1" w:themeShade="80"/>
          <w:sz w:val="20"/>
          <w:szCs w:val="20"/>
        </w:rPr>
        <w:t xml:space="preserve">describe how </w:t>
      </w:r>
      <w:proofErr w:type="gramStart"/>
      <w:r w:rsidRPr="007145CE">
        <w:rPr>
          <w:i/>
          <w:color w:val="808080" w:themeColor="background1" w:themeShade="80"/>
          <w:sz w:val="20"/>
          <w:szCs w:val="20"/>
        </w:rPr>
        <w:t>has the user community</w:t>
      </w:r>
      <w:proofErr w:type="gramEnd"/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7145CE">
        <w:rPr>
          <w:i/>
          <w:color w:val="808080" w:themeColor="background1" w:themeShade="80"/>
          <w:sz w:val="20"/>
          <w:szCs w:val="20"/>
        </w:rPr>
        <w:t xml:space="preserve">been included in the </w:t>
      </w:r>
      <w:r w:rsidR="00A56E7C">
        <w:rPr>
          <w:i/>
          <w:color w:val="808080" w:themeColor="background1" w:themeShade="80"/>
          <w:sz w:val="20"/>
          <w:szCs w:val="20"/>
        </w:rPr>
        <w:t>out</w:t>
      </w:r>
      <w:r w:rsidR="003B5F45">
        <w:rPr>
          <w:i/>
          <w:color w:val="808080" w:themeColor="background1" w:themeShade="80"/>
          <w:sz w:val="20"/>
          <w:szCs w:val="20"/>
        </w:rPr>
        <w:t>put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7145CE">
        <w:rPr>
          <w:i/>
          <w:color w:val="808080" w:themeColor="background1" w:themeShade="80"/>
          <w:sz w:val="20"/>
          <w:szCs w:val="20"/>
        </w:rPr>
        <w:t>development process</w:t>
      </w:r>
      <w:r>
        <w:rPr>
          <w:i/>
          <w:color w:val="808080" w:themeColor="background1" w:themeShade="80"/>
          <w:sz w:val="20"/>
          <w:szCs w:val="20"/>
        </w:rPr>
        <w:t xml:space="preserve"> of this project. </w:t>
      </w:r>
    </w:p>
    <w:tbl>
      <w:tblPr>
        <w:tblStyle w:val="TableGrid"/>
        <w:tblW w:w="5000" w:type="pct"/>
        <w:shd w:val="clear" w:color="auto" w:fill="F1F1F2"/>
        <w:tblLook w:val="04A0" w:firstRow="1" w:lastRow="0" w:firstColumn="1" w:lastColumn="0" w:noHBand="0" w:noVBand="1"/>
        <w:tblDescription w:val="Table that contains a series of questions to describe the involvement of the user community in the outcome development process."/>
      </w:tblPr>
      <w:tblGrid>
        <w:gridCol w:w="349"/>
        <w:gridCol w:w="4059"/>
        <w:gridCol w:w="4942"/>
      </w:tblGrid>
      <w:tr w:rsidR="004F27FD" w14:paraId="55DA3C84" w14:textId="77777777" w:rsidTr="00D121F6">
        <w:trPr>
          <w:trHeight w:val="2592"/>
          <w:tblHeader/>
        </w:trPr>
        <w:tc>
          <w:tcPr>
            <w:tcW w:w="182" w:type="pct"/>
            <w:shd w:val="clear" w:color="auto" w:fill="F1F1F2"/>
          </w:tcPr>
          <w:p w14:paraId="14BD1A9B" w14:textId="4D2A8ED5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2173" w:type="pct"/>
            <w:shd w:val="clear" w:color="auto" w:fill="F1F1F2"/>
          </w:tcPr>
          <w:p w14:paraId="45348A55" w14:textId="177C405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>Have usability</w:t>
            </w:r>
            <w:r>
              <w:rPr>
                <w:sz w:val="20"/>
                <w:szCs w:val="20"/>
              </w:rPr>
              <w:t>/practicality</w:t>
            </w:r>
            <w:r w:rsidRPr="00161251">
              <w:rPr>
                <w:sz w:val="20"/>
                <w:szCs w:val="20"/>
              </w:rPr>
              <w:t xml:space="preserve"> experiments been conducted or samples deployed to intended users?</w:t>
            </w:r>
          </w:p>
        </w:tc>
        <w:tc>
          <w:tcPr>
            <w:tcW w:w="2644" w:type="pct"/>
            <w:shd w:val="clear" w:color="auto" w:fill="F1F1F2"/>
          </w:tcPr>
          <w:p w14:paraId="03805031" w14:textId="110B9A98" w:rsidR="004F27FD" w:rsidRPr="00D121F6" w:rsidRDefault="004F27FD" w:rsidP="00D121F6">
            <w:pPr>
              <w:tabs>
                <w:tab w:val="left" w:pos="3974"/>
              </w:tabs>
              <w:rPr>
                <w:sz w:val="20"/>
                <w:szCs w:val="20"/>
              </w:rPr>
            </w:pPr>
          </w:p>
        </w:tc>
      </w:tr>
      <w:tr w:rsidR="004F27FD" w14:paraId="210CDC3E" w14:textId="77777777" w:rsidTr="00D121F6">
        <w:trPr>
          <w:trHeight w:val="2448"/>
          <w:tblHeader/>
        </w:trPr>
        <w:tc>
          <w:tcPr>
            <w:tcW w:w="182" w:type="pct"/>
            <w:shd w:val="clear" w:color="auto" w:fill="F1F1F2"/>
          </w:tcPr>
          <w:p w14:paraId="1919BC49" w14:textId="5C1B8DCA" w:rsidR="004F27FD" w:rsidRPr="00161251" w:rsidRDefault="00386CC4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2173" w:type="pct"/>
            <w:shd w:val="clear" w:color="auto" w:fill="F1F1F2"/>
          </w:tcPr>
          <w:p w14:paraId="0C0D175A" w14:textId="69120864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 xml:space="preserve">If </w:t>
            </w:r>
            <w:r>
              <w:rPr>
                <w:sz w:val="20"/>
                <w:szCs w:val="20"/>
              </w:rPr>
              <w:t>trials/samples</w:t>
            </w:r>
            <w:r w:rsidRPr="00161251">
              <w:rPr>
                <w:sz w:val="20"/>
                <w:szCs w:val="20"/>
              </w:rPr>
              <w:t xml:space="preserve"> have been produced and field tested with the intended end users, do those users use the </w:t>
            </w:r>
            <w:r w:rsidR="00386CC4">
              <w:rPr>
                <w:sz w:val="20"/>
                <w:szCs w:val="20"/>
              </w:rPr>
              <w:t>produced trials/samples</w:t>
            </w:r>
            <w:r w:rsidRPr="00161251">
              <w:rPr>
                <w:sz w:val="20"/>
                <w:szCs w:val="20"/>
              </w:rPr>
              <w:t xml:space="preserve"> as intended? If not, how has it been adapted?</w:t>
            </w:r>
          </w:p>
        </w:tc>
        <w:tc>
          <w:tcPr>
            <w:tcW w:w="2644" w:type="pct"/>
            <w:shd w:val="clear" w:color="auto" w:fill="F1F1F2"/>
          </w:tcPr>
          <w:p w14:paraId="6D45925D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4F27FD" w14:paraId="6B971D1B" w14:textId="77777777" w:rsidTr="00D121F6">
        <w:trPr>
          <w:trHeight w:val="2448"/>
          <w:tblHeader/>
        </w:trPr>
        <w:tc>
          <w:tcPr>
            <w:tcW w:w="182" w:type="pct"/>
            <w:shd w:val="clear" w:color="auto" w:fill="F1F1F2"/>
          </w:tcPr>
          <w:p w14:paraId="711DD739" w14:textId="281B6350" w:rsidR="004F27FD" w:rsidRPr="00161251" w:rsidRDefault="00386CC4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2173" w:type="pct"/>
            <w:shd w:val="clear" w:color="auto" w:fill="F1F1F2"/>
          </w:tcPr>
          <w:p w14:paraId="457738D3" w14:textId="50D09E1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 xml:space="preserve">If feedback from these users about the </w:t>
            </w:r>
            <w:r>
              <w:rPr>
                <w:sz w:val="20"/>
                <w:szCs w:val="20"/>
              </w:rPr>
              <w:t xml:space="preserve">research </w:t>
            </w:r>
            <w:r w:rsidR="00386CC4">
              <w:rPr>
                <w:sz w:val="20"/>
                <w:szCs w:val="20"/>
              </w:rPr>
              <w:t>out</w:t>
            </w:r>
            <w:r w:rsidR="00030242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 xml:space="preserve"> has been received, how has the </w:t>
            </w:r>
            <w:r w:rsidR="00386CC4">
              <w:rPr>
                <w:sz w:val="20"/>
                <w:szCs w:val="20"/>
              </w:rPr>
              <w:t>out</w:t>
            </w:r>
            <w:r w:rsidR="00030242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 xml:space="preserve"> been revised (if at all) to address this feedback?</w:t>
            </w:r>
          </w:p>
        </w:tc>
        <w:tc>
          <w:tcPr>
            <w:tcW w:w="2644" w:type="pct"/>
            <w:shd w:val="clear" w:color="auto" w:fill="F1F1F2"/>
          </w:tcPr>
          <w:p w14:paraId="09CBD42B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4F27FD" w14:paraId="09282C87" w14:textId="77777777" w:rsidTr="00D121F6">
        <w:trPr>
          <w:trHeight w:val="2160"/>
          <w:tblHeader/>
        </w:trPr>
        <w:tc>
          <w:tcPr>
            <w:tcW w:w="182" w:type="pct"/>
            <w:shd w:val="clear" w:color="auto" w:fill="F1F1F2"/>
          </w:tcPr>
          <w:p w14:paraId="65C18C27" w14:textId="3DBDC13D" w:rsidR="004F27FD" w:rsidRPr="00161251" w:rsidRDefault="00386CC4" w:rsidP="00000A6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2173" w:type="pct"/>
            <w:shd w:val="clear" w:color="auto" w:fill="F1F1F2"/>
          </w:tcPr>
          <w:p w14:paraId="042B3064" w14:textId="1E5CC9DF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  <w:r w:rsidRPr="00161251">
              <w:rPr>
                <w:sz w:val="20"/>
                <w:szCs w:val="20"/>
              </w:rPr>
              <w:t xml:space="preserve">What tests or trials should be performed on, with, or using the </w:t>
            </w:r>
            <w:r>
              <w:rPr>
                <w:sz w:val="20"/>
                <w:szCs w:val="20"/>
              </w:rPr>
              <w:t xml:space="preserve">developed </w:t>
            </w:r>
            <w:r w:rsidR="00386CC4">
              <w:rPr>
                <w:sz w:val="20"/>
                <w:szCs w:val="20"/>
              </w:rPr>
              <w:t>out</w:t>
            </w:r>
            <w:r w:rsidR="00030242">
              <w:rPr>
                <w:sz w:val="20"/>
                <w:szCs w:val="20"/>
              </w:rPr>
              <w:t>put</w:t>
            </w:r>
            <w:r w:rsidRPr="00161251">
              <w:rPr>
                <w:sz w:val="20"/>
                <w:szCs w:val="20"/>
              </w:rPr>
              <w:t>, as it exists today, before the end user can confidently use</w:t>
            </w:r>
            <w:r>
              <w:rPr>
                <w:sz w:val="20"/>
                <w:szCs w:val="20"/>
              </w:rPr>
              <w:t>/implement</w:t>
            </w:r>
            <w:r w:rsidRPr="00161251">
              <w:rPr>
                <w:sz w:val="20"/>
                <w:szCs w:val="20"/>
              </w:rPr>
              <w:t xml:space="preserve"> it?</w:t>
            </w:r>
          </w:p>
        </w:tc>
        <w:tc>
          <w:tcPr>
            <w:tcW w:w="2644" w:type="pct"/>
            <w:shd w:val="clear" w:color="auto" w:fill="F1F1F2"/>
          </w:tcPr>
          <w:p w14:paraId="07EC23DB" w14:textId="77777777" w:rsidR="004F27FD" w:rsidRPr="00161251" w:rsidRDefault="004F27FD" w:rsidP="00000A6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61E7E3E1" w14:textId="791801AB" w:rsidR="004D0801" w:rsidRDefault="004D0801" w:rsidP="00000A6E">
      <w:pPr>
        <w:spacing w:after="60"/>
        <w:rPr>
          <w:b/>
          <w:color w:val="133579"/>
          <w:sz w:val="20"/>
          <w:szCs w:val="20"/>
        </w:rPr>
      </w:pPr>
    </w:p>
    <w:p w14:paraId="644F2381" w14:textId="77777777" w:rsidR="00D121F6" w:rsidRDefault="00D121F6">
      <w:pPr>
        <w:spacing w:after="160" w:line="259" w:lineRule="auto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br w:type="page"/>
      </w:r>
    </w:p>
    <w:p w14:paraId="641C35C2" w14:textId="6EA5A8F1" w:rsidR="004D0801" w:rsidRDefault="004D0801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 xml:space="preserve">Step </w:t>
      </w:r>
      <w:r w:rsidR="00782D2B">
        <w:rPr>
          <w:b/>
          <w:color w:val="133579"/>
          <w:sz w:val="20"/>
          <w:szCs w:val="20"/>
        </w:rPr>
        <w:t>5</w:t>
      </w:r>
      <w:r>
        <w:rPr>
          <w:b/>
          <w:color w:val="133579"/>
          <w:sz w:val="20"/>
          <w:szCs w:val="20"/>
        </w:rPr>
        <w:t>. Other Notes</w:t>
      </w:r>
    </w:p>
    <w:tbl>
      <w:tblPr>
        <w:tblStyle w:val="TableGrid"/>
        <w:tblW w:w="9355" w:type="dxa"/>
        <w:shd w:val="clear" w:color="auto" w:fill="F1F1F2"/>
        <w:tblLook w:val="04A0" w:firstRow="1" w:lastRow="0" w:firstColumn="1" w:lastColumn="0" w:noHBand="0" w:noVBand="1"/>
        <w:tblDescription w:val="Table for other notes."/>
      </w:tblPr>
      <w:tblGrid>
        <w:gridCol w:w="9355"/>
      </w:tblGrid>
      <w:tr w:rsidR="004D0801" w14:paraId="586E89FE" w14:textId="77777777" w:rsidTr="00D121F6">
        <w:trPr>
          <w:trHeight w:val="2816"/>
          <w:tblHeader/>
        </w:trPr>
        <w:tc>
          <w:tcPr>
            <w:tcW w:w="9355" w:type="dxa"/>
            <w:shd w:val="clear" w:color="auto" w:fill="F1F1F2"/>
          </w:tcPr>
          <w:p w14:paraId="45C60304" w14:textId="77777777" w:rsidR="004D0801" w:rsidRPr="00161251" w:rsidRDefault="004D0801" w:rsidP="00000A6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6D55748F" w14:textId="02CFBAB0" w:rsidR="00C43282" w:rsidRDefault="00C43282" w:rsidP="00000A6E">
      <w:pPr>
        <w:spacing w:after="60"/>
        <w:rPr>
          <w:b/>
          <w:color w:val="133579"/>
          <w:sz w:val="20"/>
          <w:szCs w:val="20"/>
        </w:rPr>
      </w:pPr>
    </w:p>
    <w:p w14:paraId="32BC2499" w14:textId="77777777" w:rsidR="00D121F6" w:rsidRDefault="00D121F6">
      <w:pPr>
        <w:spacing w:after="160" w:line="259" w:lineRule="auto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br w:type="page"/>
      </w:r>
    </w:p>
    <w:p w14:paraId="22C6FEBB" w14:textId="2DF53342" w:rsidR="00C43282" w:rsidRDefault="00C43282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lastRenderedPageBreak/>
        <w:t xml:space="preserve">Step </w:t>
      </w:r>
      <w:r w:rsidR="00782D2B">
        <w:rPr>
          <w:b/>
          <w:color w:val="133579"/>
          <w:sz w:val="20"/>
          <w:szCs w:val="20"/>
        </w:rPr>
        <w:t>6</w:t>
      </w:r>
      <w:r>
        <w:rPr>
          <w:b/>
          <w:color w:val="133579"/>
          <w:sz w:val="20"/>
          <w:szCs w:val="20"/>
        </w:rPr>
        <w:t>. TRL Self-Assessment</w:t>
      </w:r>
    </w:p>
    <w:p w14:paraId="75FCCE2C" w14:textId="0FC0F59E" w:rsidR="00E769A7" w:rsidRDefault="00510D21" w:rsidP="00000A6E">
      <w:pPr>
        <w:rPr>
          <w:b/>
          <w:bCs/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In this step, please </w:t>
      </w:r>
      <w:r w:rsidR="00EF27BF">
        <w:rPr>
          <w:i/>
          <w:color w:val="808080" w:themeColor="background1" w:themeShade="80"/>
          <w:sz w:val="20"/>
          <w:szCs w:val="20"/>
        </w:rPr>
        <w:t>conduct a self-assessment by selecting the TRL score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97751F">
        <w:rPr>
          <w:i/>
          <w:color w:val="808080" w:themeColor="background1" w:themeShade="80"/>
          <w:sz w:val="20"/>
          <w:szCs w:val="20"/>
        </w:rPr>
        <w:t xml:space="preserve">using the scale </w:t>
      </w:r>
      <w:r w:rsidR="0028596D">
        <w:rPr>
          <w:i/>
          <w:color w:val="808080" w:themeColor="background1" w:themeShade="80"/>
          <w:sz w:val="20"/>
          <w:szCs w:val="20"/>
        </w:rPr>
        <w:t xml:space="preserve">below based on the </w:t>
      </w:r>
      <w:r w:rsidR="00EF27BF">
        <w:rPr>
          <w:i/>
          <w:color w:val="808080" w:themeColor="background1" w:themeShade="80"/>
          <w:sz w:val="20"/>
          <w:szCs w:val="20"/>
        </w:rPr>
        <w:t xml:space="preserve">corresponding </w:t>
      </w:r>
      <w:r w:rsidR="0028596D">
        <w:rPr>
          <w:i/>
          <w:color w:val="808080" w:themeColor="background1" w:themeShade="80"/>
          <w:sz w:val="20"/>
          <w:szCs w:val="20"/>
        </w:rPr>
        <w:t xml:space="preserve">description and supplied </w:t>
      </w:r>
      <w:r w:rsidR="00030242">
        <w:rPr>
          <w:i/>
          <w:color w:val="808080" w:themeColor="background1" w:themeShade="80"/>
          <w:sz w:val="20"/>
          <w:szCs w:val="20"/>
        </w:rPr>
        <w:t xml:space="preserve">aforementioned </w:t>
      </w:r>
      <w:r w:rsidR="0028596D">
        <w:rPr>
          <w:i/>
          <w:color w:val="808080" w:themeColor="background1" w:themeShade="80"/>
          <w:sz w:val="20"/>
          <w:szCs w:val="20"/>
        </w:rPr>
        <w:t>questions</w:t>
      </w:r>
      <w:r>
        <w:rPr>
          <w:i/>
          <w:color w:val="808080" w:themeColor="background1" w:themeShade="80"/>
          <w:sz w:val="20"/>
          <w:szCs w:val="20"/>
        </w:rPr>
        <w:t>.</w:t>
      </w:r>
      <w:r w:rsidR="008B496D">
        <w:rPr>
          <w:i/>
          <w:color w:val="808080" w:themeColor="background1" w:themeShade="80"/>
          <w:sz w:val="20"/>
          <w:szCs w:val="20"/>
        </w:rPr>
        <w:t xml:space="preserve"> Your TRL score will be the highest level achieved for your project’s out</w:t>
      </w:r>
      <w:r w:rsidR="00030242">
        <w:rPr>
          <w:i/>
          <w:color w:val="808080" w:themeColor="background1" w:themeShade="80"/>
          <w:sz w:val="20"/>
          <w:szCs w:val="20"/>
        </w:rPr>
        <w:t>put</w:t>
      </w:r>
      <w:r w:rsidR="00A36156">
        <w:rPr>
          <w:i/>
          <w:color w:val="808080" w:themeColor="background1" w:themeShade="80"/>
          <w:sz w:val="20"/>
          <w:szCs w:val="20"/>
        </w:rPr>
        <w:t>*</w:t>
      </w:r>
      <w:r w:rsidR="008B496D">
        <w:rPr>
          <w:i/>
          <w:color w:val="808080" w:themeColor="background1" w:themeShade="80"/>
          <w:sz w:val="20"/>
          <w:szCs w:val="20"/>
        </w:rPr>
        <w:t xml:space="preserve"> based on the questions provided below. </w:t>
      </w:r>
      <w:r w:rsidR="008B496D" w:rsidRPr="00030242">
        <w:rPr>
          <w:i/>
          <w:color w:val="808080" w:themeColor="background1" w:themeShade="80"/>
          <w:sz w:val="20"/>
          <w:szCs w:val="20"/>
          <w:highlight w:val="yellow"/>
        </w:rPr>
        <w:t>Circle or highlight</w:t>
      </w:r>
      <w:r w:rsidR="008B496D">
        <w:rPr>
          <w:i/>
          <w:color w:val="808080" w:themeColor="background1" w:themeShade="80"/>
          <w:sz w:val="20"/>
          <w:szCs w:val="20"/>
        </w:rPr>
        <w:t xml:space="preserve"> the appropriate TRL below and provide the number here. </w:t>
      </w:r>
      <w:r w:rsidR="0028596D" w:rsidRPr="0028596D">
        <w:rPr>
          <w:b/>
          <w:bCs/>
          <w:i/>
          <w:color w:val="808080" w:themeColor="background1" w:themeShade="80"/>
          <w:sz w:val="20"/>
          <w:szCs w:val="20"/>
        </w:rPr>
        <w:t>The selected TRL Score is: ___</w:t>
      </w:r>
      <w:r w:rsidR="00030242">
        <w:rPr>
          <w:b/>
          <w:bCs/>
          <w:i/>
          <w:color w:val="808080" w:themeColor="background1" w:themeShade="80"/>
          <w:sz w:val="20"/>
          <w:szCs w:val="20"/>
        </w:rPr>
        <w:t>____</w:t>
      </w:r>
    </w:p>
    <w:p w14:paraId="789B60D2" w14:textId="77777777" w:rsidR="005253EE" w:rsidRDefault="005253EE" w:rsidP="00000A6E">
      <w:pPr>
        <w:rPr>
          <w:b/>
          <w:bCs/>
          <w:i/>
          <w:color w:val="808080" w:themeColor="background1" w:themeShade="80"/>
          <w:sz w:val="20"/>
          <w:szCs w:val="20"/>
        </w:rPr>
      </w:pPr>
    </w:p>
    <w:tbl>
      <w:tblPr>
        <w:tblStyle w:val="TableGrid"/>
        <w:tblW w:w="9558" w:type="dxa"/>
        <w:shd w:val="clear" w:color="auto" w:fill="F1F1F2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83"/>
        <w:gridCol w:w="602"/>
        <w:gridCol w:w="2060"/>
        <w:gridCol w:w="5513"/>
      </w:tblGrid>
      <w:tr w:rsidR="00197D6B" w:rsidRPr="00E753D1" w14:paraId="7170545C" w14:textId="77777777" w:rsidTr="00BA7BE0">
        <w:trPr>
          <w:trHeight w:val="20"/>
        </w:trPr>
        <w:tc>
          <w:tcPr>
            <w:tcW w:w="1383" w:type="dxa"/>
            <w:tcBorders>
              <w:bottom w:val="single" w:sz="4" w:space="0" w:color="auto"/>
            </w:tcBorders>
            <w:shd w:val="clear" w:color="auto" w:fill="F1F1F2"/>
          </w:tcPr>
          <w:p w14:paraId="7DC43516" w14:textId="77777777" w:rsidR="00197D6B" w:rsidRPr="00E753D1" w:rsidRDefault="00197D6B" w:rsidP="00BA7BE0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Categories</w:t>
            </w:r>
          </w:p>
        </w:tc>
        <w:tc>
          <w:tcPr>
            <w:tcW w:w="602" w:type="dxa"/>
            <w:shd w:val="clear" w:color="auto" w:fill="F1F1F2"/>
          </w:tcPr>
          <w:p w14:paraId="6B3595A9" w14:textId="77777777" w:rsidR="00197D6B" w:rsidRPr="00E753D1" w:rsidRDefault="00197D6B" w:rsidP="00BA7BE0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TRL</w:t>
            </w:r>
            <w:r>
              <w:rPr>
                <w:b/>
                <w:bCs/>
                <w:sz w:val="18"/>
                <w:szCs w:val="18"/>
              </w:rPr>
              <w:t xml:space="preserve"> Score</w:t>
            </w:r>
          </w:p>
        </w:tc>
        <w:tc>
          <w:tcPr>
            <w:tcW w:w="2060" w:type="dxa"/>
            <w:shd w:val="clear" w:color="auto" w:fill="F1F1F2"/>
          </w:tcPr>
          <w:p w14:paraId="01BB5A3A" w14:textId="77777777" w:rsidR="00197D6B" w:rsidRPr="00E753D1" w:rsidRDefault="00197D6B" w:rsidP="00BA7BE0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5513" w:type="dxa"/>
            <w:shd w:val="clear" w:color="auto" w:fill="F1F1F2"/>
          </w:tcPr>
          <w:p w14:paraId="0B8110DB" w14:textId="77777777" w:rsidR="00197D6B" w:rsidRPr="00E753D1" w:rsidRDefault="00197D6B" w:rsidP="00BA7BE0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To achieve the given TRL</w:t>
            </w:r>
            <w:r>
              <w:rPr>
                <w:b/>
                <w:bCs/>
                <w:sz w:val="18"/>
                <w:szCs w:val="18"/>
              </w:rPr>
              <w:t xml:space="preserve"> score</w:t>
            </w:r>
            <w:r w:rsidRPr="00E753D1">
              <w:rPr>
                <w:b/>
                <w:bCs/>
                <w:sz w:val="18"/>
                <w:szCs w:val="18"/>
              </w:rPr>
              <w:t xml:space="preserve">, you must answer </w:t>
            </w:r>
            <w:r>
              <w:rPr>
                <w:b/>
                <w:bCs/>
                <w:sz w:val="18"/>
                <w:szCs w:val="18"/>
              </w:rPr>
              <w:t>“Y</w:t>
            </w:r>
            <w:r w:rsidRPr="00E753D1">
              <w:rPr>
                <w:b/>
                <w:bCs/>
                <w:sz w:val="18"/>
                <w:szCs w:val="18"/>
              </w:rPr>
              <w:t>es</w:t>
            </w:r>
            <w:r>
              <w:rPr>
                <w:b/>
                <w:bCs/>
                <w:sz w:val="18"/>
                <w:szCs w:val="18"/>
              </w:rPr>
              <w:t>”</w:t>
            </w:r>
            <w:r w:rsidRPr="00E753D1">
              <w:rPr>
                <w:b/>
                <w:bCs/>
                <w:sz w:val="18"/>
                <w:szCs w:val="18"/>
              </w:rPr>
              <w:t xml:space="preserve"> to </w:t>
            </w:r>
            <w:r w:rsidRPr="00A56E7C">
              <w:rPr>
                <w:b/>
                <w:bCs/>
                <w:sz w:val="18"/>
                <w:szCs w:val="18"/>
                <w:u w:val="single"/>
              </w:rPr>
              <w:t>EVERY</w:t>
            </w:r>
            <w:r w:rsidRPr="00E753D1">
              <w:rPr>
                <w:b/>
                <w:bCs/>
                <w:sz w:val="18"/>
                <w:szCs w:val="18"/>
              </w:rPr>
              <w:t xml:space="preserve"> question</w:t>
            </w:r>
            <w:r>
              <w:rPr>
                <w:b/>
                <w:bCs/>
                <w:sz w:val="18"/>
                <w:szCs w:val="18"/>
              </w:rPr>
              <w:t xml:space="preserve"> at that level.</w:t>
            </w:r>
          </w:p>
        </w:tc>
      </w:tr>
      <w:tr w:rsidR="00197D6B" w:rsidRPr="00E753D1" w14:paraId="0B1EB555" w14:textId="77777777" w:rsidTr="00BA7BE0">
        <w:trPr>
          <w:trHeight w:val="20"/>
        </w:trPr>
        <w:tc>
          <w:tcPr>
            <w:tcW w:w="1383" w:type="dxa"/>
            <w:tcBorders>
              <w:bottom w:val="nil"/>
            </w:tcBorders>
            <w:shd w:val="clear" w:color="auto" w:fill="F1F1F2"/>
          </w:tcPr>
          <w:p w14:paraId="7D614418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Basic Research</w:t>
            </w:r>
          </w:p>
          <w:p w14:paraId="177E595D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6536F603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1</w:t>
            </w:r>
          </w:p>
        </w:tc>
        <w:tc>
          <w:tcPr>
            <w:tcW w:w="2060" w:type="dxa"/>
            <w:shd w:val="clear" w:color="auto" w:fill="F1F1F2"/>
          </w:tcPr>
          <w:p w14:paraId="0888B7E5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 xml:space="preserve">Basic principles </w:t>
            </w:r>
            <w:r>
              <w:rPr>
                <w:sz w:val="18"/>
                <w:szCs w:val="18"/>
              </w:rPr>
              <w:t>&amp;</w:t>
            </w:r>
            <w:r w:rsidRPr="00E753D1">
              <w:rPr>
                <w:sz w:val="18"/>
                <w:szCs w:val="18"/>
              </w:rPr>
              <w:t xml:space="preserve"> research</w:t>
            </w:r>
          </w:p>
        </w:tc>
        <w:tc>
          <w:tcPr>
            <w:tcW w:w="5513" w:type="dxa"/>
            <w:shd w:val="clear" w:color="auto" w:fill="F1F1F2"/>
          </w:tcPr>
          <w:p w14:paraId="000387C3" w14:textId="77777777" w:rsidR="00197D6B" w:rsidRPr="00D11C7C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D11C7C">
              <w:rPr>
                <w:sz w:val="18"/>
                <w:szCs w:val="18"/>
              </w:rPr>
              <w:t>Do basic scientific principles support the concept of the project output</w:t>
            </w:r>
            <w:r>
              <w:rPr>
                <w:sz w:val="18"/>
                <w:szCs w:val="18"/>
              </w:rPr>
              <w:t>*</w:t>
            </w:r>
            <w:r w:rsidRPr="00D11C7C">
              <w:rPr>
                <w:sz w:val="18"/>
                <w:szCs w:val="18"/>
              </w:rPr>
              <w:t>?</w:t>
            </w:r>
          </w:p>
          <w:p w14:paraId="227C06D4" w14:textId="77777777" w:rsidR="00197D6B" w:rsidRPr="00D11C7C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D11C7C">
              <w:rPr>
                <w:sz w:val="18"/>
                <w:szCs w:val="18"/>
              </w:rPr>
              <w:t>Has the output development methodology or approach been developed?</w:t>
            </w:r>
          </w:p>
        </w:tc>
      </w:tr>
      <w:tr w:rsidR="00197D6B" w:rsidRPr="00E753D1" w14:paraId="6868F303" w14:textId="77777777" w:rsidTr="00BA7BE0">
        <w:trPr>
          <w:trHeight w:val="20"/>
        </w:trPr>
        <w:tc>
          <w:tcPr>
            <w:tcW w:w="1383" w:type="dxa"/>
            <w:tcBorders>
              <w:top w:val="nil"/>
              <w:bottom w:val="nil"/>
            </w:tcBorders>
            <w:shd w:val="clear" w:color="auto" w:fill="F1F1F2"/>
          </w:tcPr>
          <w:p w14:paraId="341F35AA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2C5A8A4C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2</w:t>
            </w:r>
          </w:p>
        </w:tc>
        <w:tc>
          <w:tcPr>
            <w:tcW w:w="2060" w:type="dxa"/>
            <w:shd w:val="clear" w:color="auto" w:fill="F1F1F2"/>
          </w:tcPr>
          <w:p w14:paraId="2878450A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Application formulated</w:t>
            </w:r>
          </w:p>
        </w:tc>
        <w:tc>
          <w:tcPr>
            <w:tcW w:w="5513" w:type="dxa"/>
            <w:shd w:val="clear" w:color="auto" w:fill="F1F1F2"/>
          </w:tcPr>
          <w:p w14:paraId="28FD4E0A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Are potential </w:t>
            </w:r>
            <w:r>
              <w:rPr>
                <w:sz w:val="18"/>
                <w:szCs w:val="18"/>
              </w:rPr>
              <w:t>framework</w:t>
            </w:r>
            <w:r w:rsidRPr="00816B7E">
              <w:rPr>
                <w:sz w:val="18"/>
                <w:szCs w:val="18"/>
              </w:rPr>
              <w:t xml:space="preserve"> applications identified?</w:t>
            </w:r>
          </w:p>
          <w:p w14:paraId="18A796B6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Are </w:t>
            </w:r>
            <w:r>
              <w:rPr>
                <w:sz w:val="18"/>
                <w:szCs w:val="18"/>
              </w:rPr>
              <w:t>output</w:t>
            </w:r>
            <w:r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components and the user at least partly described?</w:t>
            </w:r>
          </w:p>
          <w:p w14:paraId="704D815E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Do preliminary analyses or experiments confirm that the application might meet the user need?</w:t>
            </w:r>
          </w:p>
        </w:tc>
      </w:tr>
      <w:tr w:rsidR="00197D6B" w:rsidRPr="00E753D1" w14:paraId="4EAE816C" w14:textId="77777777" w:rsidTr="00BA7BE0">
        <w:trPr>
          <w:trHeight w:val="20"/>
        </w:trPr>
        <w:tc>
          <w:tcPr>
            <w:tcW w:w="1383" w:type="dxa"/>
            <w:tcBorders>
              <w:top w:val="nil"/>
              <w:bottom w:val="single" w:sz="4" w:space="0" w:color="auto"/>
            </w:tcBorders>
            <w:shd w:val="clear" w:color="auto" w:fill="F1F1F2"/>
          </w:tcPr>
          <w:p w14:paraId="1D3FA610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2DD283D6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3</w:t>
            </w:r>
          </w:p>
        </w:tc>
        <w:tc>
          <w:tcPr>
            <w:tcW w:w="2060" w:type="dxa"/>
            <w:shd w:val="clear" w:color="auto" w:fill="F1F1F2"/>
          </w:tcPr>
          <w:p w14:paraId="00188249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 xml:space="preserve">Proof of concept </w:t>
            </w:r>
          </w:p>
        </w:tc>
        <w:tc>
          <w:tcPr>
            <w:tcW w:w="5513" w:type="dxa"/>
            <w:shd w:val="clear" w:color="auto" w:fill="F1F1F2"/>
          </w:tcPr>
          <w:p w14:paraId="474AE051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Are </w:t>
            </w:r>
            <w:r>
              <w:rPr>
                <w:sz w:val="18"/>
                <w:szCs w:val="18"/>
              </w:rPr>
              <w:t>output</w:t>
            </w:r>
            <w:r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 xml:space="preserve">performance metrics established? </w:t>
            </w:r>
          </w:p>
          <w:p w14:paraId="1E8C6D4E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</w:t>
            </w:r>
            <w:r>
              <w:rPr>
                <w:sz w:val="18"/>
                <w:szCs w:val="18"/>
              </w:rPr>
              <w:t>output</w:t>
            </w:r>
            <w:r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feasibility fully established?</w:t>
            </w:r>
          </w:p>
          <w:p w14:paraId="0C49FD57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 experiments or modeling and simulation validate performance predictions of </w:t>
            </w:r>
            <w:r>
              <w:rPr>
                <w:sz w:val="18"/>
                <w:szCs w:val="18"/>
              </w:rPr>
              <w:t>output</w:t>
            </w:r>
            <w:r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capability?</w:t>
            </w:r>
          </w:p>
          <w:p w14:paraId="0D88A855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es the </w:t>
            </w:r>
            <w:r>
              <w:rPr>
                <w:sz w:val="18"/>
                <w:szCs w:val="18"/>
              </w:rPr>
              <w:t>output</w:t>
            </w:r>
            <w:r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address a need or introduce an innovation in the field of transportation?</w:t>
            </w:r>
          </w:p>
        </w:tc>
      </w:tr>
      <w:tr w:rsidR="00197D6B" w:rsidRPr="00E753D1" w14:paraId="604FBD83" w14:textId="77777777" w:rsidTr="00BA7BE0">
        <w:trPr>
          <w:trHeight w:val="20"/>
        </w:trPr>
        <w:tc>
          <w:tcPr>
            <w:tcW w:w="1383" w:type="dxa"/>
            <w:tcBorders>
              <w:bottom w:val="nil"/>
            </w:tcBorders>
            <w:shd w:val="clear" w:color="auto" w:fill="F1F1F2"/>
          </w:tcPr>
          <w:p w14:paraId="17A7DD16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Applied Research</w:t>
            </w:r>
          </w:p>
          <w:p w14:paraId="1DD94818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33AF95EA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4</w:t>
            </w:r>
          </w:p>
        </w:tc>
        <w:tc>
          <w:tcPr>
            <w:tcW w:w="2060" w:type="dxa"/>
            <w:shd w:val="clear" w:color="auto" w:fill="F1F1F2"/>
          </w:tcPr>
          <w:p w14:paraId="7216F9A3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Components validated in laboratory environment</w:t>
            </w:r>
          </w:p>
        </w:tc>
        <w:tc>
          <w:tcPr>
            <w:tcW w:w="5513" w:type="dxa"/>
            <w:shd w:val="clear" w:color="auto" w:fill="F1F1F2"/>
          </w:tcPr>
          <w:p w14:paraId="7673D4ED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Are end user requirements documented?</w:t>
            </w:r>
          </w:p>
          <w:p w14:paraId="54BC8BE5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Were individual components </w:t>
            </w:r>
            <w:r>
              <w:rPr>
                <w:sz w:val="18"/>
                <w:szCs w:val="18"/>
              </w:rPr>
              <w:t xml:space="preserve">(if any) </w:t>
            </w:r>
            <w:r w:rsidRPr="00816B7E">
              <w:rPr>
                <w:sz w:val="18"/>
                <w:szCs w:val="18"/>
              </w:rPr>
              <w:t xml:space="preserve">successfully tested in a </w:t>
            </w:r>
            <w:r w:rsidRPr="00D11C7C">
              <w:rPr>
                <w:b/>
                <w:bCs/>
                <w:i/>
                <w:iCs/>
                <w:sz w:val="18"/>
                <w:szCs w:val="18"/>
              </w:rPr>
              <w:t>laboratory environment</w:t>
            </w:r>
            <w:r w:rsidRPr="00816B7E">
              <w:rPr>
                <w:sz w:val="18"/>
                <w:szCs w:val="18"/>
              </w:rPr>
              <w:t xml:space="preserve"> (a fully controlled test environment)?</w:t>
            </w:r>
          </w:p>
        </w:tc>
      </w:tr>
      <w:tr w:rsidR="00197D6B" w:rsidRPr="00E753D1" w14:paraId="08489B64" w14:textId="77777777" w:rsidTr="00BA7BE0">
        <w:trPr>
          <w:trHeight w:val="20"/>
        </w:trPr>
        <w:tc>
          <w:tcPr>
            <w:tcW w:w="1383" w:type="dxa"/>
            <w:tcBorders>
              <w:top w:val="nil"/>
              <w:bottom w:val="single" w:sz="4" w:space="0" w:color="auto"/>
            </w:tcBorders>
            <w:shd w:val="clear" w:color="auto" w:fill="F1F1F2"/>
          </w:tcPr>
          <w:p w14:paraId="6E2624F3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486480BA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5</w:t>
            </w:r>
          </w:p>
        </w:tc>
        <w:tc>
          <w:tcPr>
            <w:tcW w:w="2060" w:type="dxa"/>
            <w:shd w:val="clear" w:color="auto" w:fill="F1F1F2"/>
          </w:tcPr>
          <w:p w14:paraId="52AB428D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Integrated components demonstrated in a laboratory environment</w:t>
            </w:r>
          </w:p>
        </w:tc>
        <w:tc>
          <w:tcPr>
            <w:tcW w:w="5513" w:type="dxa"/>
            <w:shd w:val="clear" w:color="auto" w:fill="F1F1F2"/>
          </w:tcPr>
          <w:p w14:paraId="0F24F30B" w14:textId="77777777" w:rsidR="00197D6B" w:rsidRPr="00816B7E" w:rsidRDefault="00197D6B" w:rsidP="00BA7BE0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Are target and minimum operational</w:t>
            </w:r>
            <w:r>
              <w:rPr>
                <w:sz w:val="18"/>
                <w:szCs w:val="18"/>
              </w:rPr>
              <w:t>/functional</w:t>
            </w:r>
            <w:r w:rsidRPr="00816B7E">
              <w:rPr>
                <w:sz w:val="18"/>
                <w:szCs w:val="18"/>
              </w:rPr>
              <w:t xml:space="preserve"> requirements developed?</w:t>
            </w:r>
          </w:p>
          <w:p w14:paraId="178C9BFB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Is component integration demonstrated in a laboratory environment (i.e.</w:t>
            </w:r>
            <w:r>
              <w:rPr>
                <w:sz w:val="18"/>
                <w:szCs w:val="18"/>
              </w:rPr>
              <w:t>,</w:t>
            </w:r>
            <w:r w:rsidRPr="00816B7E">
              <w:rPr>
                <w:sz w:val="18"/>
                <w:szCs w:val="18"/>
              </w:rPr>
              <w:t xml:space="preserve"> fully controlled setting)?</w:t>
            </w:r>
          </w:p>
        </w:tc>
      </w:tr>
      <w:tr w:rsidR="00197D6B" w:rsidRPr="00E753D1" w14:paraId="202CECA8" w14:textId="77777777" w:rsidTr="00BA7BE0">
        <w:trPr>
          <w:trHeight w:val="20"/>
        </w:trPr>
        <w:tc>
          <w:tcPr>
            <w:tcW w:w="1383" w:type="dxa"/>
            <w:tcBorders>
              <w:bottom w:val="nil"/>
            </w:tcBorders>
            <w:shd w:val="clear" w:color="auto" w:fill="F1F1F2"/>
          </w:tcPr>
          <w:p w14:paraId="647E0F70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Development</w:t>
            </w:r>
          </w:p>
        </w:tc>
        <w:tc>
          <w:tcPr>
            <w:tcW w:w="602" w:type="dxa"/>
            <w:shd w:val="clear" w:color="auto" w:fill="F1F1F2"/>
          </w:tcPr>
          <w:p w14:paraId="532319CC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6</w:t>
            </w:r>
          </w:p>
        </w:tc>
        <w:tc>
          <w:tcPr>
            <w:tcW w:w="2060" w:type="dxa"/>
            <w:shd w:val="clear" w:color="auto" w:fill="F1F1F2"/>
          </w:tcPr>
          <w:p w14:paraId="04A18659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eld or full-scale test</w:t>
            </w:r>
            <w:r w:rsidRPr="00E753D1">
              <w:rPr>
                <w:sz w:val="18"/>
                <w:szCs w:val="18"/>
              </w:rPr>
              <w:t xml:space="preserve"> demonstrated in relevant environment</w:t>
            </w:r>
          </w:p>
        </w:tc>
        <w:tc>
          <w:tcPr>
            <w:tcW w:w="5513" w:type="dxa"/>
            <w:shd w:val="clear" w:color="auto" w:fill="F1F1F2"/>
          </w:tcPr>
          <w:p w14:paraId="43ABB2A3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Is the operational</w:t>
            </w:r>
            <w:r>
              <w:rPr>
                <w:sz w:val="18"/>
                <w:szCs w:val="18"/>
              </w:rPr>
              <w:t>/functional</w:t>
            </w:r>
            <w:r w:rsidRPr="00816B7E">
              <w:rPr>
                <w:sz w:val="18"/>
                <w:szCs w:val="18"/>
              </w:rPr>
              <w:t xml:space="preserve"> environment fully known (i.e. user community, physical environment, and input data characteristics as appropriate)?</w:t>
            </w:r>
          </w:p>
          <w:p w14:paraId="2CF0FACC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Was the </w:t>
            </w:r>
            <w:r>
              <w:rPr>
                <w:sz w:val="18"/>
                <w:szCs w:val="18"/>
              </w:rPr>
              <w:t>field or the full-scale experiment</w:t>
            </w:r>
            <w:r w:rsidRPr="00816B7E">
              <w:rPr>
                <w:sz w:val="18"/>
                <w:szCs w:val="18"/>
              </w:rPr>
              <w:t xml:space="preserve"> tested in a realistic environment outside the laboratory (i.e.</w:t>
            </w:r>
            <w:r>
              <w:rPr>
                <w:sz w:val="18"/>
                <w:szCs w:val="18"/>
              </w:rPr>
              <w:t>,</w:t>
            </w:r>
            <w:r w:rsidRPr="00816B7E">
              <w:rPr>
                <w:sz w:val="18"/>
                <w:szCs w:val="18"/>
              </w:rPr>
              <w:t xml:space="preserve"> </w:t>
            </w:r>
            <w:r w:rsidRPr="00D11C7C">
              <w:rPr>
                <w:b/>
                <w:bCs/>
                <w:i/>
                <w:iCs/>
                <w:sz w:val="18"/>
                <w:szCs w:val="18"/>
              </w:rPr>
              <w:t>relevant environment</w:t>
            </w:r>
            <w:r w:rsidRPr="00816B7E">
              <w:rPr>
                <w:sz w:val="18"/>
                <w:szCs w:val="18"/>
              </w:rPr>
              <w:t>)?</w:t>
            </w:r>
          </w:p>
          <w:p w14:paraId="33D226F2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es the </w:t>
            </w:r>
            <w:r>
              <w:rPr>
                <w:sz w:val="18"/>
                <w:szCs w:val="18"/>
              </w:rPr>
              <w:t>field or full-scale experiment</w:t>
            </w:r>
            <w:r w:rsidRPr="00816B7E">
              <w:rPr>
                <w:sz w:val="18"/>
                <w:szCs w:val="18"/>
              </w:rPr>
              <w:t xml:space="preserve"> satisfy all operational</w:t>
            </w:r>
            <w:r>
              <w:rPr>
                <w:sz w:val="18"/>
                <w:szCs w:val="18"/>
              </w:rPr>
              <w:t>/functional</w:t>
            </w:r>
            <w:r w:rsidRPr="00816B7E">
              <w:rPr>
                <w:sz w:val="18"/>
                <w:szCs w:val="18"/>
              </w:rPr>
              <w:t xml:space="preserve"> requirements when confronted with realistic problems?</w:t>
            </w:r>
          </w:p>
        </w:tc>
      </w:tr>
      <w:tr w:rsidR="00197D6B" w:rsidRPr="00E753D1" w14:paraId="2F3D05AF" w14:textId="77777777" w:rsidTr="00BA7BE0">
        <w:trPr>
          <w:trHeight w:val="20"/>
        </w:trPr>
        <w:tc>
          <w:tcPr>
            <w:tcW w:w="1383" w:type="dxa"/>
            <w:tcBorders>
              <w:top w:val="nil"/>
              <w:bottom w:val="nil"/>
            </w:tcBorders>
            <w:shd w:val="clear" w:color="auto" w:fill="F1F1F2"/>
          </w:tcPr>
          <w:p w14:paraId="767F9B3B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18731B1A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7</w:t>
            </w:r>
          </w:p>
        </w:tc>
        <w:tc>
          <w:tcPr>
            <w:tcW w:w="2060" w:type="dxa"/>
            <w:shd w:val="clear" w:color="auto" w:fill="F1F1F2"/>
          </w:tcPr>
          <w:p w14:paraId="12E360E2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Pr="00816B7E">
              <w:rPr>
                <w:sz w:val="18"/>
                <w:szCs w:val="18"/>
              </w:rPr>
              <w:t xml:space="preserve">ully integrated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</w:t>
            </w:r>
            <w:r w:rsidRPr="00E753D1">
              <w:rPr>
                <w:sz w:val="18"/>
                <w:szCs w:val="18"/>
              </w:rPr>
              <w:t>demonstrated in operational environment</w:t>
            </w:r>
          </w:p>
        </w:tc>
        <w:tc>
          <w:tcPr>
            <w:tcW w:w="5513" w:type="dxa"/>
            <w:shd w:val="clear" w:color="auto" w:fill="F1F1F2"/>
          </w:tcPr>
          <w:p w14:paraId="38086690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9D44B2">
              <w:rPr>
                <w:sz w:val="18"/>
                <w:szCs w:val="18"/>
              </w:rPr>
              <w:t xml:space="preserve">Are available components ready to be fully integrated in the final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>?</w:t>
            </w:r>
          </w:p>
          <w:p w14:paraId="35537F73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fully integrated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demonstrated in an </w:t>
            </w:r>
            <w:r w:rsidRPr="00D11C7C">
              <w:rPr>
                <w:b/>
                <w:bCs/>
                <w:i/>
                <w:iCs/>
                <w:sz w:val="18"/>
                <w:szCs w:val="18"/>
              </w:rPr>
              <w:t>operational environment</w:t>
            </w:r>
            <w:r w:rsidRPr="00816B7E">
              <w:rPr>
                <w:sz w:val="18"/>
                <w:szCs w:val="18"/>
              </w:rPr>
              <w:t xml:space="preserve"> (i.e.</w:t>
            </w:r>
            <w:r>
              <w:rPr>
                <w:sz w:val="18"/>
                <w:szCs w:val="18"/>
              </w:rPr>
              <w:t>,</w:t>
            </w:r>
            <w:r w:rsidRPr="00816B7E">
              <w:rPr>
                <w:sz w:val="18"/>
                <w:szCs w:val="18"/>
              </w:rPr>
              <w:t xml:space="preserve"> real-world conditions, including the user community)?</w:t>
            </w:r>
          </w:p>
          <w:p w14:paraId="5F4D3026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AC337D">
              <w:rPr>
                <w:sz w:val="18"/>
                <w:szCs w:val="18"/>
              </w:rPr>
              <w:t xml:space="preserve">If applicable, are all </w:t>
            </w:r>
            <w:r>
              <w:rPr>
                <w:sz w:val="18"/>
                <w:szCs w:val="18"/>
              </w:rPr>
              <w:t>output</w:t>
            </w:r>
            <w:r w:rsidRPr="00AC337D">
              <w:rPr>
                <w:sz w:val="18"/>
                <w:szCs w:val="18"/>
              </w:rPr>
              <w:t xml:space="preserve"> components tested individually under expected conditions?</w:t>
            </w:r>
          </w:p>
        </w:tc>
      </w:tr>
      <w:tr w:rsidR="00197D6B" w:rsidRPr="00E753D1" w14:paraId="154D40A4" w14:textId="77777777" w:rsidTr="00BA7BE0">
        <w:trPr>
          <w:trHeight w:val="20"/>
        </w:trPr>
        <w:tc>
          <w:tcPr>
            <w:tcW w:w="1383" w:type="dxa"/>
            <w:tcBorders>
              <w:top w:val="nil"/>
            </w:tcBorders>
            <w:shd w:val="clear" w:color="auto" w:fill="F1F1F2"/>
          </w:tcPr>
          <w:p w14:paraId="530FE948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24755FC7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8</w:t>
            </w:r>
          </w:p>
        </w:tc>
        <w:tc>
          <w:tcPr>
            <w:tcW w:w="2060" w:type="dxa"/>
            <w:shd w:val="clear" w:color="auto" w:fill="F1F1F2"/>
          </w:tcPr>
          <w:p w14:paraId="45E808FE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utput</w:t>
            </w:r>
            <w:r w:rsidRPr="00E753D1">
              <w:rPr>
                <w:sz w:val="18"/>
                <w:szCs w:val="18"/>
              </w:rPr>
              <w:t xml:space="preserve"> proven in operational environment</w:t>
            </w:r>
          </w:p>
        </w:tc>
        <w:tc>
          <w:tcPr>
            <w:tcW w:w="5513" w:type="dxa"/>
            <w:shd w:val="clear" w:color="auto" w:fill="F1F1F2"/>
          </w:tcPr>
          <w:p w14:paraId="71ADDED9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proven in an operational environment (i.e. meet target performance measures)?</w:t>
            </w:r>
          </w:p>
          <w:p w14:paraId="364B1E39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Was a rigorous test and evaluation process completed successfully?</w:t>
            </w:r>
          </w:p>
          <w:p w14:paraId="7AD3400E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es the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meet its stated purpose and functionality as </w:t>
            </w:r>
            <w:r>
              <w:rPr>
                <w:sz w:val="18"/>
                <w:szCs w:val="18"/>
              </w:rPr>
              <w:t>developed</w:t>
            </w:r>
            <w:r w:rsidRPr="00816B7E">
              <w:rPr>
                <w:sz w:val="18"/>
                <w:szCs w:val="18"/>
              </w:rPr>
              <w:t>?</w:t>
            </w:r>
          </w:p>
        </w:tc>
      </w:tr>
      <w:tr w:rsidR="00197D6B" w:rsidRPr="00E753D1" w14:paraId="344B9785" w14:textId="77777777" w:rsidTr="00BA7BE0">
        <w:trPr>
          <w:trHeight w:val="20"/>
        </w:trPr>
        <w:tc>
          <w:tcPr>
            <w:tcW w:w="1383" w:type="dxa"/>
            <w:shd w:val="clear" w:color="auto" w:fill="F1F1F2"/>
          </w:tcPr>
          <w:p w14:paraId="4FB58841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Implementation</w:t>
            </w:r>
          </w:p>
        </w:tc>
        <w:tc>
          <w:tcPr>
            <w:tcW w:w="602" w:type="dxa"/>
            <w:shd w:val="clear" w:color="auto" w:fill="F1F1F2"/>
          </w:tcPr>
          <w:p w14:paraId="0238F3B1" w14:textId="77777777" w:rsidR="00197D6B" w:rsidRPr="00E753D1" w:rsidRDefault="00197D6B" w:rsidP="00BA7BE0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9</w:t>
            </w:r>
          </w:p>
        </w:tc>
        <w:tc>
          <w:tcPr>
            <w:tcW w:w="2060" w:type="dxa"/>
            <w:shd w:val="clear" w:color="auto" w:fill="F1F1F2"/>
          </w:tcPr>
          <w:p w14:paraId="5DE98B1D" w14:textId="77777777" w:rsidR="00197D6B" w:rsidRPr="00E753D1" w:rsidRDefault="00197D6B" w:rsidP="00BA7BE0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utput</w:t>
            </w:r>
            <w:r w:rsidRPr="00E753D1">
              <w:rPr>
                <w:sz w:val="18"/>
                <w:szCs w:val="18"/>
              </w:rPr>
              <w:t xml:space="preserve"> refined </w:t>
            </w:r>
            <w:r>
              <w:rPr>
                <w:sz w:val="18"/>
                <w:szCs w:val="18"/>
              </w:rPr>
              <w:t>&amp;</w:t>
            </w:r>
            <w:r w:rsidRPr="00E753D1">
              <w:rPr>
                <w:sz w:val="18"/>
                <w:szCs w:val="18"/>
              </w:rPr>
              <w:t xml:space="preserve"> adopted</w:t>
            </w:r>
          </w:p>
        </w:tc>
        <w:tc>
          <w:tcPr>
            <w:tcW w:w="5513" w:type="dxa"/>
            <w:shd w:val="clear" w:color="auto" w:fill="F1F1F2"/>
          </w:tcPr>
          <w:p w14:paraId="638AD21E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deployed in its intended operational environment?</w:t>
            </w:r>
          </w:p>
          <w:p w14:paraId="5FABC008" w14:textId="77777777" w:rsidR="00197D6B" w:rsidRPr="00816B7E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information about the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disseminated to the user community?</w:t>
            </w:r>
          </w:p>
          <w:p w14:paraId="5AF2EBC4" w14:textId="77777777" w:rsidR="00197D6B" w:rsidRPr="00E753D1" w:rsidRDefault="00197D6B" w:rsidP="00BA7BE0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</w:t>
            </w:r>
            <w:r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adopted by the user community?</w:t>
            </w:r>
          </w:p>
        </w:tc>
      </w:tr>
    </w:tbl>
    <w:p w14:paraId="764B6222" w14:textId="2E274DC6" w:rsidR="00030242" w:rsidRDefault="00030242" w:rsidP="00000A6E">
      <w:pPr>
        <w:rPr>
          <w:b/>
          <w:bCs/>
          <w:i/>
          <w:color w:val="808080" w:themeColor="background1" w:themeShade="80"/>
          <w:sz w:val="20"/>
          <w:szCs w:val="20"/>
        </w:rPr>
      </w:pPr>
    </w:p>
    <w:p w14:paraId="229D0F93" w14:textId="1A6109B2" w:rsidR="00030242" w:rsidRPr="00030242" w:rsidRDefault="00030242" w:rsidP="00000A6E">
      <w:pPr>
        <w:rPr>
          <w:i/>
          <w:iCs/>
          <w:color w:val="808080" w:themeColor="background1" w:themeShade="80"/>
          <w:sz w:val="16"/>
          <w:szCs w:val="16"/>
        </w:rPr>
      </w:pPr>
      <w:r w:rsidRPr="00030242">
        <w:rPr>
          <w:i/>
          <w:iCs/>
          <w:color w:val="808080" w:themeColor="background1" w:themeShade="80"/>
          <w:sz w:val="16"/>
          <w:szCs w:val="16"/>
        </w:rPr>
        <w:t>*Project output can be: product, technology, guidelines, technique, approach, concept, tool, or any other kind of output from the project.</w:t>
      </w:r>
      <w:r w:rsidRPr="00030242">
        <w:rPr>
          <w:i/>
          <w:iCs/>
          <w:color w:val="808080" w:themeColor="background1" w:themeShade="80"/>
          <w:sz w:val="16"/>
          <w:szCs w:val="16"/>
        </w:rPr>
        <w:tab/>
      </w:r>
    </w:p>
    <w:sectPr w:rsidR="00030242" w:rsidRPr="00030242" w:rsidSect="00000A6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3A45F" w14:textId="77777777" w:rsidR="0004540E" w:rsidRDefault="0004540E" w:rsidP="001C367A">
      <w:r>
        <w:separator/>
      </w:r>
    </w:p>
  </w:endnote>
  <w:endnote w:type="continuationSeparator" w:id="0">
    <w:p w14:paraId="4124179C" w14:textId="77777777" w:rsidR="0004540E" w:rsidRDefault="0004540E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4072" w14:textId="09EFDAFD" w:rsidR="00D121F6" w:rsidRPr="00D121F6" w:rsidRDefault="00D121F6" w:rsidP="00D121F6">
    <w:pPr>
      <w:pStyle w:val="Footer"/>
      <w:tabs>
        <w:tab w:val="left" w:pos="8730"/>
      </w:tabs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inline distT="0" distB="0" distL="0" distR="0" wp14:anchorId="6A2C770E" wp14:editId="46E04BAC">
              <wp:extent cx="5852160" cy="0"/>
              <wp:effectExtent l="0" t="0" r="34290" b="19050"/>
              <wp:docPr id="2" name="Straight Connector 2" title="A Footer lin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line w14:anchorId="71A3D8AE" id="Straight Connector 2" o:spid="_x0000_s1026" alt="Title: A Footer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0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" strokecolor="#e3a917" strokeweight="2pt">
              <v:stroke joinstyle="miter"/>
              <w10:anchorlock/>
            </v:line>
          </w:pict>
        </mc:Fallback>
      </mc:AlternateContent>
    </w:r>
    <w:r w:rsidRPr="006E2F9B">
      <w:rPr>
        <w:color w:val="133579"/>
        <w:sz w:val="18"/>
        <w:szCs w:val="18"/>
      </w:rPr>
      <w:t>Technology Readiness Level (TRL) – PI Questionnaire</w:t>
    </w:r>
    <w:r>
      <w:rPr>
        <w:color w:val="133579"/>
        <w:sz w:val="18"/>
        <w:szCs w:val="18"/>
      </w:rPr>
      <w:tab/>
    </w:r>
    <w:r>
      <w:rPr>
        <w:color w:val="133579"/>
        <w:sz w:val="18"/>
        <w:szCs w:val="18"/>
      </w:rPr>
      <w:tab/>
    </w:r>
    <w:r w:rsidRPr="005D0AEF">
      <w:rPr>
        <w:color w:val="133579"/>
        <w:sz w:val="18"/>
        <w:szCs w:val="18"/>
      </w:rPr>
      <w:t xml:space="preserve">Page </w:t>
    </w:r>
    <w:sdt>
      <w:sdtPr>
        <w:rPr>
          <w:color w:val="133579"/>
          <w:sz w:val="18"/>
          <w:szCs w:val="18"/>
        </w:rPr>
        <w:id w:val="2657485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D0AEF">
          <w:rPr>
            <w:color w:val="133579"/>
            <w:sz w:val="18"/>
            <w:szCs w:val="18"/>
          </w:rPr>
          <w:fldChar w:fldCharType="begin"/>
        </w:r>
        <w:r w:rsidRPr="005D0AEF">
          <w:rPr>
            <w:color w:val="133579"/>
            <w:sz w:val="18"/>
            <w:szCs w:val="18"/>
          </w:rPr>
          <w:instrText xml:space="preserve"> PAGE   \* MERGEFORMAT </w:instrText>
        </w:r>
        <w:r w:rsidRPr="005D0AEF">
          <w:rPr>
            <w:color w:val="133579"/>
            <w:sz w:val="18"/>
            <w:szCs w:val="18"/>
          </w:rPr>
          <w:fldChar w:fldCharType="separate"/>
        </w:r>
        <w:r>
          <w:rPr>
            <w:noProof/>
            <w:color w:val="133579"/>
            <w:sz w:val="18"/>
            <w:szCs w:val="18"/>
          </w:rPr>
          <w:t>1</w:t>
        </w:r>
        <w:r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38516" w14:textId="3D8549AB" w:rsidR="00722D66" w:rsidRPr="00D121F6" w:rsidRDefault="008B496D" w:rsidP="00D121F6">
    <w:pPr>
      <w:pStyle w:val="Footer"/>
      <w:tabs>
        <w:tab w:val="left" w:pos="8730"/>
      </w:tabs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inline distT="0" distB="0" distL="0" distR="0" wp14:anchorId="3424A392" wp14:editId="3F7EC23F">
              <wp:extent cx="5852160" cy="0"/>
              <wp:effectExtent l="0" t="0" r="34290" b="19050"/>
              <wp:docPr id="12" name="Straight Connector 12" title="A Footer lin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line w14:anchorId="119F6560" id="Straight Connector 12" o:spid="_x0000_s1026" alt="Title: A Footer line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0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" strokecolor="#e3a917" strokeweight="2pt">
              <v:stroke joinstyle="miter"/>
              <w10:anchorlock/>
            </v:line>
          </w:pict>
        </mc:Fallback>
      </mc:AlternateContent>
    </w:r>
    <w:r w:rsidR="007145CE" w:rsidRPr="006E2F9B">
      <w:rPr>
        <w:color w:val="133579"/>
        <w:sz w:val="18"/>
        <w:szCs w:val="18"/>
      </w:rPr>
      <w:t>Technology Readiness Level (TRL) – PI Questionnaire</w:t>
    </w:r>
    <w:r w:rsidR="00D121F6">
      <w:rPr>
        <w:color w:val="133579"/>
        <w:sz w:val="18"/>
        <w:szCs w:val="18"/>
      </w:rPr>
      <w:tab/>
    </w:r>
    <w:r w:rsidR="00D121F6">
      <w:rPr>
        <w:color w:val="133579"/>
        <w:sz w:val="18"/>
        <w:szCs w:val="18"/>
      </w:rPr>
      <w:tab/>
    </w:r>
    <w:r w:rsidR="00722D66" w:rsidRPr="005D0AEF">
      <w:rPr>
        <w:color w:val="133579"/>
        <w:sz w:val="18"/>
        <w:szCs w:val="18"/>
      </w:rPr>
      <w:t xml:space="preserve">Page </w:t>
    </w:r>
    <w:sdt>
      <w:sdtPr>
        <w:rPr>
          <w:color w:val="133579"/>
          <w:sz w:val="18"/>
          <w:szCs w:val="18"/>
        </w:rPr>
        <w:id w:val="7514009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D121F6">
          <w:rPr>
            <w:noProof/>
            <w:color w:val="133579"/>
            <w:sz w:val="18"/>
            <w:szCs w:val="18"/>
          </w:rPr>
          <w:t>2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AB9719" w14:textId="77777777" w:rsidR="0004540E" w:rsidRDefault="0004540E" w:rsidP="001C367A">
      <w:r>
        <w:separator/>
      </w:r>
    </w:p>
  </w:footnote>
  <w:footnote w:type="continuationSeparator" w:id="0">
    <w:p w14:paraId="5B29C8D3" w14:textId="77777777" w:rsidR="0004540E" w:rsidRDefault="0004540E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C94BC" w14:textId="7BC3E25E" w:rsidR="00000A6E" w:rsidRDefault="00CD6726">
    <w:pPr>
      <w:pStyle w:val="Header"/>
    </w:pPr>
    <w:r>
      <w:rPr>
        <w:noProof/>
      </w:rPr>
      <w:drawing>
        <wp:inline distT="0" distB="0" distL="0" distR="0" wp14:anchorId="24D034B3" wp14:editId="2A8614B1">
          <wp:extent cx="5943600" cy="1386758"/>
          <wp:effectExtent l="0" t="0" r="0" b="0"/>
          <wp:docPr id="3" name="Picture 3" descr="Decrative header. Includes Tran-SET name, logo, and vision statemen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_Rep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867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7BC0B" w14:textId="76923979" w:rsidR="00000A6E" w:rsidRDefault="00000A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94D58"/>
    <w:multiLevelType w:val="hybridMultilevel"/>
    <w:tmpl w:val="43F44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11EEB"/>
    <w:multiLevelType w:val="hybridMultilevel"/>
    <w:tmpl w:val="4A1C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35214"/>
    <w:multiLevelType w:val="hybridMultilevel"/>
    <w:tmpl w:val="1C809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C6B15"/>
    <w:multiLevelType w:val="hybridMultilevel"/>
    <w:tmpl w:val="90B4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12EDC"/>
    <w:multiLevelType w:val="hybridMultilevel"/>
    <w:tmpl w:val="B5B45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12D84"/>
    <w:multiLevelType w:val="hybridMultilevel"/>
    <w:tmpl w:val="B6BA7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83B9D"/>
    <w:multiLevelType w:val="hybridMultilevel"/>
    <w:tmpl w:val="5D9A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46646"/>
    <w:multiLevelType w:val="hybridMultilevel"/>
    <w:tmpl w:val="CF3E2F30"/>
    <w:lvl w:ilvl="0" w:tplc="04090001">
      <w:start w:val="1"/>
      <w:numFmt w:val="bullet"/>
      <w:lvlText w:val=""/>
      <w:lvlJc w:val="left"/>
      <w:pPr>
        <w:ind w:left="4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4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7646D"/>
    <w:multiLevelType w:val="hybridMultilevel"/>
    <w:tmpl w:val="E45A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35492"/>
    <w:multiLevelType w:val="hybridMultilevel"/>
    <w:tmpl w:val="74D0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D607D8"/>
    <w:multiLevelType w:val="hybridMultilevel"/>
    <w:tmpl w:val="13F8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25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E3847"/>
    <w:multiLevelType w:val="hybridMultilevel"/>
    <w:tmpl w:val="7CA06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D09DA"/>
    <w:multiLevelType w:val="hybridMultilevel"/>
    <w:tmpl w:val="23025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8"/>
  </w:num>
  <w:num w:numId="3">
    <w:abstractNumId w:val="32"/>
  </w:num>
  <w:num w:numId="4">
    <w:abstractNumId w:val="33"/>
  </w:num>
  <w:num w:numId="5">
    <w:abstractNumId w:val="14"/>
  </w:num>
  <w:num w:numId="6">
    <w:abstractNumId w:val="23"/>
  </w:num>
  <w:num w:numId="7">
    <w:abstractNumId w:val="21"/>
  </w:num>
  <w:num w:numId="8">
    <w:abstractNumId w:val="15"/>
  </w:num>
  <w:num w:numId="9">
    <w:abstractNumId w:val="5"/>
  </w:num>
  <w:num w:numId="10">
    <w:abstractNumId w:val="0"/>
  </w:num>
  <w:num w:numId="11">
    <w:abstractNumId w:val="17"/>
  </w:num>
  <w:num w:numId="12">
    <w:abstractNumId w:val="3"/>
  </w:num>
  <w:num w:numId="13">
    <w:abstractNumId w:val="31"/>
  </w:num>
  <w:num w:numId="14">
    <w:abstractNumId w:val="25"/>
  </w:num>
  <w:num w:numId="15">
    <w:abstractNumId w:val="6"/>
  </w:num>
  <w:num w:numId="16">
    <w:abstractNumId w:val="30"/>
  </w:num>
  <w:num w:numId="17">
    <w:abstractNumId w:val="36"/>
  </w:num>
  <w:num w:numId="18">
    <w:abstractNumId w:val="29"/>
  </w:num>
  <w:num w:numId="19">
    <w:abstractNumId w:val="24"/>
  </w:num>
  <w:num w:numId="20">
    <w:abstractNumId w:val="27"/>
  </w:num>
  <w:num w:numId="21">
    <w:abstractNumId w:val="26"/>
  </w:num>
  <w:num w:numId="22">
    <w:abstractNumId w:val="34"/>
  </w:num>
  <w:num w:numId="23">
    <w:abstractNumId w:val="18"/>
  </w:num>
  <w:num w:numId="24">
    <w:abstractNumId w:val="1"/>
  </w:num>
  <w:num w:numId="25">
    <w:abstractNumId w:val="2"/>
  </w:num>
  <w:num w:numId="26">
    <w:abstractNumId w:val="12"/>
  </w:num>
  <w:num w:numId="27">
    <w:abstractNumId w:val="11"/>
  </w:num>
  <w:num w:numId="28">
    <w:abstractNumId w:val="20"/>
  </w:num>
  <w:num w:numId="29">
    <w:abstractNumId w:val="7"/>
  </w:num>
  <w:num w:numId="30">
    <w:abstractNumId w:val="16"/>
  </w:num>
  <w:num w:numId="31">
    <w:abstractNumId w:val="9"/>
  </w:num>
  <w:num w:numId="32">
    <w:abstractNumId w:val="10"/>
  </w:num>
  <w:num w:numId="33">
    <w:abstractNumId w:val="4"/>
  </w:num>
  <w:num w:numId="34">
    <w:abstractNumId w:val="19"/>
  </w:num>
  <w:num w:numId="35">
    <w:abstractNumId w:val="35"/>
  </w:num>
  <w:num w:numId="36">
    <w:abstractNumId w:val="8"/>
  </w:num>
  <w:num w:numId="37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kPLWgAPMafjLQAAAA=="/>
  </w:docVars>
  <w:rsids>
    <w:rsidRoot w:val="00532CAB"/>
    <w:rsid w:val="00000A6E"/>
    <w:rsid w:val="00002BB5"/>
    <w:rsid w:val="00005CCE"/>
    <w:rsid w:val="00006445"/>
    <w:rsid w:val="000103FA"/>
    <w:rsid w:val="0001128F"/>
    <w:rsid w:val="00011755"/>
    <w:rsid w:val="00013DC5"/>
    <w:rsid w:val="00016505"/>
    <w:rsid w:val="00017628"/>
    <w:rsid w:val="00017D9C"/>
    <w:rsid w:val="00020CF3"/>
    <w:rsid w:val="0002257B"/>
    <w:rsid w:val="00022E1E"/>
    <w:rsid w:val="00024572"/>
    <w:rsid w:val="00024BDF"/>
    <w:rsid w:val="000260F3"/>
    <w:rsid w:val="00027336"/>
    <w:rsid w:val="00030242"/>
    <w:rsid w:val="000313A0"/>
    <w:rsid w:val="0003642E"/>
    <w:rsid w:val="00037867"/>
    <w:rsid w:val="0004376E"/>
    <w:rsid w:val="000451D4"/>
    <w:rsid w:val="0004540E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094"/>
    <w:rsid w:val="0009720C"/>
    <w:rsid w:val="00097F65"/>
    <w:rsid w:val="000A4093"/>
    <w:rsid w:val="000A415E"/>
    <w:rsid w:val="000A5901"/>
    <w:rsid w:val="000B2566"/>
    <w:rsid w:val="000B3305"/>
    <w:rsid w:val="000B3D11"/>
    <w:rsid w:val="000B653F"/>
    <w:rsid w:val="000B733A"/>
    <w:rsid w:val="000B76FB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1AD"/>
    <w:rsid w:val="000D1358"/>
    <w:rsid w:val="000D1E86"/>
    <w:rsid w:val="000D3042"/>
    <w:rsid w:val="000E19AC"/>
    <w:rsid w:val="000E1F21"/>
    <w:rsid w:val="000E2F07"/>
    <w:rsid w:val="000E4266"/>
    <w:rsid w:val="000E5187"/>
    <w:rsid w:val="000F3600"/>
    <w:rsid w:val="000F36F1"/>
    <w:rsid w:val="000F6F41"/>
    <w:rsid w:val="00100BB4"/>
    <w:rsid w:val="001033BD"/>
    <w:rsid w:val="0010438D"/>
    <w:rsid w:val="00106084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31D4"/>
    <w:rsid w:val="001368FC"/>
    <w:rsid w:val="00137005"/>
    <w:rsid w:val="001402F7"/>
    <w:rsid w:val="0014120F"/>
    <w:rsid w:val="00141904"/>
    <w:rsid w:val="00141D12"/>
    <w:rsid w:val="00143174"/>
    <w:rsid w:val="00145E12"/>
    <w:rsid w:val="00146E74"/>
    <w:rsid w:val="0014743F"/>
    <w:rsid w:val="00147BD2"/>
    <w:rsid w:val="00150707"/>
    <w:rsid w:val="001605F2"/>
    <w:rsid w:val="00161251"/>
    <w:rsid w:val="001621A9"/>
    <w:rsid w:val="001626FA"/>
    <w:rsid w:val="001676D0"/>
    <w:rsid w:val="0017074D"/>
    <w:rsid w:val="00170DE0"/>
    <w:rsid w:val="00170F44"/>
    <w:rsid w:val="0017158A"/>
    <w:rsid w:val="00171668"/>
    <w:rsid w:val="00172635"/>
    <w:rsid w:val="00172B65"/>
    <w:rsid w:val="00174C84"/>
    <w:rsid w:val="0017667F"/>
    <w:rsid w:val="00180325"/>
    <w:rsid w:val="0018063F"/>
    <w:rsid w:val="001824F3"/>
    <w:rsid w:val="00182D87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97D6B"/>
    <w:rsid w:val="001A0A9B"/>
    <w:rsid w:val="001A4909"/>
    <w:rsid w:val="001A5923"/>
    <w:rsid w:val="001A6241"/>
    <w:rsid w:val="001B16FA"/>
    <w:rsid w:val="001B1881"/>
    <w:rsid w:val="001B6300"/>
    <w:rsid w:val="001B6A5B"/>
    <w:rsid w:val="001C159F"/>
    <w:rsid w:val="001C1A0A"/>
    <w:rsid w:val="001C2483"/>
    <w:rsid w:val="001C33E6"/>
    <w:rsid w:val="001C367A"/>
    <w:rsid w:val="001C6ABB"/>
    <w:rsid w:val="001D2031"/>
    <w:rsid w:val="001D2682"/>
    <w:rsid w:val="001D3382"/>
    <w:rsid w:val="001D38A5"/>
    <w:rsid w:val="001D3F3C"/>
    <w:rsid w:val="001D634E"/>
    <w:rsid w:val="001E1069"/>
    <w:rsid w:val="001E2D34"/>
    <w:rsid w:val="001E4729"/>
    <w:rsid w:val="001E7394"/>
    <w:rsid w:val="001F0247"/>
    <w:rsid w:val="001F1921"/>
    <w:rsid w:val="001F41F6"/>
    <w:rsid w:val="001F4D38"/>
    <w:rsid w:val="001F50AB"/>
    <w:rsid w:val="0020374D"/>
    <w:rsid w:val="00204771"/>
    <w:rsid w:val="00205815"/>
    <w:rsid w:val="00207480"/>
    <w:rsid w:val="0020757C"/>
    <w:rsid w:val="00207666"/>
    <w:rsid w:val="002078B1"/>
    <w:rsid w:val="002105ED"/>
    <w:rsid w:val="0021277B"/>
    <w:rsid w:val="0021344A"/>
    <w:rsid w:val="00215213"/>
    <w:rsid w:val="00215380"/>
    <w:rsid w:val="00221EC2"/>
    <w:rsid w:val="00222023"/>
    <w:rsid w:val="0022287F"/>
    <w:rsid w:val="00224967"/>
    <w:rsid w:val="00225E1B"/>
    <w:rsid w:val="0022662F"/>
    <w:rsid w:val="002277E1"/>
    <w:rsid w:val="002278DB"/>
    <w:rsid w:val="00230D49"/>
    <w:rsid w:val="00232F3B"/>
    <w:rsid w:val="002334F5"/>
    <w:rsid w:val="002334FC"/>
    <w:rsid w:val="002343DE"/>
    <w:rsid w:val="002419ED"/>
    <w:rsid w:val="00242C52"/>
    <w:rsid w:val="00243477"/>
    <w:rsid w:val="002504E6"/>
    <w:rsid w:val="00251011"/>
    <w:rsid w:val="0025234B"/>
    <w:rsid w:val="00252D1E"/>
    <w:rsid w:val="00253090"/>
    <w:rsid w:val="0025424C"/>
    <w:rsid w:val="00255A73"/>
    <w:rsid w:val="00256453"/>
    <w:rsid w:val="00256BE1"/>
    <w:rsid w:val="00257E8E"/>
    <w:rsid w:val="0026051F"/>
    <w:rsid w:val="002641CA"/>
    <w:rsid w:val="00264FD7"/>
    <w:rsid w:val="002669D7"/>
    <w:rsid w:val="00270F3D"/>
    <w:rsid w:val="00270FFF"/>
    <w:rsid w:val="00273B61"/>
    <w:rsid w:val="002761BB"/>
    <w:rsid w:val="00276202"/>
    <w:rsid w:val="00282B66"/>
    <w:rsid w:val="00283AAD"/>
    <w:rsid w:val="0028596D"/>
    <w:rsid w:val="00286027"/>
    <w:rsid w:val="002861AD"/>
    <w:rsid w:val="00286427"/>
    <w:rsid w:val="002869DE"/>
    <w:rsid w:val="00287AA6"/>
    <w:rsid w:val="00290546"/>
    <w:rsid w:val="00291BB3"/>
    <w:rsid w:val="002923D6"/>
    <w:rsid w:val="00293165"/>
    <w:rsid w:val="002938A2"/>
    <w:rsid w:val="00293E64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B1933"/>
    <w:rsid w:val="002B21C9"/>
    <w:rsid w:val="002B551B"/>
    <w:rsid w:val="002C1608"/>
    <w:rsid w:val="002C165B"/>
    <w:rsid w:val="002C2529"/>
    <w:rsid w:val="002C2CCB"/>
    <w:rsid w:val="002C5154"/>
    <w:rsid w:val="002C522F"/>
    <w:rsid w:val="002C61C8"/>
    <w:rsid w:val="002C744C"/>
    <w:rsid w:val="002D007C"/>
    <w:rsid w:val="002D4764"/>
    <w:rsid w:val="002D5801"/>
    <w:rsid w:val="002D68A4"/>
    <w:rsid w:val="002D6AEC"/>
    <w:rsid w:val="002D79D8"/>
    <w:rsid w:val="002E3B1A"/>
    <w:rsid w:val="002F1E36"/>
    <w:rsid w:val="002F5245"/>
    <w:rsid w:val="002F5CFD"/>
    <w:rsid w:val="0030045F"/>
    <w:rsid w:val="00300595"/>
    <w:rsid w:val="00301202"/>
    <w:rsid w:val="0030123E"/>
    <w:rsid w:val="003017EF"/>
    <w:rsid w:val="003020B4"/>
    <w:rsid w:val="003024B1"/>
    <w:rsid w:val="00302B50"/>
    <w:rsid w:val="003034E9"/>
    <w:rsid w:val="003118C8"/>
    <w:rsid w:val="003124A3"/>
    <w:rsid w:val="00312786"/>
    <w:rsid w:val="00312D50"/>
    <w:rsid w:val="00316EAF"/>
    <w:rsid w:val="00317211"/>
    <w:rsid w:val="00322B52"/>
    <w:rsid w:val="00323C68"/>
    <w:rsid w:val="00324D17"/>
    <w:rsid w:val="00326388"/>
    <w:rsid w:val="00326F81"/>
    <w:rsid w:val="00335942"/>
    <w:rsid w:val="00337FA9"/>
    <w:rsid w:val="0034062C"/>
    <w:rsid w:val="0034196F"/>
    <w:rsid w:val="00343922"/>
    <w:rsid w:val="00343D5A"/>
    <w:rsid w:val="00344415"/>
    <w:rsid w:val="00344F39"/>
    <w:rsid w:val="0034651F"/>
    <w:rsid w:val="0034711C"/>
    <w:rsid w:val="003478F6"/>
    <w:rsid w:val="00347BDF"/>
    <w:rsid w:val="00350264"/>
    <w:rsid w:val="00350AE4"/>
    <w:rsid w:val="00350E32"/>
    <w:rsid w:val="00352924"/>
    <w:rsid w:val="00352C5E"/>
    <w:rsid w:val="00352FB1"/>
    <w:rsid w:val="00355955"/>
    <w:rsid w:val="003567B4"/>
    <w:rsid w:val="003600B3"/>
    <w:rsid w:val="003605FB"/>
    <w:rsid w:val="00360D79"/>
    <w:rsid w:val="00361097"/>
    <w:rsid w:val="00361E2F"/>
    <w:rsid w:val="00361FF5"/>
    <w:rsid w:val="003625AB"/>
    <w:rsid w:val="0036351C"/>
    <w:rsid w:val="0036527B"/>
    <w:rsid w:val="00367126"/>
    <w:rsid w:val="00367D53"/>
    <w:rsid w:val="003700B7"/>
    <w:rsid w:val="003709B5"/>
    <w:rsid w:val="00370D7B"/>
    <w:rsid w:val="00371C3F"/>
    <w:rsid w:val="00372A30"/>
    <w:rsid w:val="00374598"/>
    <w:rsid w:val="003749A7"/>
    <w:rsid w:val="00374A42"/>
    <w:rsid w:val="003750CD"/>
    <w:rsid w:val="003777F0"/>
    <w:rsid w:val="003803AA"/>
    <w:rsid w:val="00380D3E"/>
    <w:rsid w:val="00381C04"/>
    <w:rsid w:val="00381EA0"/>
    <w:rsid w:val="00381F3F"/>
    <w:rsid w:val="003825D6"/>
    <w:rsid w:val="003830F7"/>
    <w:rsid w:val="00385E0F"/>
    <w:rsid w:val="00386CC4"/>
    <w:rsid w:val="00386F1F"/>
    <w:rsid w:val="003871FC"/>
    <w:rsid w:val="0039072E"/>
    <w:rsid w:val="00393D6F"/>
    <w:rsid w:val="00397BF0"/>
    <w:rsid w:val="003A16CC"/>
    <w:rsid w:val="003A54A9"/>
    <w:rsid w:val="003A54E1"/>
    <w:rsid w:val="003A6275"/>
    <w:rsid w:val="003B0664"/>
    <w:rsid w:val="003B09C9"/>
    <w:rsid w:val="003B11B6"/>
    <w:rsid w:val="003B41C6"/>
    <w:rsid w:val="003B5F45"/>
    <w:rsid w:val="003B6BD7"/>
    <w:rsid w:val="003C0C14"/>
    <w:rsid w:val="003C1253"/>
    <w:rsid w:val="003C1B74"/>
    <w:rsid w:val="003C208B"/>
    <w:rsid w:val="003C3B0C"/>
    <w:rsid w:val="003C7158"/>
    <w:rsid w:val="003C740B"/>
    <w:rsid w:val="003D102A"/>
    <w:rsid w:val="003D1234"/>
    <w:rsid w:val="003D1330"/>
    <w:rsid w:val="003D197A"/>
    <w:rsid w:val="003D1AB0"/>
    <w:rsid w:val="003D6252"/>
    <w:rsid w:val="003E17F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3F59BC"/>
    <w:rsid w:val="00400360"/>
    <w:rsid w:val="004028EB"/>
    <w:rsid w:val="004035A5"/>
    <w:rsid w:val="00403A49"/>
    <w:rsid w:val="00403D65"/>
    <w:rsid w:val="00403FC7"/>
    <w:rsid w:val="00404708"/>
    <w:rsid w:val="004063D5"/>
    <w:rsid w:val="00411E01"/>
    <w:rsid w:val="004162CA"/>
    <w:rsid w:val="00420624"/>
    <w:rsid w:val="00420DD3"/>
    <w:rsid w:val="00420F80"/>
    <w:rsid w:val="00421909"/>
    <w:rsid w:val="00421E41"/>
    <w:rsid w:val="004221FC"/>
    <w:rsid w:val="00422E0F"/>
    <w:rsid w:val="00422F93"/>
    <w:rsid w:val="00423BC6"/>
    <w:rsid w:val="00430814"/>
    <w:rsid w:val="00432572"/>
    <w:rsid w:val="00434942"/>
    <w:rsid w:val="00435B22"/>
    <w:rsid w:val="00435B7B"/>
    <w:rsid w:val="004373CC"/>
    <w:rsid w:val="00440C29"/>
    <w:rsid w:val="004414A4"/>
    <w:rsid w:val="00441DCF"/>
    <w:rsid w:val="004421EC"/>
    <w:rsid w:val="004439FA"/>
    <w:rsid w:val="00445F6B"/>
    <w:rsid w:val="00446E6B"/>
    <w:rsid w:val="0044716F"/>
    <w:rsid w:val="004511C3"/>
    <w:rsid w:val="00451985"/>
    <w:rsid w:val="00453209"/>
    <w:rsid w:val="00453C93"/>
    <w:rsid w:val="004546B2"/>
    <w:rsid w:val="00457974"/>
    <w:rsid w:val="004618B9"/>
    <w:rsid w:val="00462B00"/>
    <w:rsid w:val="0046439B"/>
    <w:rsid w:val="00464711"/>
    <w:rsid w:val="004700A5"/>
    <w:rsid w:val="004711D2"/>
    <w:rsid w:val="0047344D"/>
    <w:rsid w:val="00474D07"/>
    <w:rsid w:val="00476293"/>
    <w:rsid w:val="00477BEB"/>
    <w:rsid w:val="004807D7"/>
    <w:rsid w:val="00481824"/>
    <w:rsid w:val="00484CB0"/>
    <w:rsid w:val="00484DE5"/>
    <w:rsid w:val="00484EC7"/>
    <w:rsid w:val="004853DD"/>
    <w:rsid w:val="00485563"/>
    <w:rsid w:val="00486A09"/>
    <w:rsid w:val="00487247"/>
    <w:rsid w:val="0049123F"/>
    <w:rsid w:val="004931DB"/>
    <w:rsid w:val="004A01E5"/>
    <w:rsid w:val="004A02DF"/>
    <w:rsid w:val="004A130C"/>
    <w:rsid w:val="004A1E53"/>
    <w:rsid w:val="004A26D1"/>
    <w:rsid w:val="004A2AC9"/>
    <w:rsid w:val="004A37B8"/>
    <w:rsid w:val="004A4021"/>
    <w:rsid w:val="004A48F8"/>
    <w:rsid w:val="004A5329"/>
    <w:rsid w:val="004A5DBF"/>
    <w:rsid w:val="004A5E52"/>
    <w:rsid w:val="004A5F72"/>
    <w:rsid w:val="004A6ADF"/>
    <w:rsid w:val="004A7C52"/>
    <w:rsid w:val="004B1612"/>
    <w:rsid w:val="004B1D72"/>
    <w:rsid w:val="004B1F2D"/>
    <w:rsid w:val="004B2A17"/>
    <w:rsid w:val="004B31AA"/>
    <w:rsid w:val="004B4668"/>
    <w:rsid w:val="004B4D6B"/>
    <w:rsid w:val="004B6E83"/>
    <w:rsid w:val="004B74C3"/>
    <w:rsid w:val="004C0542"/>
    <w:rsid w:val="004C1AF3"/>
    <w:rsid w:val="004C2895"/>
    <w:rsid w:val="004C28EE"/>
    <w:rsid w:val="004C4BC5"/>
    <w:rsid w:val="004C4BE5"/>
    <w:rsid w:val="004C5FF8"/>
    <w:rsid w:val="004C6AB0"/>
    <w:rsid w:val="004C71F2"/>
    <w:rsid w:val="004C7AAF"/>
    <w:rsid w:val="004C7CB5"/>
    <w:rsid w:val="004D0501"/>
    <w:rsid w:val="004D0801"/>
    <w:rsid w:val="004D0851"/>
    <w:rsid w:val="004D5476"/>
    <w:rsid w:val="004D6CF3"/>
    <w:rsid w:val="004D6E96"/>
    <w:rsid w:val="004E17C1"/>
    <w:rsid w:val="004E1A6F"/>
    <w:rsid w:val="004E26C8"/>
    <w:rsid w:val="004E36EF"/>
    <w:rsid w:val="004E4A8C"/>
    <w:rsid w:val="004E4BCB"/>
    <w:rsid w:val="004E4DF0"/>
    <w:rsid w:val="004E787F"/>
    <w:rsid w:val="004F1644"/>
    <w:rsid w:val="004F27FD"/>
    <w:rsid w:val="004F307C"/>
    <w:rsid w:val="004F3346"/>
    <w:rsid w:val="004F410F"/>
    <w:rsid w:val="004F422F"/>
    <w:rsid w:val="0050070C"/>
    <w:rsid w:val="00503443"/>
    <w:rsid w:val="00503A46"/>
    <w:rsid w:val="005046B2"/>
    <w:rsid w:val="005064B5"/>
    <w:rsid w:val="00506B3E"/>
    <w:rsid w:val="00510D21"/>
    <w:rsid w:val="00511D2A"/>
    <w:rsid w:val="00512B29"/>
    <w:rsid w:val="00512C2B"/>
    <w:rsid w:val="00513989"/>
    <w:rsid w:val="00514626"/>
    <w:rsid w:val="00514FC2"/>
    <w:rsid w:val="00515159"/>
    <w:rsid w:val="00515F1D"/>
    <w:rsid w:val="00516340"/>
    <w:rsid w:val="00517996"/>
    <w:rsid w:val="00517C42"/>
    <w:rsid w:val="0052049F"/>
    <w:rsid w:val="005216C1"/>
    <w:rsid w:val="00522DE9"/>
    <w:rsid w:val="005232F2"/>
    <w:rsid w:val="00524B21"/>
    <w:rsid w:val="005253EE"/>
    <w:rsid w:val="005302B3"/>
    <w:rsid w:val="00531555"/>
    <w:rsid w:val="005322EA"/>
    <w:rsid w:val="00532CAB"/>
    <w:rsid w:val="00532FF6"/>
    <w:rsid w:val="00533842"/>
    <w:rsid w:val="0053514A"/>
    <w:rsid w:val="00535BA1"/>
    <w:rsid w:val="005360C4"/>
    <w:rsid w:val="00537671"/>
    <w:rsid w:val="0054077D"/>
    <w:rsid w:val="00541375"/>
    <w:rsid w:val="00544B44"/>
    <w:rsid w:val="00545AFA"/>
    <w:rsid w:val="0054639B"/>
    <w:rsid w:val="005466EE"/>
    <w:rsid w:val="00547ADE"/>
    <w:rsid w:val="0055025E"/>
    <w:rsid w:val="00554129"/>
    <w:rsid w:val="00554302"/>
    <w:rsid w:val="005562C3"/>
    <w:rsid w:val="00557DB3"/>
    <w:rsid w:val="00560D62"/>
    <w:rsid w:val="00561F73"/>
    <w:rsid w:val="00564308"/>
    <w:rsid w:val="005649A6"/>
    <w:rsid w:val="00564EDB"/>
    <w:rsid w:val="00565255"/>
    <w:rsid w:val="00565331"/>
    <w:rsid w:val="00566AFD"/>
    <w:rsid w:val="00566C73"/>
    <w:rsid w:val="00570E7E"/>
    <w:rsid w:val="00571612"/>
    <w:rsid w:val="00571ADF"/>
    <w:rsid w:val="00571B16"/>
    <w:rsid w:val="00573F82"/>
    <w:rsid w:val="0057492B"/>
    <w:rsid w:val="0057528C"/>
    <w:rsid w:val="00575E62"/>
    <w:rsid w:val="00575F00"/>
    <w:rsid w:val="005773AF"/>
    <w:rsid w:val="005805A0"/>
    <w:rsid w:val="005814DF"/>
    <w:rsid w:val="00581C2A"/>
    <w:rsid w:val="00582B3C"/>
    <w:rsid w:val="00584BFE"/>
    <w:rsid w:val="0058614C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95499"/>
    <w:rsid w:val="005956F1"/>
    <w:rsid w:val="005A013A"/>
    <w:rsid w:val="005A02A7"/>
    <w:rsid w:val="005A08E2"/>
    <w:rsid w:val="005A2D1E"/>
    <w:rsid w:val="005A2EAD"/>
    <w:rsid w:val="005A5EA3"/>
    <w:rsid w:val="005A60AE"/>
    <w:rsid w:val="005A6A4F"/>
    <w:rsid w:val="005B02D9"/>
    <w:rsid w:val="005B39DF"/>
    <w:rsid w:val="005B3A58"/>
    <w:rsid w:val="005B51D3"/>
    <w:rsid w:val="005B52A8"/>
    <w:rsid w:val="005B58D6"/>
    <w:rsid w:val="005B69A4"/>
    <w:rsid w:val="005B71D6"/>
    <w:rsid w:val="005C1FB4"/>
    <w:rsid w:val="005C2030"/>
    <w:rsid w:val="005C4AA2"/>
    <w:rsid w:val="005C4EEA"/>
    <w:rsid w:val="005C652E"/>
    <w:rsid w:val="005C7C3D"/>
    <w:rsid w:val="005D0AEF"/>
    <w:rsid w:val="005D3D13"/>
    <w:rsid w:val="005D4E1D"/>
    <w:rsid w:val="005D4E65"/>
    <w:rsid w:val="005D5674"/>
    <w:rsid w:val="005E0537"/>
    <w:rsid w:val="005E0D70"/>
    <w:rsid w:val="005E32A3"/>
    <w:rsid w:val="005E5411"/>
    <w:rsid w:val="005E66FA"/>
    <w:rsid w:val="005E6FD9"/>
    <w:rsid w:val="005F2FF6"/>
    <w:rsid w:val="005F3440"/>
    <w:rsid w:val="005F3B59"/>
    <w:rsid w:val="006030B6"/>
    <w:rsid w:val="006045CB"/>
    <w:rsid w:val="006055C1"/>
    <w:rsid w:val="00606151"/>
    <w:rsid w:val="0060674F"/>
    <w:rsid w:val="00607972"/>
    <w:rsid w:val="0061022A"/>
    <w:rsid w:val="006102AC"/>
    <w:rsid w:val="00610963"/>
    <w:rsid w:val="00612487"/>
    <w:rsid w:val="0061390E"/>
    <w:rsid w:val="00614651"/>
    <w:rsid w:val="0061476D"/>
    <w:rsid w:val="00614FA5"/>
    <w:rsid w:val="00616148"/>
    <w:rsid w:val="0061754C"/>
    <w:rsid w:val="00617778"/>
    <w:rsid w:val="00621621"/>
    <w:rsid w:val="006216A3"/>
    <w:rsid w:val="00622833"/>
    <w:rsid w:val="00622976"/>
    <w:rsid w:val="00622C74"/>
    <w:rsid w:val="00623324"/>
    <w:rsid w:val="00623ACD"/>
    <w:rsid w:val="00624BBD"/>
    <w:rsid w:val="006255F0"/>
    <w:rsid w:val="006258A1"/>
    <w:rsid w:val="00627A58"/>
    <w:rsid w:val="00631642"/>
    <w:rsid w:val="00632771"/>
    <w:rsid w:val="00632DD9"/>
    <w:rsid w:val="006342D7"/>
    <w:rsid w:val="00642AAE"/>
    <w:rsid w:val="0064344D"/>
    <w:rsid w:val="00644370"/>
    <w:rsid w:val="00650004"/>
    <w:rsid w:val="0065072E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5525"/>
    <w:rsid w:val="00687E4C"/>
    <w:rsid w:val="00690B29"/>
    <w:rsid w:val="00691C3F"/>
    <w:rsid w:val="0069355A"/>
    <w:rsid w:val="0069380B"/>
    <w:rsid w:val="00693EAE"/>
    <w:rsid w:val="006A0104"/>
    <w:rsid w:val="006A1302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3CA6"/>
    <w:rsid w:val="006C448E"/>
    <w:rsid w:val="006C5470"/>
    <w:rsid w:val="006D082F"/>
    <w:rsid w:val="006D4A08"/>
    <w:rsid w:val="006D6C6A"/>
    <w:rsid w:val="006D6D20"/>
    <w:rsid w:val="006E0830"/>
    <w:rsid w:val="006E14B6"/>
    <w:rsid w:val="006E2F9B"/>
    <w:rsid w:val="006E4A66"/>
    <w:rsid w:val="006E699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920"/>
    <w:rsid w:val="00703C77"/>
    <w:rsid w:val="00703F65"/>
    <w:rsid w:val="0070480D"/>
    <w:rsid w:val="00704811"/>
    <w:rsid w:val="00704A15"/>
    <w:rsid w:val="0070539B"/>
    <w:rsid w:val="00705FE3"/>
    <w:rsid w:val="007072AA"/>
    <w:rsid w:val="00713965"/>
    <w:rsid w:val="00713C77"/>
    <w:rsid w:val="007145CE"/>
    <w:rsid w:val="00716331"/>
    <w:rsid w:val="00716B82"/>
    <w:rsid w:val="00720140"/>
    <w:rsid w:val="007217C8"/>
    <w:rsid w:val="00721A42"/>
    <w:rsid w:val="00722784"/>
    <w:rsid w:val="00722C4D"/>
    <w:rsid w:val="00722D66"/>
    <w:rsid w:val="00723046"/>
    <w:rsid w:val="0072687B"/>
    <w:rsid w:val="00727657"/>
    <w:rsid w:val="0072798F"/>
    <w:rsid w:val="00727AD4"/>
    <w:rsid w:val="0073116F"/>
    <w:rsid w:val="007328B8"/>
    <w:rsid w:val="00734FD8"/>
    <w:rsid w:val="007354CE"/>
    <w:rsid w:val="00735BDF"/>
    <w:rsid w:val="00743F71"/>
    <w:rsid w:val="00744E6D"/>
    <w:rsid w:val="00746A20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458B"/>
    <w:rsid w:val="00764F4D"/>
    <w:rsid w:val="0076509A"/>
    <w:rsid w:val="00765363"/>
    <w:rsid w:val="00766052"/>
    <w:rsid w:val="00770162"/>
    <w:rsid w:val="00770282"/>
    <w:rsid w:val="007708D3"/>
    <w:rsid w:val="0077097F"/>
    <w:rsid w:val="00770BF5"/>
    <w:rsid w:val="007724F3"/>
    <w:rsid w:val="007726D2"/>
    <w:rsid w:val="00772761"/>
    <w:rsid w:val="0077467F"/>
    <w:rsid w:val="00774699"/>
    <w:rsid w:val="00775B1A"/>
    <w:rsid w:val="007761D7"/>
    <w:rsid w:val="00776BB8"/>
    <w:rsid w:val="00777717"/>
    <w:rsid w:val="00777FDF"/>
    <w:rsid w:val="00780BCB"/>
    <w:rsid w:val="00781070"/>
    <w:rsid w:val="00781643"/>
    <w:rsid w:val="00782288"/>
    <w:rsid w:val="007829B5"/>
    <w:rsid w:val="00782D2B"/>
    <w:rsid w:val="00784649"/>
    <w:rsid w:val="00784FC0"/>
    <w:rsid w:val="00790811"/>
    <w:rsid w:val="00790831"/>
    <w:rsid w:val="0079088E"/>
    <w:rsid w:val="00792D26"/>
    <w:rsid w:val="00792D60"/>
    <w:rsid w:val="00793803"/>
    <w:rsid w:val="00793F1A"/>
    <w:rsid w:val="007943A0"/>
    <w:rsid w:val="007973BC"/>
    <w:rsid w:val="00797A4D"/>
    <w:rsid w:val="007A0CC6"/>
    <w:rsid w:val="007A120A"/>
    <w:rsid w:val="007A3BA7"/>
    <w:rsid w:val="007A427E"/>
    <w:rsid w:val="007A586D"/>
    <w:rsid w:val="007A5C4A"/>
    <w:rsid w:val="007A72A9"/>
    <w:rsid w:val="007B0965"/>
    <w:rsid w:val="007B48DA"/>
    <w:rsid w:val="007B545C"/>
    <w:rsid w:val="007B784E"/>
    <w:rsid w:val="007C00CF"/>
    <w:rsid w:val="007C0599"/>
    <w:rsid w:val="007C2FA4"/>
    <w:rsid w:val="007C6128"/>
    <w:rsid w:val="007D026F"/>
    <w:rsid w:val="007D1289"/>
    <w:rsid w:val="007D1EB8"/>
    <w:rsid w:val="007D2815"/>
    <w:rsid w:val="007D335C"/>
    <w:rsid w:val="007D4B58"/>
    <w:rsid w:val="007D673F"/>
    <w:rsid w:val="007D7D51"/>
    <w:rsid w:val="007E137C"/>
    <w:rsid w:val="007E165C"/>
    <w:rsid w:val="007E1C61"/>
    <w:rsid w:val="007E41EA"/>
    <w:rsid w:val="007E4970"/>
    <w:rsid w:val="007E5CF8"/>
    <w:rsid w:val="007E67DC"/>
    <w:rsid w:val="007F039A"/>
    <w:rsid w:val="007F0904"/>
    <w:rsid w:val="007F371E"/>
    <w:rsid w:val="007F39CA"/>
    <w:rsid w:val="007F5012"/>
    <w:rsid w:val="007F5A36"/>
    <w:rsid w:val="00801154"/>
    <w:rsid w:val="0080145F"/>
    <w:rsid w:val="0080273B"/>
    <w:rsid w:val="00803989"/>
    <w:rsid w:val="00804259"/>
    <w:rsid w:val="008047AD"/>
    <w:rsid w:val="00806A31"/>
    <w:rsid w:val="00807F39"/>
    <w:rsid w:val="00813BBA"/>
    <w:rsid w:val="00814BE7"/>
    <w:rsid w:val="008160DF"/>
    <w:rsid w:val="0081655C"/>
    <w:rsid w:val="0081667D"/>
    <w:rsid w:val="00816B7E"/>
    <w:rsid w:val="00817244"/>
    <w:rsid w:val="008221BA"/>
    <w:rsid w:val="00822B6D"/>
    <w:rsid w:val="008234AB"/>
    <w:rsid w:val="008267B2"/>
    <w:rsid w:val="0082699C"/>
    <w:rsid w:val="0083320F"/>
    <w:rsid w:val="00833D53"/>
    <w:rsid w:val="008351E8"/>
    <w:rsid w:val="008353B6"/>
    <w:rsid w:val="00836F9E"/>
    <w:rsid w:val="008370CA"/>
    <w:rsid w:val="0084135E"/>
    <w:rsid w:val="00843A0D"/>
    <w:rsid w:val="0084507B"/>
    <w:rsid w:val="00850318"/>
    <w:rsid w:val="00850F6F"/>
    <w:rsid w:val="00852911"/>
    <w:rsid w:val="00852C7D"/>
    <w:rsid w:val="00853AB3"/>
    <w:rsid w:val="0085556E"/>
    <w:rsid w:val="00856B14"/>
    <w:rsid w:val="00856E21"/>
    <w:rsid w:val="00856FF0"/>
    <w:rsid w:val="00860A4E"/>
    <w:rsid w:val="008614F5"/>
    <w:rsid w:val="008617CF"/>
    <w:rsid w:val="008620E1"/>
    <w:rsid w:val="008629E5"/>
    <w:rsid w:val="00862C23"/>
    <w:rsid w:val="0086350B"/>
    <w:rsid w:val="00864698"/>
    <w:rsid w:val="008647A5"/>
    <w:rsid w:val="0086655E"/>
    <w:rsid w:val="008668D1"/>
    <w:rsid w:val="00866BF4"/>
    <w:rsid w:val="00867633"/>
    <w:rsid w:val="00867B15"/>
    <w:rsid w:val="00870F88"/>
    <w:rsid w:val="008725CE"/>
    <w:rsid w:val="0087265B"/>
    <w:rsid w:val="00872E53"/>
    <w:rsid w:val="008777C5"/>
    <w:rsid w:val="008832B6"/>
    <w:rsid w:val="008838E9"/>
    <w:rsid w:val="00883A3D"/>
    <w:rsid w:val="0088533D"/>
    <w:rsid w:val="0088630F"/>
    <w:rsid w:val="008869D6"/>
    <w:rsid w:val="00892B1E"/>
    <w:rsid w:val="00892BD1"/>
    <w:rsid w:val="00893B11"/>
    <w:rsid w:val="00893C8C"/>
    <w:rsid w:val="00893DB7"/>
    <w:rsid w:val="008940F6"/>
    <w:rsid w:val="00895934"/>
    <w:rsid w:val="008A0B9B"/>
    <w:rsid w:val="008A5C73"/>
    <w:rsid w:val="008A5F8E"/>
    <w:rsid w:val="008B2ACE"/>
    <w:rsid w:val="008B47AA"/>
    <w:rsid w:val="008B496D"/>
    <w:rsid w:val="008C3A6D"/>
    <w:rsid w:val="008C4529"/>
    <w:rsid w:val="008C6CD1"/>
    <w:rsid w:val="008D09CA"/>
    <w:rsid w:val="008D1B15"/>
    <w:rsid w:val="008D3E61"/>
    <w:rsid w:val="008D6D83"/>
    <w:rsid w:val="008E12AF"/>
    <w:rsid w:val="008E3B4A"/>
    <w:rsid w:val="008E3CA2"/>
    <w:rsid w:val="008E7F0B"/>
    <w:rsid w:val="008F19C7"/>
    <w:rsid w:val="008F2994"/>
    <w:rsid w:val="008F381A"/>
    <w:rsid w:val="008F4110"/>
    <w:rsid w:val="008F4C78"/>
    <w:rsid w:val="008F5806"/>
    <w:rsid w:val="008F75A5"/>
    <w:rsid w:val="00900928"/>
    <w:rsid w:val="00903831"/>
    <w:rsid w:val="00903B00"/>
    <w:rsid w:val="0090506F"/>
    <w:rsid w:val="00905273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504A"/>
    <w:rsid w:val="009266AF"/>
    <w:rsid w:val="009270B5"/>
    <w:rsid w:val="009272C1"/>
    <w:rsid w:val="00930188"/>
    <w:rsid w:val="00930DCB"/>
    <w:rsid w:val="00930F8F"/>
    <w:rsid w:val="0093120B"/>
    <w:rsid w:val="00932846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478A1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3494"/>
    <w:rsid w:val="00964FBD"/>
    <w:rsid w:val="0096573B"/>
    <w:rsid w:val="00967801"/>
    <w:rsid w:val="00970290"/>
    <w:rsid w:val="0097124D"/>
    <w:rsid w:val="009728C1"/>
    <w:rsid w:val="00972CAD"/>
    <w:rsid w:val="0097310C"/>
    <w:rsid w:val="00973E9F"/>
    <w:rsid w:val="009757CE"/>
    <w:rsid w:val="009758E2"/>
    <w:rsid w:val="0097751F"/>
    <w:rsid w:val="009802AA"/>
    <w:rsid w:val="00980E63"/>
    <w:rsid w:val="00986A2F"/>
    <w:rsid w:val="009871C2"/>
    <w:rsid w:val="00992BAA"/>
    <w:rsid w:val="009934D4"/>
    <w:rsid w:val="009967F7"/>
    <w:rsid w:val="00996BE8"/>
    <w:rsid w:val="009A0AD8"/>
    <w:rsid w:val="009A36AF"/>
    <w:rsid w:val="009A5105"/>
    <w:rsid w:val="009A51E1"/>
    <w:rsid w:val="009A53F1"/>
    <w:rsid w:val="009B4D20"/>
    <w:rsid w:val="009B5454"/>
    <w:rsid w:val="009B7087"/>
    <w:rsid w:val="009B7BC8"/>
    <w:rsid w:val="009C0ADC"/>
    <w:rsid w:val="009C1388"/>
    <w:rsid w:val="009C1AD1"/>
    <w:rsid w:val="009C3744"/>
    <w:rsid w:val="009C37A5"/>
    <w:rsid w:val="009C439E"/>
    <w:rsid w:val="009C5E7E"/>
    <w:rsid w:val="009D070C"/>
    <w:rsid w:val="009D13C7"/>
    <w:rsid w:val="009D3E06"/>
    <w:rsid w:val="009D44B2"/>
    <w:rsid w:val="009D55A6"/>
    <w:rsid w:val="009D57F6"/>
    <w:rsid w:val="009E0E59"/>
    <w:rsid w:val="009E2E03"/>
    <w:rsid w:val="009E2E6B"/>
    <w:rsid w:val="009E645C"/>
    <w:rsid w:val="009E6ED8"/>
    <w:rsid w:val="009E7229"/>
    <w:rsid w:val="009F2D9F"/>
    <w:rsid w:val="009F573D"/>
    <w:rsid w:val="009F638E"/>
    <w:rsid w:val="009F6B5C"/>
    <w:rsid w:val="009F7E6F"/>
    <w:rsid w:val="00A02012"/>
    <w:rsid w:val="00A0202A"/>
    <w:rsid w:val="00A02FA7"/>
    <w:rsid w:val="00A03BCD"/>
    <w:rsid w:val="00A04030"/>
    <w:rsid w:val="00A04689"/>
    <w:rsid w:val="00A04D80"/>
    <w:rsid w:val="00A05A59"/>
    <w:rsid w:val="00A11254"/>
    <w:rsid w:val="00A11F41"/>
    <w:rsid w:val="00A12E72"/>
    <w:rsid w:val="00A1304F"/>
    <w:rsid w:val="00A13728"/>
    <w:rsid w:val="00A14C67"/>
    <w:rsid w:val="00A159F2"/>
    <w:rsid w:val="00A20F1C"/>
    <w:rsid w:val="00A22C41"/>
    <w:rsid w:val="00A22FF1"/>
    <w:rsid w:val="00A2375F"/>
    <w:rsid w:val="00A24DB5"/>
    <w:rsid w:val="00A25892"/>
    <w:rsid w:val="00A275F7"/>
    <w:rsid w:val="00A3055F"/>
    <w:rsid w:val="00A30836"/>
    <w:rsid w:val="00A30898"/>
    <w:rsid w:val="00A30CA9"/>
    <w:rsid w:val="00A31975"/>
    <w:rsid w:val="00A32209"/>
    <w:rsid w:val="00A34139"/>
    <w:rsid w:val="00A35D3C"/>
    <w:rsid w:val="00A35E1A"/>
    <w:rsid w:val="00A36156"/>
    <w:rsid w:val="00A361FF"/>
    <w:rsid w:val="00A37520"/>
    <w:rsid w:val="00A37593"/>
    <w:rsid w:val="00A40377"/>
    <w:rsid w:val="00A4271D"/>
    <w:rsid w:val="00A504DD"/>
    <w:rsid w:val="00A52820"/>
    <w:rsid w:val="00A5377B"/>
    <w:rsid w:val="00A55B25"/>
    <w:rsid w:val="00A55BB9"/>
    <w:rsid w:val="00A55CFD"/>
    <w:rsid w:val="00A56E7C"/>
    <w:rsid w:val="00A60FE5"/>
    <w:rsid w:val="00A61F26"/>
    <w:rsid w:val="00A627FB"/>
    <w:rsid w:val="00A62A66"/>
    <w:rsid w:val="00A63348"/>
    <w:rsid w:val="00A63770"/>
    <w:rsid w:val="00A63D12"/>
    <w:rsid w:val="00A64B49"/>
    <w:rsid w:val="00A65A69"/>
    <w:rsid w:val="00A65E7A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3DFD"/>
    <w:rsid w:val="00A8448E"/>
    <w:rsid w:val="00A84969"/>
    <w:rsid w:val="00A84C73"/>
    <w:rsid w:val="00A87EC9"/>
    <w:rsid w:val="00A9141A"/>
    <w:rsid w:val="00A943B7"/>
    <w:rsid w:val="00A9527B"/>
    <w:rsid w:val="00AA041F"/>
    <w:rsid w:val="00AA1A89"/>
    <w:rsid w:val="00AA31B9"/>
    <w:rsid w:val="00AA364B"/>
    <w:rsid w:val="00AA5818"/>
    <w:rsid w:val="00AA627C"/>
    <w:rsid w:val="00AA7D2E"/>
    <w:rsid w:val="00AB0D61"/>
    <w:rsid w:val="00AB1D2A"/>
    <w:rsid w:val="00AB2AA6"/>
    <w:rsid w:val="00AB2C60"/>
    <w:rsid w:val="00AB4AF1"/>
    <w:rsid w:val="00AB589C"/>
    <w:rsid w:val="00AC0D8E"/>
    <w:rsid w:val="00AC1BD1"/>
    <w:rsid w:val="00AC337D"/>
    <w:rsid w:val="00AC469F"/>
    <w:rsid w:val="00AD0647"/>
    <w:rsid w:val="00AD1190"/>
    <w:rsid w:val="00AD2755"/>
    <w:rsid w:val="00AD2926"/>
    <w:rsid w:val="00AD295C"/>
    <w:rsid w:val="00AD4F81"/>
    <w:rsid w:val="00AD5318"/>
    <w:rsid w:val="00AD59AC"/>
    <w:rsid w:val="00AD5D3A"/>
    <w:rsid w:val="00AD6324"/>
    <w:rsid w:val="00AE041B"/>
    <w:rsid w:val="00AE2C71"/>
    <w:rsid w:val="00AE331A"/>
    <w:rsid w:val="00AE57FD"/>
    <w:rsid w:val="00AE58BE"/>
    <w:rsid w:val="00AE6D03"/>
    <w:rsid w:val="00AF00DD"/>
    <w:rsid w:val="00AF03D9"/>
    <w:rsid w:val="00AF0740"/>
    <w:rsid w:val="00AF23D1"/>
    <w:rsid w:val="00AF3BFA"/>
    <w:rsid w:val="00AF5903"/>
    <w:rsid w:val="00AF5BC8"/>
    <w:rsid w:val="00AF6ACE"/>
    <w:rsid w:val="00AF7A0C"/>
    <w:rsid w:val="00B00176"/>
    <w:rsid w:val="00B00752"/>
    <w:rsid w:val="00B01A24"/>
    <w:rsid w:val="00B04FC9"/>
    <w:rsid w:val="00B06AC9"/>
    <w:rsid w:val="00B06CBC"/>
    <w:rsid w:val="00B06D35"/>
    <w:rsid w:val="00B07594"/>
    <w:rsid w:val="00B0760A"/>
    <w:rsid w:val="00B10D54"/>
    <w:rsid w:val="00B12151"/>
    <w:rsid w:val="00B14F90"/>
    <w:rsid w:val="00B16281"/>
    <w:rsid w:val="00B16A67"/>
    <w:rsid w:val="00B20D2A"/>
    <w:rsid w:val="00B21A9E"/>
    <w:rsid w:val="00B22257"/>
    <w:rsid w:val="00B2404E"/>
    <w:rsid w:val="00B24262"/>
    <w:rsid w:val="00B25182"/>
    <w:rsid w:val="00B25E34"/>
    <w:rsid w:val="00B2619C"/>
    <w:rsid w:val="00B26F53"/>
    <w:rsid w:val="00B30662"/>
    <w:rsid w:val="00B33DAF"/>
    <w:rsid w:val="00B35F2A"/>
    <w:rsid w:val="00B364BB"/>
    <w:rsid w:val="00B3763D"/>
    <w:rsid w:val="00B37C3E"/>
    <w:rsid w:val="00B41588"/>
    <w:rsid w:val="00B41AA1"/>
    <w:rsid w:val="00B43BDC"/>
    <w:rsid w:val="00B44E45"/>
    <w:rsid w:val="00B4573E"/>
    <w:rsid w:val="00B4655A"/>
    <w:rsid w:val="00B46B95"/>
    <w:rsid w:val="00B479AE"/>
    <w:rsid w:val="00B50630"/>
    <w:rsid w:val="00B5145E"/>
    <w:rsid w:val="00B51E4F"/>
    <w:rsid w:val="00B538B6"/>
    <w:rsid w:val="00B62AF7"/>
    <w:rsid w:val="00B6556C"/>
    <w:rsid w:val="00B6559D"/>
    <w:rsid w:val="00B664C9"/>
    <w:rsid w:val="00B66524"/>
    <w:rsid w:val="00B66D28"/>
    <w:rsid w:val="00B758E1"/>
    <w:rsid w:val="00B77C03"/>
    <w:rsid w:val="00B801EB"/>
    <w:rsid w:val="00B817C8"/>
    <w:rsid w:val="00B851D1"/>
    <w:rsid w:val="00B86E20"/>
    <w:rsid w:val="00B91332"/>
    <w:rsid w:val="00B913BE"/>
    <w:rsid w:val="00B97337"/>
    <w:rsid w:val="00B97993"/>
    <w:rsid w:val="00BA0DAF"/>
    <w:rsid w:val="00BA1D46"/>
    <w:rsid w:val="00BA23D9"/>
    <w:rsid w:val="00BA2895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414"/>
    <w:rsid w:val="00BC4A33"/>
    <w:rsid w:val="00BC4C6E"/>
    <w:rsid w:val="00BC6E1E"/>
    <w:rsid w:val="00BC756F"/>
    <w:rsid w:val="00BC7707"/>
    <w:rsid w:val="00BD0172"/>
    <w:rsid w:val="00BD0F7C"/>
    <w:rsid w:val="00BD25AB"/>
    <w:rsid w:val="00BD2DD3"/>
    <w:rsid w:val="00BD3DE6"/>
    <w:rsid w:val="00BD3E0B"/>
    <w:rsid w:val="00BD41EA"/>
    <w:rsid w:val="00BD4A7A"/>
    <w:rsid w:val="00BD69CB"/>
    <w:rsid w:val="00BE090C"/>
    <w:rsid w:val="00BE0DDD"/>
    <w:rsid w:val="00BE1672"/>
    <w:rsid w:val="00BE2867"/>
    <w:rsid w:val="00BE2940"/>
    <w:rsid w:val="00BE2B09"/>
    <w:rsid w:val="00BE3233"/>
    <w:rsid w:val="00BE42B6"/>
    <w:rsid w:val="00BE6006"/>
    <w:rsid w:val="00BE6546"/>
    <w:rsid w:val="00BF0278"/>
    <w:rsid w:val="00BF2D6F"/>
    <w:rsid w:val="00BF3B40"/>
    <w:rsid w:val="00BF3EAE"/>
    <w:rsid w:val="00BF490F"/>
    <w:rsid w:val="00BF627C"/>
    <w:rsid w:val="00C00762"/>
    <w:rsid w:val="00C007B5"/>
    <w:rsid w:val="00C00C4D"/>
    <w:rsid w:val="00C026AF"/>
    <w:rsid w:val="00C035E9"/>
    <w:rsid w:val="00C071DA"/>
    <w:rsid w:val="00C102D9"/>
    <w:rsid w:val="00C11777"/>
    <w:rsid w:val="00C138F3"/>
    <w:rsid w:val="00C15047"/>
    <w:rsid w:val="00C16102"/>
    <w:rsid w:val="00C16512"/>
    <w:rsid w:val="00C177DD"/>
    <w:rsid w:val="00C21B4E"/>
    <w:rsid w:val="00C227AB"/>
    <w:rsid w:val="00C22BB1"/>
    <w:rsid w:val="00C23DFA"/>
    <w:rsid w:val="00C24630"/>
    <w:rsid w:val="00C24B14"/>
    <w:rsid w:val="00C259DF"/>
    <w:rsid w:val="00C2633F"/>
    <w:rsid w:val="00C266C3"/>
    <w:rsid w:val="00C300A6"/>
    <w:rsid w:val="00C30BA4"/>
    <w:rsid w:val="00C315A7"/>
    <w:rsid w:val="00C31B56"/>
    <w:rsid w:val="00C3301A"/>
    <w:rsid w:val="00C338F7"/>
    <w:rsid w:val="00C33F0D"/>
    <w:rsid w:val="00C34E85"/>
    <w:rsid w:val="00C357BA"/>
    <w:rsid w:val="00C40D55"/>
    <w:rsid w:val="00C41634"/>
    <w:rsid w:val="00C43282"/>
    <w:rsid w:val="00C453F1"/>
    <w:rsid w:val="00C45BD0"/>
    <w:rsid w:val="00C466A2"/>
    <w:rsid w:val="00C46F92"/>
    <w:rsid w:val="00C47EFC"/>
    <w:rsid w:val="00C50614"/>
    <w:rsid w:val="00C51F19"/>
    <w:rsid w:val="00C53D08"/>
    <w:rsid w:val="00C549A9"/>
    <w:rsid w:val="00C60111"/>
    <w:rsid w:val="00C62DDF"/>
    <w:rsid w:val="00C656E3"/>
    <w:rsid w:val="00C65FCD"/>
    <w:rsid w:val="00C665FF"/>
    <w:rsid w:val="00C70DC4"/>
    <w:rsid w:val="00C70F91"/>
    <w:rsid w:val="00C736EC"/>
    <w:rsid w:val="00C73CFF"/>
    <w:rsid w:val="00C74824"/>
    <w:rsid w:val="00C755A2"/>
    <w:rsid w:val="00C75F54"/>
    <w:rsid w:val="00C75FB9"/>
    <w:rsid w:val="00C7630F"/>
    <w:rsid w:val="00C85519"/>
    <w:rsid w:val="00C856CC"/>
    <w:rsid w:val="00C85E9F"/>
    <w:rsid w:val="00C86283"/>
    <w:rsid w:val="00C9214E"/>
    <w:rsid w:val="00C930FC"/>
    <w:rsid w:val="00C946BC"/>
    <w:rsid w:val="00C9634F"/>
    <w:rsid w:val="00C9712F"/>
    <w:rsid w:val="00C971F5"/>
    <w:rsid w:val="00C97F8F"/>
    <w:rsid w:val="00CA19DC"/>
    <w:rsid w:val="00CA2D99"/>
    <w:rsid w:val="00CA3131"/>
    <w:rsid w:val="00CA365D"/>
    <w:rsid w:val="00CA3EB7"/>
    <w:rsid w:val="00CA4BBA"/>
    <w:rsid w:val="00CB062B"/>
    <w:rsid w:val="00CB3706"/>
    <w:rsid w:val="00CB445F"/>
    <w:rsid w:val="00CB453C"/>
    <w:rsid w:val="00CB7B42"/>
    <w:rsid w:val="00CC14F2"/>
    <w:rsid w:val="00CC211A"/>
    <w:rsid w:val="00CC6478"/>
    <w:rsid w:val="00CC7D1B"/>
    <w:rsid w:val="00CC7DA4"/>
    <w:rsid w:val="00CD1205"/>
    <w:rsid w:val="00CD1D69"/>
    <w:rsid w:val="00CD252F"/>
    <w:rsid w:val="00CD49A0"/>
    <w:rsid w:val="00CD56DA"/>
    <w:rsid w:val="00CD5795"/>
    <w:rsid w:val="00CD6726"/>
    <w:rsid w:val="00CD6C28"/>
    <w:rsid w:val="00CE02D5"/>
    <w:rsid w:val="00CE1330"/>
    <w:rsid w:val="00CE1664"/>
    <w:rsid w:val="00CE224D"/>
    <w:rsid w:val="00CE38C0"/>
    <w:rsid w:val="00CE3A58"/>
    <w:rsid w:val="00CE46D6"/>
    <w:rsid w:val="00CE4F1D"/>
    <w:rsid w:val="00CE587C"/>
    <w:rsid w:val="00CF163E"/>
    <w:rsid w:val="00CF2B2D"/>
    <w:rsid w:val="00CF31F9"/>
    <w:rsid w:val="00CF7FB6"/>
    <w:rsid w:val="00D01C0C"/>
    <w:rsid w:val="00D121F6"/>
    <w:rsid w:val="00D12263"/>
    <w:rsid w:val="00D15948"/>
    <w:rsid w:val="00D15C71"/>
    <w:rsid w:val="00D214C6"/>
    <w:rsid w:val="00D21A7A"/>
    <w:rsid w:val="00D23916"/>
    <w:rsid w:val="00D2482C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4760"/>
    <w:rsid w:val="00D47260"/>
    <w:rsid w:val="00D507E4"/>
    <w:rsid w:val="00D51A9A"/>
    <w:rsid w:val="00D5222D"/>
    <w:rsid w:val="00D5311F"/>
    <w:rsid w:val="00D53277"/>
    <w:rsid w:val="00D535B6"/>
    <w:rsid w:val="00D536A7"/>
    <w:rsid w:val="00D56029"/>
    <w:rsid w:val="00D57DD5"/>
    <w:rsid w:val="00D62839"/>
    <w:rsid w:val="00D637C7"/>
    <w:rsid w:val="00D665D0"/>
    <w:rsid w:val="00D677D4"/>
    <w:rsid w:val="00D70F22"/>
    <w:rsid w:val="00D712E4"/>
    <w:rsid w:val="00D733BD"/>
    <w:rsid w:val="00D74753"/>
    <w:rsid w:val="00D769F5"/>
    <w:rsid w:val="00D80FE7"/>
    <w:rsid w:val="00D8291E"/>
    <w:rsid w:val="00D8645F"/>
    <w:rsid w:val="00D87328"/>
    <w:rsid w:val="00D8739B"/>
    <w:rsid w:val="00D904EF"/>
    <w:rsid w:val="00D908E8"/>
    <w:rsid w:val="00D9534A"/>
    <w:rsid w:val="00D9571A"/>
    <w:rsid w:val="00D962D5"/>
    <w:rsid w:val="00D96659"/>
    <w:rsid w:val="00D97ADB"/>
    <w:rsid w:val="00DA020C"/>
    <w:rsid w:val="00DA04D8"/>
    <w:rsid w:val="00DA0557"/>
    <w:rsid w:val="00DA0812"/>
    <w:rsid w:val="00DA09A4"/>
    <w:rsid w:val="00DA1E2D"/>
    <w:rsid w:val="00DA3216"/>
    <w:rsid w:val="00DA41E4"/>
    <w:rsid w:val="00DA558B"/>
    <w:rsid w:val="00DA7BE1"/>
    <w:rsid w:val="00DB1C40"/>
    <w:rsid w:val="00DB2CB3"/>
    <w:rsid w:val="00DB4199"/>
    <w:rsid w:val="00DB508E"/>
    <w:rsid w:val="00DB5900"/>
    <w:rsid w:val="00DB66CA"/>
    <w:rsid w:val="00DB7CAA"/>
    <w:rsid w:val="00DC095D"/>
    <w:rsid w:val="00DC1E75"/>
    <w:rsid w:val="00DC2A02"/>
    <w:rsid w:val="00DC4D07"/>
    <w:rsid w:val="00DC74EB"/>
    <w:rsid w:val="00DD0A85"/>
    <w:rsid w:val="00DD10B7"/>
    <w:rsid w:val="00DD2571"/>
    <w:rsid w:val="00DD3008"/>
    <w:rsid w:val="00DD3768"/>
    <w:rsid w:val="00DD58B8"/>
    <w:rsid w:val="00DD5A95"/>
    <w:rsid w:val="00DD6409"/>
    <w:rsid w:val="00DE1299"/>
    <w:rsid w:val="00DE29B5"/>
    <w:rsid w:val="00DE5263"/>
    <w:rsid w:val="00DE5EB6"/>
    <w:rsid w:val="00DE64D8"/>
    <w:rsid w:val="00DE7410"/>
    <w:rsid w:val="00DF0DDF"/>
    <w:rsid w:val="00DF10A2"/>
    <w:rsid w:val="00DF1A87"/>
    <w:rsid w:val="00DF1E15"/>
    <w:rsid w:val="00DF78FB"/>
    <w:rsid w:val="00E000FA"/>
    <w:rsid w:val="00E03C11"/>
    <w:rsid w:val="00E0600A"/>
    <w:rsid w:val="00E060CE"/>
    <w:rsid w:val="00E07002"/>
    <w:rsid w:val="00E10B39"/>
    <w:rsid w:val="00E120D6"/>
    <w:rsid w:val="00E13E2A"/>
    <w:rsid w:val="00E14336"/>
    <w:rsid w:val="00E14FFE"/>
    <w:rsid w:val="00E15D54"/>
    <w:rsid w:val="00E205DA"/>
    <w:rsid w:val="00E213A5"/>
    <w:rsid w:val="00E228BA"/>
    <w:rsid w:val="00E22932"/>
    <w:rsid w:val="00E2359D"/>
    <w:rsid w:val="00E30416"/>
    <w:rsid w:val="00E30BEF"/>
    <w:rsid w:val="00E319FC"/>
    <w:rsid w:val="00E34F34"/>
    <w:rsid w:val="00E35D86"/>
    <w:rsid w:val="00E35D88"/>
    <w:rsid w:val="00E360DE"/>
    <w:rsid w:val="00E373B0"/>
    <w:rsid w:val="00E376C9"/>
    <w:rsid w:val="00E410EF"/>
    <w:rsid w:val="00E43B0D"/>
    <w:rsid w:val="00E43E3C"/>
    <w:rsid w:val="00E44527"/>
    <w:rsid w:val="00E44630"/>
    <w:rsid w:val="00E45BBF"/>
    <w:rsid w:val="00E5396C"/>
    <w:rsid w:val="00E55413"/>
    <w:rsid w:val="00E5585E"/>
    <w:rsid w:val="00E6006A"/>
    <w:rsid w:val="00E61FE7"/>
    <w:rsid w:val="00E63D76"/>
    <w:rsid w:val="00E642A2"/>
    <w:rsid w:val="00E64D34"/>
    <w:rsid w:val="00E6622E"/>
    <w:rsid w:val="00E66BF7"/>
    <w:rsid w:val="00E66D4A"/>
    <w:rsid w:val="00E709DF"/>
    <w:rsid w:val="00E7363E"/>
    <w:rsid w:val="00E753D1"/>
    <w:rsid w:val="00E75904"/>
    <w:rsid w:val="00E769A7"/>
    <w:rsid w:val="00E80FBD"/>
    <w:rsid w:val="00E81399"/>
    <w:rsid w:val="00E82684"/>
    <w:rsid w:val="00E838CC"/>
    <w:rsid w:val="00E861D3"/>
    <w:rsid w:val="00E8783D"/>
    <w:rsid w:val="00E87EB2"/>
    <w:rsid w:val="00E900B2"/>
    <w:rsid w:val="00E908C8"/>
    <w:rsid w:val="00E908FA"/>
    <w:rsid w:val="00E92050"/>
    <w:rsid w:val="00E927B3"/>
    <w:rsid w:val="00E92F2F"/>
    <w:rsid w:val="00E949E1"/>
    <w:rsid w:val="00E95498"/>
    <w:rsid w:val="00E95C75"/>
    <w:rsid w:val="00E973F4"/>
    <w:rsid w:val="00EA1121"/>
    <w:rsid w:val="00EA14D6"/>
    <w:rsid w:val="00EA25BC"/>
    <w:rsid w:val="00EA3482"/>
    <w:rsid w:val="00EA40C5"/>
    <w:rsid w:val="00EA51D7"/>
    <w:rsid w:val="00EA6087"/>
    <w:rsid w:val="00EA60A1"/>
    <w:rsid w:val="00EB03A9"/>
    <w:rsid w:val="00EB0AA0"/>
    <w:rsid w:val="00EB30DB"/>
    <w:rsid w:val="00EB3628"/>
    <w:rsid w:val="00EB4ADB"/>
    <w:rsid w:val="00EB6690"/>
    <w:rsid w:val="00EB6B8E"/>
    <w:rsid w:val="00EB71D6"/>
    <w:rsid w:val="00EC4FBE"/>
    <w:rsid w:val="00EC5730"/>
    <w:rsid w:val="00EC61C1"/>
    <w:rsid w:val="00EC7C60"/>
    <w:rsid w:val="00ED051B"/>
    <w:rsid w:val="00ED46EE"/>
    <w:rsid w:val="00ED5670"/>
    <w:rsid w:val="00ED5C17"/>
    <w:rsid w:val="00ED7A71"/>
    <w:rsid w:val="00ED7BA2"/>
    <w:rsid w:val="00EE0229"/>
    <w:rsid w:val="00EE0CC1"/>
    <w:rsid w:val="00EE1423"/>
    <w:rsid w:val="00EE3346"/>
    <w:rsid w:val="00EE3538"/>
    <w:rsid w:val="00EE72F3"/>
    <w:rsid w:val="00EE7C69"/>
    <w:rsid w:val="00EE7CDF"/>
    <w:rsid w:val="00EE7EC6"/>
    <w:rsid w:val="00EF27BF"/>
    <w:rsid w:val="00EF5AF0"/>
    <w:rsid w:val="00F00837"/>
    <w:rsid w:val="00F01B62"/>
    <w:rsid w:val="00F01C0E"/>
    <w:rsid w:val="00F020F3"/>
    <w:rsid w:val="00F069B8"/>
    <w:rsid w:val="00F1164F"/>
    <w:rsid w:val="00F119C2"/>
    <w:rsid w:val="00F1230B"/>
    <w:rsid w:val="00F157CC"/>
    <w:rsid w:val="00F1630D"/>
    <w:rsid w:val="00F1702B"/>
    <w:rsid w:val="00F2182C"/>
    <w:rsid w:val="00F21848"/>
    <w:rsid w:val="00F3033F"/>
    <w:rsid w:val="00F30516"/>
    <w:rsid w:val="00F30BF3"/>
    <w:rsid w:val="00F34C80"/>
    <w:rsid w:val="00F3556F"/>
    <w:rsid w:val="00F36FE8"/>
    <w:rsid w:val="00F40BF3"/>
    <w:rsid w:val="00F41C5A"/>
    <w:rsid w:val="00F41DDB"/>
    <w:rsid w:val="00F43B68"/>
    <w:rsid w:val="00F4441F"/>
    <w:rsid w:val="00F44A5F"/>
    <w:rsid w:val="00F45657"/>
    <w:rsid w:val="00F46D68"/>
    <w:rsid w:val="00F52C93"/>
    <w:rsid w:val="00F54A67"/>
    <w:rsid w:val="00F557D0"/>
    <w:rsid w:val="00F56665"/>
    <w:rsid w:val="00F56990"/>
    <w:rsid w:val="00F574FD"/>
    <w:rsid w:val="00F579BE"/>
    <w:rsid w:val="00F60982"/>
    <w:rsid w:val="00F61606"/>
    <w:rsid w:val="00F62CC6"/>
    <w:rsid w:val="00F6418A"/>
    <w:rsid w:val="00F64259"/>
    <w:rsid w:val="00F64361"/>
    <w:rsid w:val="00F701A5"/>
    <w:rsid w:val="00F71A54"/>
    <w:rsid w:val="00F72E91"/>
    <w:rsid w:val="00F73E63"/>
    <w:rsid w:val="00F74026"/>
    <w:rsid w:val="00F757CC"/>
    <w:rsid w:val="00F76788"/>
    <w:rsid w:val="00F76DDE"/>
    <w:rsid w:val="00F77BEE"/>
    <w:rsid w:val="00F808A6"/>
    <w:rsid w:val="00F82460"/>
    <w:rsid w:val="00F826AF"/>
    <w:rsid w:val="00F83869"/>
    <w:rsid w:val="00F85791"/>
    <w:rsid w:val="00F8615D"/>
    <w:rsid w:val="00F8719C"/>
    <w:rsid w:val="00F91603"/>
    <w:rsid w:val="00F9167E"/>
    <w:rsid w:val="00F9313C"/>
    <w:rsid w:val="00F9350B"/>
    <w:rsid w:val="00F948BB"/>
    <w:rsid w:val="00F97E89"/>
    <w:rsid w:val="00FA0FD1"/>
    <w:rsid w:val="00FA164F"/>
    <w:rsid w:val="00FA206E"/>
    <w:rsid w:val="00FA33E4"/>
    <w:rsid w:val="00FA5BAE"/>
    <w:rsid w:val="00FA6653"/>
    <w:rsid w:val="00FA7D61"/>
    <w:rsid w:val="00FB0922"/>
    <w:rsid w:val="00FB0FF3"/>
    <w:rsid w:val="00FB3B24"/>
    <w:rsid w:val="00FB4889"/>
    <w:rsid w:val="00FB5113"/>
    <w:rsid w:val="00FB533C"/>
    <w:rsid w:val="00FB6576"/>
    <w:rsid w:val="00FB7700"/>
    <w:rsid w:val="00FC134B"/>
    <w:rsid w:val="00FC2FEF"/>
    <w:rsid w:val="00FC3D33"/>
    <w:rsid w:val="00FC3D98"/>
    <w:rsid w:val="00FC4F15"/>
    <w:rsid w:val="00FC51B7"/>
    <w:rsid w:val="00FC72C2"/>
    <w:rsid w:val="00FC7B61"/>
    <w:rsid w:val="00FD2DF2"/>
    <w:rsid w:val="00FD4443"/>
    <w:rsid w:val="00FD4455"/>
    <w:rsid w:val="00FD4F62"/>
    <w:rsid w:val="00FD5E21"/>
    <w:rsid w:val="00FD74CA"/>
    <w:rsid w:val="00FD7CBD"/>
    <w:rsid w:val="00FE19EB"/>
    <w:rsid w:val="00FE2A1C"/>
    <w:rsid w:val="00FE3807"/>
    <w:rsid w:val="00FE40A6"/>
    <w:rsid w:val="00FE4276"/>
    <w:rsid w:val="00FE7EEA"/>
    <w:rsid w:val="00FF0263"/>
    <w:rsid w:val="00FF4A9D"/>
    <w:rsid w:val="00FF5894"/>
    <w:rsid w:val="00FF6510"/>
    <w:rsid w:val="00FF664C"/>
    <w:rsid w:val="00FF66FD"/>
    <w:rsid w:val="00FF6D31"/>
    <w:rsid w:val="00FF7A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9B605"/>
  <w15:docId w15:val="{FE071729-15FC-794C-B825-3E559E92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533D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21C9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533D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2B21C9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614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36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ranset@lsu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transet.lsu.edu/center-plans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27A87-B426-4093-A2AC-B41E99B41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1407</Words>
  <Characters>802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Readiness Level (TRL) - PI Questionnaire</vt:lpstr>
    </vt:vector>
  </TitlesOfParts>
  <Manager/>
  <Company>Tran-SET</Company>
  <LinksUpToDate>false</LinksUpToDate>
  <CharactersWithSpaces>94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Readiness Level (TRL) - PI Questionnaire</dc:title>
  <dc:subject>TRL - PI Questionnaire</dc:subject>
  <dc:creator>Husam Sadek</dc:creator>
  <cp:keywords>Technology Implementation, Readiness Level, Research, Transportation</cp:keywords>
  <dc:description/>
  <cp:lastModifiedBy>Husam Sadek</cp:lastModifiedBy>
  <cp:revision>23</cp:revision>
  <cp:lastPrinted>2019-02-27T21:06:00Z</cp:lastPrinted>
  <dcterms:created xsi:type="dcterms:W3CDTF">2019-03-14T18:13:00Z</dcterms:created>
  <dcterms:modified xsi:type="dcterms:W3CDTF">2020-06-26T18:51:00Z</dcterms:modified>
  <cp:category/>
</cp:coreProperties>
</file>